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3F179F"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3F179F"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3F179F"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EEB9ABE"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20314" w:rsidRPr="00120314">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6648F370"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20314" w:rsidRPr="00120314">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7AE9E5B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20314">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03AB7DAA"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20314" w:rsidRPr="00120314">
            <w:rPr>
              <w:color w:val="000000"/>
              <w:sz w:val="24"/>
              <w:szCs w:val="24"/>
            </w:rPr>
            <w:t>(Barchielli et al., 2022)</w:t>
          </w:r>
        </w:sdtContent>
      </w:sdt>
      <w:r w:rsidRPr="00400470">
        <w:rPr>
          <w:sz w:val="24"/>
          <w:szCs w:val="24"/>
        </w:rPr>
        <w:t>.</w:t>
      </w:r>
    </w:p>
    <w:p w14:paraId="6B514152" w14:textId="65110DD8"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20314" w:rsidRPr="00120314">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20314" w:rsidRPr="00120314">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20314" w:rsidRPr="00120314">
            <w:rPr>
              <w:color w:val="000000"/>
              <w:sz w:val="24"/>
              <w:szCs w:val="24"/>
            </w:rPr>
            <w:t>(Wulansari et al., 2020)</w:t>
          </w:r>
        </w:sdtContent>
      </w:sdt>
      <w:r w:rsidRPr="00400470">
        <w:rPr>
          <w:sz w:val="24"/>
          <w:szCs w:val="24"/>
        </w:rPr>
        <w:t>.</w:t>
      </w:r>
    </w:p>
    <w:p w14:paraId="2743C9EC" w14:textId="4FDFF19D"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20314" w:rsidRPr="00120314">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9996AB4"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20314" w:rsidRPr="00120314">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20314">
            <w:rPr>
              <w:rFonts w:eastAsia="Times New Roman"/>
            </w:rPr>
            <w:t>(</w:t>
          </w:r>
          <w:r w:rsidR="00120314">
            <w:rPr>
              <w:rFonts w:eastAsia="Times New Roman"/>
              <w:i/>
              <w:iCs/>
            </w:rPr>
            <w:t>Saúde Mental é o Tema Da Campanha de Natal Da Vodafone - Vodafone Portugal</w:t>
          </w:r>
          <w:r w:rsidR="00120314">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0AD9966"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20314">
            <w:rPr>
              <w:rFonts w:eastAsia="Times New Roman"/>
            </w:rPr>
            <w:t>(</w:t>
          </w:r>
          <w:r w:rsidR="00120314">
            <w:rPr>
              <w:rFonts w:eastAsia="Times New Roman"/>
              <w:i/>
              <w:iCs/>
            </w:rPr>
            <w:t>Partilha o Que Estás a Sentir | Natal 2022 | Vodafone Portugal - YouTube</w:t>
          </w:r>
          <w:r w:rsidR="00120314">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6CB46C4F"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20314">
            <w:rPr>
              <w:rFonts w:eastAsia="Times New Roman"/>
            </w:rPr>
            <w:t>(</w:t>
          </w:r>
          <w:r w:rsidR="00120314">
            <w:rPr>
              <w:rFonts w:eastAsia="Times New Roman"/>
              <w:i/>
              <w:iCs/>
            </w:rPr>
            <w:t>Partilha o Que Estás a Sentir | Natal 2022 | Vodafone Portugal - YouTube</w:t>
          </w:r>
          <w:r w:rsidR="00120314">
            <w:rPr>
              <w:rFonts w:eastAsia="Times New Roman"/>
            </w:rPr>
            <w:t>, 2022)</w:t>
          </w:r>
        </w:sdtContent>
      </w:sdt>
      <w:bookmarkEnd w:id="18"/>
      <w:bookmarkEnd w:id="19"/>
      <w:bookmarkEnd w:id="20"/>
      <w:r w:rsidR="00D86C3D">
        <w:rPr>
          <w:color w:val="000000"/>
          <w:sz w:val="24"/>
          <w:szCs w:val="24"/>
        </w:rPr>
        <w:t>.</w:t>
      </w:r>
    </w:p>
    <w:p w14:paraId="03C489C4" w14:textId="75A7F47B"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20314" w:rsidRPr="00120314">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 xml:space="preserve">inclusive a promover uma conversa de grupo entre quatro jovens que dão o seu testemunho sobre como vivenciaram problemas de saúde mental, </w:t>
      </w:r>
      <w:r w:rsidR="00F83F9C" w:rsidRPr="00400470">
        <w:rPr>
          <w:sz w:val="24"/>
          <w:szCs w:val="24"/>
        </w:rPr>
        <w:lastRenderedPageBreak/>
        <w:t>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1383AE4A"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20314">
            <w:rPr>
              <w:rFonts w:eastAsia="Times New Roman"/>
            </w:rPr>
            <w:t>(</w:t>
          </w:r>
          <w:r w:rsidR="00120314">
            <w:rPr>
              <w:rFonts w:eastAsia="Times New Roman"/>
              <w:i/>
              <w:iCs/>
            </w:rPr>
            <w:t>Uma Conversa Sobre Saúde Mental | Natal 2022 | Vodafone Portugal - YouTube</w:t>
          </w:r>
          <w:r w:rsidR="00120314">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2E028067"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20314" w:rsidRPr="0012031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20314" w:rsidRPr="0012031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20314" w:rsidRPr="00120314">
            <w:rPr>
              <w:color w:val="000000"/>
              <w:sz w:val="24"/>
              <w:szCs w:val="24"/>
            </w:rPr>
            <w:t>(DGS, 2022)</w:t>
          </w:r>
        </w:sdtContent>
      </w:sdt>
      <w:r w:rsidR="00C00576">
        <w:rPr>
          <w:sz w:val="24"/>
          <w:szCs w:val="24"/>
        </w:rPr>
        <w:t>.</w:t>
      </w:r>
    </w:p>
    <w:p w14:paraId="39D21293" w14:textId="1E95C711"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20314" w:rsidRPr="00120314">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BDD1C43"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20314" w:rsidRPr="00120314">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20314" w:rsidRPr="00120314">
            <w:rPr>
              <w:color w:val="000000"/>
              <w:sz w:val="24"/>
              <w:szCs w:val="24"/>
            </w:rPr>
            <w:t>(DeepWorks Studios, 2018)</w:t>
          </w:r>
        </w:sdtContent>
      </w:sdt>
      <w:r w:rsidR="002510B6">
        <w:rPr>
          <w:sz w:val="24"/>
          <w:szCs w:val="24"/>
        </w:rPr>
        <w:t xml:space="preserve"> </w:t>
      </w:r>
      <w:r w:rsidRPr="00400470">
        <w:rPr>
          <w:sz w:val="24"/>
          <w:szCs w:val="24"/>
        </w:rPr>
        <w:t xml:space="preserve">são jogos sustentados em narrativas baseadas na experiência de depressão vivida pelos </w:t>
      </w:r>
      <w:r w:rsidRPr="00400470">
        <w:rPr>
          <w:sz w:val="24"/>
          <w:szCs w:val="24"/>
        </w:rPr>
        <w:lastRenderedPageBreak/>
        <w:t>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20314" w:rsidRPr="00120314">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20314" w:rsidRPr="00120314">
            <w:rPr>
              <w:color w:val="000000"/>
              <w:sz w:val="24"/>
              <w:szCs w:val="24"/>
            </w:rPr>
            <w:t>(Chen et al., 2022)</w:t>
          </w:r>
        </w:sdtContent>
      </w:sdt>
      <w:r w:rsidRPr="00400470">
        <w:rPr>
          <w:sz w:val="24"/>
          <w:szCs w:val="24"/>
        </w:rPr>
        <w:t>.</w:t>
      </w:r>
    </w:p>
    <w:p w14:paraId="29125AF1" w14:textId="0C55316F"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20314" w:rsidRPr="00120314">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75E03D58"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20314" w:rsidRPr="0012031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540A766"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120314">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D5AB9C2" w:rsidR="00F415E3" w:rsidRPr="00283A2D" w:rsidRDefault="00120314" w:rsidP="00194E7C">
                <w:pPr>
                  <w:jc w:val="center"/>
                  <w:rPr>
                    <w:color w:val="FFFFFF" w:themeColor="background1"/>
                    <w:sz w:val="18"/>
                    <w:szCs w:val="18"/>
                    <w:lang w:val="en-US"/>
                  </w:rPr>
                </w:pPr>
                <w:r w:rsidRPr="00120314">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2A49B5DE" w:rsidR="00F415E3" w:rsidRPr="00283A2D" w:rsidRDefault="00120314" w:rsidP="00194E7C">
                <w:pPr>
                  <w:jc w:val="center"/>
                  <w:rPr>
                    <w:color w:val="FFFFFF" w:themeColor="background1"/>
                    <w:sz w:val="18"/>
                    <w:szCs w:val="18"/>
                    <w:lang w:val="en-US"/>
                  </w:rPr>
                </w:pPr>
                <w:r w:rsidRPr="00120314">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B2BFAC" w:rsidR="00F415E3" w:rsidRPr="00EE4602" w:rsidRDefault="00120314" w:rsidP="00194E7C">
                <w:pPr>
                  <w:jc w:val="center"/>
                  <w:rPr>
                    <w:color w:val="FFFFFF" w:themeColor="background1"/>
                    <w:sz w:val="18"/>
                    <w:szCs w:val="18"/>
                    <w:lang w:val="en-US"/>
                  </w:rPr>
                </w:pPr>
                <w:r w:rsidRPr="00120314">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7338F67F" w:rsidR="00F415E3" w:rsidRPr="00DC5317" w:rsidRDefault="00120314" w:rsidP="00194E7C">
                <w:pPr>
                  <w:jc w:val="center"/>
                  <w:rPr>
                    <w:color w:val="FFFFFF" w:themeColor="background1"/>
                    <w:sz w:val="18"/>
                    <w:szCs w:val="18"/>
                  </w:rPr>
                </w:pPr>
                <w:r w:rsidRPr="00120314">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43F3C3FE" w:rsidR="00F415E3" w:rsidRPr="00283A2D" w:rsidRDefault="00120314" w:rsidP="00194E7C">
                <w:pPr>
                  <w:jc w:val="center"/>
                  <w:rPr>
                    <w:color w:val="FFFFFF" w:themeColor="background1"/>
                    <w:sz w:val="18"/>
                    <w:szCs w:val="18"/>
                    <w:lang w:val="en-US"/>
                  </w:rPr>
                </w:pPr>
                <w:r w:rsidRPr="00120314">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5B61F34A" w:rsidR="00F415E3" w:rsidRPr="00283A2D" w:rsidRDefault="00120314" w:rsidP="00194E7C">
                <w:pPr>
                  <w:jc w:val="center"/>
                  <w:rPr>
                    <w:color w:val="FFFFFF" w:themeColor="background1"/>
                    <w:sz w:val="18"/>
                    <w:szCs w:val="18"/>
                    <w:lang w:val="en-US"/>
                  </w:rPr>
                </w:pPr>
                <w:r w:rsidRPr="00120314">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6058E864" w:rsidR="00F415E3" w:rsidRPr="00283A2D" w:rsidRDefault="00120314" w:rsidP="00194E7C">
                <w:pPr>
                  <w:jc w:val="center"/>
                  <w:rPr>
                    <w:color w:val="FFFFFF" w:themeColor="background1"/>
                    <w:sz w:val="18"/>
                    <w:szCs w:val="18"/>
                    <w:lang w:val="en-US"/>
                  </w:rPr>
                </w:pPr>
                <w:r w:rsidRPr="00120314">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6A855C5" w:rsidR="00F415E3" w:rsidRPr="00283A2D" w:rsidRDefault="00120314"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76EA8DA"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20314">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62F9A704"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20314">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3F1CC106"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20314">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3A61441">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4A03A582"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20314">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5389F3E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20314">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04F59A3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20314">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2484286"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20314">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B44217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20314">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818E5A6"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20314">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7F94A0F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20314">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776A5FE"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20314">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5FDEBD3"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20314">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EF21B23"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20314">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58BDBB3F"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20314" w:rsidRPr="00120314">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20314" w:rsidRPr="00120314">
            <w:rPr>
              <w:color w:val="000000"/>
              <w:kern w:val="2"/>
              <w:sz w:val="24"/>
              <w:szCs w:val="24"/>
            </w:rPr>
            <w:t>(Camingue et al., 2021)</w:t>
          </w:r>
        </w:sdtContent>
      </w:sdt>
      <w:r w:rsidRPr="00BB5963">
        <w:rPr>
          <w:kern w:val="2"/>
          <w:sz w:val="24"/>
          <w:szCs w:val="24"/>
        </w:rPr>
        <w:t>.</w:t>
      </w:r>
    </w:p>
    <w:p w14:paraId="1089D41E" w14:textId="44A3CF8D"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20314">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20314" w:rsidRPr="00120314">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3E915A4F"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20314">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B17E8E7"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120314" w:rsidRPr="00120314">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3A9DA545"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120314" w:rsidRPr="00120314">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3EC39BF3"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20314" w:rsidRPr="00120314">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B5BC1E8"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120314" w:rsidRPr="00120314">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1CD3A66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20314" w:rsidRPr="00120314">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35E78108"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20314">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0C50ACF0"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20314" w:rsidRPr="00120314">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34280D16"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120314" w:rsidRPr="00120314">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7734F14"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120314" w:rsidRPr="00120314">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41523ED7"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20314" w:rsidRPr="00120314">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5B5167B3"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20314" w:rsidRPr="00120314">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4D4C500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1110D1C6">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9089319"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120314" w:rsidRPr="00120314">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01BB7F5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A39A341"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120314" w:rsidRPr="00120314">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3F76584" w:rsidR="00531EDB" w:rsidRPr="00BB5963" w:rsidRDefault="00531EDB" w:rsidP="00531EDB">
      <w:pPr>
        <w:keepNext/>
        <w:jc w:val="both"/>
        <w:rPr>
          <w:kern w:val="2"/>
        </w:rPr>
      </w:pPr>
      <w:bookmarkStart w:id="61" w:name="_Toc149220292"/>
      <w:bookmarkStart w:id="62"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120314" w:rsidRPr="00120314">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4FC459A2"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120314" w:rsidRPr="00120314">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BA5BEEB"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120314" w:rsidRPr="00120314">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E6BF356"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120314" w:rsidRPr="00120314">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120314" w:rsidRPr="00120314">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24A00520"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20314" w:rsidRPr="00120314">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9AE6EE2"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20314" w:rsidRPr="00120314">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C44D427"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20314" w:rsidRPr="00120314">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4BBE9D8"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20314" w:rsidRPr="00120314">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24BDF1D6"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120314" w:rsidRPr="00120314">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120314" w:rsidRPr="00120314">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1DA207FD"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120314" w:rsidRPr="00120314">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53C78050"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20314" w:rsidRPr="00120314">
            <w:rPr>
              <w:color w:val="000000"/>
              <w:sz w:val="24"/>
              <w:szCs w:val="24"/>
            </w:rPr>
            <w:t>(Isbister, 2017)</w:t>
          </w:r>
        </w:sdtContent>
      </w:sdt>
      <w:r w:rsidRPr="001B0D8D">
        <w:rPr>
          <w:sz w:val="24"/>
          <w:szCs w:val="24"/>
        </w:rPr>
        <w:t>. Por isso, parece crucial elaborar-se uma secção relativa a este tópico.</w:t>
      </w:r>
    </w:p>
    <w:p w14:paraId="5F3822F1" w14:textId="3CCFB47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120314" w:rsidRPr="00120314">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120314" w:rsidRPr="00120314">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39E44C9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120314" w:rsidRPr="00120314">
            <w:rPr>
              <w:color w:val="000000"/>
            </w:rPr>
            <w:t>(Meadows, 2002)(Meadows, 2002)(Meadows, 2002)(Meadows, 2002)(Meadows, 2002)(Meadows, 2002)</w:t>
          </w:r>
        </w:sdtContent>
      </w:sdt>
      <w:r w:rsidRPr="00BB5963">
        <w:rPr>
          <w:rFonts w:cstheme="minorHAnsi"/>
          <w:kern w:val="2"/>
          <w:sz w:val="24"/>
          <w:szCs w:val="24"/>
        </w:rPr>
        <w:t>.</w:t>
      </w:r>
    </w:p>
    <w:p w14:paraId="54AAA4C1" w14:textId="1524881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120314" w:rsidRPr="00120314">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EFBA07C"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120314" w:rsidRPr="00120314">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w:t>
      </w:r>
      <w:r w:rsidRPr="00BB5963">
        <w:rPr>
          <w:rFonts w:cstheme="minorHAnsi"/>
          <w:kern w:val="2"/>
          <w:sz w:val="24"/>
          <w:szCs w:val="24"/>
        </w:rPr>
        <w:lastRenderedPageBreak/>
        <w:t>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12F39F5E"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120314" w:rsidRPr="00120314">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0599F2B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12031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w:t>
      </w:r>
      <w:r w:rsidRPr="00400470">
        <w:rPr>
          <w:rFonts w:cstheme="minorHAnsi"/>
          <w:sz w:val="24"/>
          <w:szCs w:val="24"/>
        </w:rPr>
        <w:lastRenderedPageBreak/>
        <w:t xml:space="preserve">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F79A0AE"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120314">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1AE7026"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20314" w:rsidRPr="00120314">
            <w:rPr>
              <w:color w:val="000000"/>
              <w:sz w:val="24"/>
              <w:szCs w:val="24"/>
            </w:rPr>
            <w:t>(Riess, 2018a)</w:t>
          </w:r>
        </w:sdtContent>
      </w:sdt>
      <w:r w:rsidRPr="00400470">
        <w:rPr>
          <w:sz w:val="24"/>
          <w:szCs w:val="24"/>
        </w:rPr>
        <w:t xml:space="preserve">. </w:t>
      </w:r>
    </w:p>
    <w:p w14:paraId="55280D4D" w14:textId="357F0E40"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20314" w:rsidRPr="00120314">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02BDBA64"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20314" w:rsidRPr="00120314">
            <w:rPr>
              <w:color w:val="000000"/>
              <w:sz w:val="24"/>
              <w:szCs w:val="24"/>
            </w:rPr>
            <w:t>(Riess, 2018b)</w:t>
          </w:r>
        </w:sdtContent>
      </w:sdt>
      <w:r w:rsidRPr="00621BD6">
        <w:rPr>
          <w:sz w:val="24"/>
          <w:szCs w:val="24"/>
        </w:rPr>
        <w:t>:</w:t>
      </w:r>
    </w:p>
    <w:p w14:paraId="2AFB02C8" w14:textId="1EB7F137"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120314" w:rsidRPr="00120314">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12570A3" w:rsidR="00F415E3" w:rsidRPr="00400470" w:rsidRDefault="00F415E3">
      <w:pPr>
        <w:numPr>
          <w:ilvl w:val="0"/>
          <w:numId w:val="10"/>
        </w:numPr>
        <w:ind w:left="360" w:firstLine="1440"/>
        <w:contextualSpacing/>
        <w:jc w:val="both"/>
        <w:rPr>
          <w:sz w:val="24"/>
          <w:szCs w:val="24"/>
        </w:rPr>
      </w:pPr>
      <w:r w:rsidRPr="00131C2C">
        <w:rPr>
          <w:b/>
          <w:bCs/>
          <w:i/>
          <w:iCs/>
          <w:sz w:val="32"/>
          <w:szCs w:val="32"/>
        </w:rPr>
        <w:lastRenderedPageBreak/>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120314" w:rsidRPr="00120314">
            <w:rPr>
              <w:color w:val="000000"/>
              <w:sz w:val="24"/>
              <w:szCs w:val="24"/>
            </w:rPr>
            <w:t>(Sampat, 2017)</w:t>
          </w:r>
        </w:sdtContent>
      </w:sdt>
      <w:r w:rsidR="007B2457">
        <w:rPr>
          <w:sz w:val="24"/>
          <w:szCs w:val="24"/>
        </w:rPr>
        <w:t>.</w:t>
      </w:r>
    </w:p>
    <w:p w14:paraId="41743E19" w14:textId="2A3BBD8D"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120314" w:rsidRPr="00120314">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6826E369"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120314" w:rsidRPr="00120314">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120314" w:rsidRPr="00120314">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408EF1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120314">
            <w:rPr>
              <w:rFonts w:eastAsia="Times New Roman"/>
            </w:rPr>
            <w:t>(Belman &amp; Flanagan, 2010; Blot, 2017; Tam, 2013)</w:t>
          </w:r>
        </w:sdtContent>
      </w:sdt>
      <w:r w:rsidR="00455043">
        <w:rPr>
          <w:sz w:val="24"/>
          <w:szCs w:val="24"/>
        </w:rPr>
        <w:t>:</w:t>
      </w:r>
    </w:p>
    <w:p w14:paraId="6DAE5E77" w14:textId="0D32C30C"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120314">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23"/>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584CE405"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20314" w:rsidRPr="00120314">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0C8BF069"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120314">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26C2AFB0"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120314" w:rsidRPr="00120314">
            <w:rPr>
              <w:rFonts w:eastAsia="Times New Roman"/>
              <w:color w:val="000000"/>
            </w:rPr>
            <w:t>(Iacoboni, 2008)</w:t>
          </w:r>
        </w:sdtContent>
      </w:sdt>
      <w:r w:rsidRPr="00400470">
        <w:rPr>
          <w:sz w:val="24"/>
          <w:szCs w:val="24"/>
        </w:rPr>
        <w:t>.</w:t>
      </w:r>
    </w:p>
    <w:p w14:paraId="3220C78D" w14:textId="1308C6B1"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120314">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88AB25F"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120314" w:rsidRPr="00120314">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120314" w:rsidRPr="00120314">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01CE4AE"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120314">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120314" w:rsidRPr="00120314">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E317BB6"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120314" w:rsidRPr="00120314">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120314" w:rsidRPr="00120314">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5092BB5"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120314" w:rsidRPr="00120314">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120314">
            <w:rPr>
              <w:rFonts w:eastAsia="Times New Roman"/>
            </w:rPr>
            <w:t>(Farber &amp; Schrier, 2017)</w:t>
          </w:r>
        </w:sdtContent>
      </w:sdt>
      <w:r w:rsidR="00573A13">
        <w:rPr>
          <w:i/>
          <w:iCs/>
          <w:sz w:val="24"/>
          <w:szCs w:val="24"/>
        </w:rPr>
        <w:t>.</w:t>
      </w:r>
    </w:p>
    <w:p w14:paraId="06370C2E" w14:textId="2E781BD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20314" w:rsidRPr="00120314">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20314" w:rsidRPr="00120314">
            <w:rPr>
              <w:color w:val="000000"/>
              <w:sz w:val="24"/>
              <w:szCs w:val="24"/>
            </w:rPr>
            <w:t>(Murray, 1997)</w:t>
          </w:r>
        </w:sdtContent>
      </w:sdt>
      <w:r w:rsidRPr="00400470">
        <w:rPr>
          <w:sz w:val="24"/>
          <w:szCs w:val="24"/>
        </w:rPr>
        <w:t>.</w:t>
      </w:r>
    </w:p>
    <w:p w14:paraId="5360A0E7" w14:textId="3BF0EE34"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20314" w:rsidRPr="00120314">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20314" w:rsidRPr="00120314">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22EA8F3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20314" w:rsidRPr="00120314">
            <w:rPr>
              <w:iCs/>
              <w:color w:val="000000"/>
              <w:sz w:val="24"/>
              <w:szCs w:val="24"/>
            </w:rPr>
            <w:t>(Isbister, 2017)</w:t>
          </w:r>
        </w:sdtContent>
      </w:sdt>
      <w:r w:rsidRPr="00400470">
        <w:rPr>
          <w:sz w:val="24"/>
          <w:szCs w:val="24"/>
        </w:rPr>
        <w:t xml:space="preserve">. </w:t>
      </w:r>
    </w:p>
    <w:p w14:paraId="4F7D5B99" w14:textId="7198781C" w:rsidR="00F415E3" w:rsidRPr="00400470" w:rsidRDefault="00F415E3" w:rsidP="009C4525">
      <w:pPr>
        <w:pStyle w:val="FootnoteText"/>
        <w:jc w:val="both"/>
        <w:rPr>
          <w:sz w:val="24"/>
          <w:szCs w:val="24"/>
        </w:rPr>
      </w:pPr>
      <w:r w:rsidRPr="00400470">
        <w:rPr>
          <w:sz w:val="24"/>
          <w:szCs w:val="24"/>
        </w:rPr>
        <w:lastRenderedPageBreak/>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120314" w:rsidRPr="00120314">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20314" w:rsidRPr="00120314">
            <w:rPr>
              <w:color w:val="000000"/>
              <w:sz w:val="24"/>
              <w:szCs w:val="24"/>
            </w:rPr>
            <w:t>(Isbister, 2017)</w:t>
          </w:r>
        </w:sdtContent>
      </w:sdt>
      <w:r w:rsidRPr="00400470">
        <w:rPr>
          <w:sz w:val="24"/>
          <w:szCs w:val="24"/>
        </w:rPr>
        <w:t>.</w:t>
      </w:r>
    </w:p>
    <w:p w14:paraId="172FD0F4" w14:textId="088B3D5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120314">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89ED7AE"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120314" w:rsidRPr="00120314">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120314" w:rsidRPr="00120314">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120314" w:rsidRPr="00120314">
            <w:rPr>
              <w:color w:val="000000"/>
              <w:sz w:val="24"/>
              <w:szCs w:val="24"/>
            </w:rPr>
            <w:t>(Sampat, 2017)</w:t>
          </w:r>
        </w:sdtContent>
      </w:sdt>
      <w:r w:rsidR="00E17A9E" w:rsidRPr="00E17A9E">
        <w:rPr>
          <w:sz w:val="24"/>
          <w:szCs w:val="24"/>
        </w:rPr>
        <w:t>.</w:t>
      </w:r>
    </w:p>
    <w:p w14:paraId="35153C73" w14:textId="160EF998"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w:t>
      </w:r>
      <w:r w:rsidRPr="00CC041F">
        <w:rPr>
          <w:sz w:val="24"/>
          <w:szCs w:val="24"/>
        </w:rPr>
        <w:lastRenderedPageBreak/>
        <w:t>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120314" w:rsidRPr="00120314">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15D36C31"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120314">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120314" w:rsidRPr="00120314">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53FB91D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120314" w:rsidRPr="00120314">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120314">
            <w:rPr>
              <w:rFonts w:eastAsia="Times New Roman"/>
            </w:rPr>
            <w:t>(Belman &amp; Flanagan, 2010)</w:t>
          </w:r>
        </w:sdtContent>
      </w:sdt>
      <w:r w:rsidRPr="00400470">
        <w:rPr>
          <w:sz w:val="24"/>
          <w:szCs w:val="24"/>
        </w:rPr>
        <w:t xml:space="preserve">. </w:t>
      </w:r>
      <w:r w:rsidRPr="00400470">
        <w:rPr>
          <w:sz w:val="24"/>
          <w:szCs w:val="24"/>
        </w:rPr>
        <w:tab/>
      </w:r>
    </w:p>
    <w:p w14:paraId="01EDCC06" w14:textId="569207F8"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120314" w:rsidRPr="00120314">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Dependência relativa ao jogador</w:t>
      </w:r>
    </w:p>
    <w:p w14:paraId="170674DD" w14:textId="16473917"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120314" w:rsidRPr="00120314">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0D2A4450"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120314" w:rsidRPr="00120314">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120314" w:rsidRPr="00120314">
            <w:rPr>
              <w:color w:val="000000"/>
              <w:sz w:val="24"/>
              <w:szCs w:val="24"/>
            </w:rPr>
            <w:t>(Holl et al., 2022)</w:t>
          </w:r>
        </w:sdtContent>
      </w:sdt>
      <w:r w:rsidR="00C148C9">
        <w:rPr>
          <w:color w:val="000000"/>
          <w:sz w:val="24"/>
          <w:szCs w:val="24"/>
        </w:rPr>
        <w:t>.</w:t>
      </w:r>
    </w:p>
    <w:p w14:paraId="072A8595" w14:textId="04C0A46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120314" w:rsidRPr="00120314">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120314" w:rsidRPr="00120314">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60B642D2" w:rsidR="00F415E3" w:rsidRPr="00400470" w:rsidRDefault="00F415E3" w:rsidP="00941909">
      <w:pPr>
        <w:ind w:firstLine="720"/>
        <w:jc w:val="both"/>
        <w:rPr>
          <w:sz w:val="24"/>
          <w:szCs w:val="24"/>
        </w:rPr>
      </w:pPr>
      <w:r w:rsidRPr="00400470">
        <w:rPr>
          <w:sz w:val="24"/>
          <w:szCs w:val="24"/>
        </w:rPr>
        <w:lastRenderedPageBreak/>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120314" w:rsidRPr="00120314">
            <w:rPr>
              <w:color w:val="000000"/>
              <w:sz w:val="24"/>
              <w:szCs w:val="24"/>
            </w:rPr>
            <w:t>(Isbister, 2006a)</w:t>
          </w:r>
        </w:sdtContent>
      </w:sdt>
      <w:r w:rsidRPr="00400470">
        <w:rPr>
          <w:sz w:val="24"/>
          <w:szCs w:val="24"/>
        </w:rPr>
        <w:t xml:space="preserve">.  </w:t>
      </w:r>
    </w:p>
    <w:p w14:paraId="37E18768" w14:textId="0587569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120314" w:rsidRPr="00120314">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4623CE34"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120314" w:rsidRPr="00120314">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5570AA80"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120314">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120314">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4BF98C7"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120314">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3604EE42"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120314" w:rsidRPr="00120314">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37C50AF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20314">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6B764AC8"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20314">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0AA79D1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120314">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lastRenderedPageBreak/>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27C3F341"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120314" w:rsidRPr="00120314">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4D74065E"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120314" w:rsidRPr="00120314">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D7CC72E"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120314" w:rsidRPr="00120314">
            <w:rPr>
              <w:color w:val="000000"/>
              <w:sz w:val="24"/>
              <w:szCs w:val="24"/>
            </w:rPr>
            <w:t>(Jung, 1981)</w:t>
          </w:r>
        </w:sdtContent>
      </w:sdt>
      <w:r w:rsidRPr="00FE2D41">
        <w:rPr>
          <w:sz w:val="24"/>
          <w:szCs w:val="24"/>
        </w:rPr>
        <w:t>.</w:t>
      </w:r>
    </w:p>
    <w:p w14:paraId="533019CC" w14:textId="3F54AD69"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120314" w:rsidRPr="00120314">
            <w:rPr>
              <w:color w:val="000000"/>
              <w:sz w:val="24"/>
              <w:szCs w:val="24"/>
            </w:rPr>
            <w:t>(Cowden et al., 2013; Myss, 2013)</w:t>
          </w:r>
        </w:sdtContent>
      </w:sdt>
      <w:r w:rsidRPr="00FE2D41">
        <w:rPr>
          <w:sz w:val="24"/>
          <w:szCs w:val="24"/>
        </w:rPr>
        <w:t>.</w:t>
      </w:r>
    </w:p>
    <w:p w14:paraId="775A7D0D" w14:textId="3DFFF5CE"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120314" w:rsidRPr="00120314">
            <w:rPr>
              <w:iCs/>
              <w:color w:val="000000"/>
              <w:sz w:val="24"/>
              <w:szCs w:val="24"/>
            </w:rPr>
            <w:t>(Jung, 1981)</w:t>
          </w:r>
        </w:sdtContent>
      </w:sdt>
      <w:r w:rsidRPr="006A4C47">
        <w:rPr>
          <w:sz w:val="24"/>
          <w:szCs w:val="24"/>
        </w:rPr>
        <w:t>:</w:t>
      </w:r>
    </w:p>
    <w:p w14:paraId="657C42AC" w14:textId="2D7E6E49"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120314" w:rsidRPr="00120314">
            <w:rPr>
              <w:color w:val="000000"/>
              <w:sz w:val="24"/>
              <w:szCs w:val="24"/>
            </w:rPr>
            <w:t>(Jung, 1981)</w:t>
          </w:r>
        </w:sdtContent>
      </w:sdt>
      <w:r w:rsidRPr="00400470">
        <w:rPr>
          <w:sz w:val="24"/>
          <w:szCs w:val="24"/>
        </w:rPr>
        <w:t xml:space="preserve">; é simbolizado em enredos </w:t>
      </w:r>
      <w:r w:rsidRPr="00400470">
        <w:rPr>
          <w:sz w:val="24"/>
          <w:szCs w:val="24"/>
        </w:rPr>
        <w:lastRenderedPageBreak/>
        <w:t>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120314" w:rsidRPr="00120314">
            <w:rPr>
              <w:color w:val="000000"/>
              <w:sz w:val="24"/>
              <w:szCs w:val="24"/>
            </w:rPr>
            <w:t>(The Centre for Applied Jungian Studies, 2023)</w:t>
          </w:r>
        </w:sdtContent>
      </w:sdt>
      <w:r w:rsidRPr="00400470">
        <w:rPr>
          <w:sz w:val="24"/>
          <w:szCs w:val="24"/>
        </w:rPr>
        <w:t>;</w:t>
      </w:r>
    </w:p>
    <w:p w14:paraId="6B16B080" w14:textId="67582D97"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120314" w:rsidRPr="00120314">
            <w:rPr>
              <w:color w:val="000000"/>
              <w:sz w:val="24"/>
              <w:szCs w:val="24"/>
            </w:rPr>
            <w:t>(Jung, 1946)</w:t>
          </w:r>
        </w:sdtContent>
      </w:sdt>
      <w:r w:rsidRPr="00400470">
        <w:rPr>
          <w:sz w:val="24"/>
          <w:szCs w:val="24"/>
        </w:rPr>
        <w:t>;</w:t>
      </w:r>
    </w:p>
    <w:p w14:paraId="607E0D8B" w14:textId="76DBA17F"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120314" w:rsidRPr="00120314">
            <w:rPr>
              <w:color w:val="000000"/>
              <w:sz w:val="24"/>
              <w:szCs w:val="24"/>
            </w:rPr>
            <w:t>(The Centre for Applied Jungian Studies, 2023)</w:t>
          </w:r>
        </w:sdtContent>
      </w:sdt>
      <w:r w:rsidRPr="00400470">
        <w:rPr>
          <w:sz w:val="24"/>
          <w:szCs w:val="24"/>
        </w:rPr>
        <w:t>;</w:t>
      </w:r>
    </w:p>
    <w:p w14:paraId="5EDA6ED4" w14:textId="6E4C60B8"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120314" w:rsidRPr="00120314">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w:t>
      </w:r>
      <w:r w:rsidRPr="00090E0B">
        <w:rPr>
          <w:rFonts w:cstheme="minorHAnsi"/>
          <w:sz w:val="24"/>
          <w:szCs w:val="24"/>
          <w:lang w:val="pt-BR"/>
        </w:rPr>
        <w:lastRenderedPageBreak/>
        <w:t xml:space="preserve">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534CFF17"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120314">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511D6E78"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120314">
            <w:rPr>
              <w:rFonts w:eastAsia="Times New Roman"/>
            </w:rPr>
            <w:t>(Mark &amp; S. Pearson, 2001)</w:t>
          </w:r>
        </w:sdtContent>
      </w:sdt>
      <w:r w:rsidR="002E40EE">
        <w:rPr>
          <w:i w:val="0"/>
          <w:iCs w:val="0"/>
          <w:color w:val="auto"/>
          <w:sz w:val="22"/>
          <w:szCs w:val="22"/>
        </w:rPr>
        <w:t>.</w:t>
      </w:r>
    </w:p>
    <w:p w14:paraId="1F0B9758" w14:textId="2EECDC68"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120314" w:rsidRPr="00120314">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730D35D8" w:rsidR="00181843" w:rsidRPr="00181843" w:rsidRDefault="00181843" w:rsidP="00181843">
      <w:pPr>
        <w:jc w:val="both"/>
        <w:rPr>
          <w:rFonts w:cstheme="minorHAnsi"/>
          <w:sz w:val="24"/>
          <w:szCs w:val="24"/>
          <w:lang w:val="pt-BR"/>
        </w:rPr>
      </w:pPr>
      <w:r>
        <w:rPr>
          <w:rFonts w:cstheme="minorHAnsi"/>
          <w:sz w:val="24"/>
          <w:szCs w:val="24"/>
          <w:lang w:val="pt-BR"/>
        </w:rPr>
        <w:lastRenderedPageBreak/>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120314" w:rsidRPr="00120314">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592186D"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120314" w:rsidRPr="00120314">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4EA42D0"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120314" w:rsidRPr="00120314">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120314" w:rsidRPr="00120314">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120314" w:rsidRPr="00120314">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49D7E08"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120314" w:rsidRPr="00120314">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120314" w:rsidRPr="00120314">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64C07B7C"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120314" w:rsidRPr="00120314">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06C6A1F8"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120314" w:rsidRPr="00120314">
            <w:rPr>
              <w:rFonts w:cstheme="minorHAnsi"/>
              <w:color w:val="000000"/>
              <w:sz w:val="24"/>
              <w:szCs w:val="24"/>
              <w:lang w:val="pt-BR"/>
            </w:rPr>
            <w:t>(Cowden et al., 2013)</w:t>
          </w:r>
        </w:sdtContent>
      </w:sdt>
      <w:r w:rsidRPr="00446E49">
        <w:rPr>
          <w:rFonts w:cstheme="minorHAnsi"/>
          <w:sz w:val="24"/>
          <w:szCs w:val="24"/>
          <w:lang w:val="pt-BR"/>
        </w:rPr>
        <w:t xml:space="preserve">. </w:t>
      </w:r>
    </w:p>
    <w:p w14:paraId="47EFDDF2" w14:textId="4E605F56"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TEMP"/>
          <w:id w:val="-1580979419"/>
          <w:placeholder>
            <w:docPart w:val="DefaultPlaceholder_-1854013440"/>
          </w:placeholder>
          <w15:appearance w15:val="hidden"/>
        </w:sdtPr>
        <w:sdtContent>
          <w:r w:rsidR="00561C6C">
            <w:rPr>
              <w:rFonts w:cstheme="minorHAnsi"/>
              <w:color w:val="000000"/>
              <w:sz w:val="24"/>
              <w:szCs w:val="24"/>
              <w:lang w:val="pt-BR"/>
            </w:rPr>
            <w:t xml:space="preserve"> </w:t>
          </w:r>
          <w:r w:rsidR="00561C6C" w:rsidRPr="00561C6C">
            <w:rPr>
              <w:rFonts w:cstheme="minorHAnsi"/>
              <w:color w:val="FF0000"/>
              <w:sz w:val="24"/>
              <w:szCs w:val="24"/>
              <w:lang w:val="pt-BR"/>
            </w:rPr>
            <w:t>cowden</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20041181"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120314" w:rsidRPr="00120314">
            <w:rPr>
              <w:color w:val="000000"/>
            </w:rPr>
            <w:t>(Freeman, 2004)(Freeman, 2004)(Freeman, 2004)(Freeman, 2004)(Freeman, 2004)(Freeman, 2004)</w:t>
          </w:r>
        </w:sdtContent>
      </w:sdt>
      <w:r w:rsidRPr="00400470">
        <w:rPr>
          <w:sz w:val="24"/>
          <w:szCs w:val="24"/>
        </w:rPr>
        <w:t>.</w:t>
      </w:r>
    </w:p>
    <w:p w14:paraId="2CCD46AE" w14:textId="55E311F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4BFE6266"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20314" w:rsidRPr="00120314">
            <w:rPr>
              <w:color w:val="000000"/>
            </w:rPr>
            <w:t>(Freeman, 2004)(Freeman, 2004)(Freeman, 2004)(Freeman, 2004)(Freeman, 2004)(Freeman, 2004)</w:t>
          </w:r>
        </w:sdtContent>
      </w:sdt>
      <w:r w:rsidRPr="00400470">
        <w:t>.</w:t>
      </w:r>
      <w:bookmarkEnd w:id="105"/>
      <w:bookmarkEnd w:id="106"/>
    </w:p>
    <w:p w14:paraId="517E9524" w14:textId="6F9F7958"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w:t>
      </w:r>
      <w:r w:rsidR="005D7B93" w:rsidRPr="005D7B93">
        <w:rPr>
          <w:sz w:val="24"/>
          <w:szCs w:val="24"/>
        </w:rPr>
        <w:lastRenderedPageBreak/>
        <w:t xml:space="preserve">(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Pr="00400470">
        <w:rPr>
          <w:sz w:val="24"/>
          <w:szCs w:val="24"/>
        </w:rPr>
        <w:t xml:space="preserve">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120314" w:rsidRPr="00120314">
            <w:rPr>
              <w:color w:val="000000"/>
            </w:rPr>
            <w:t>(Freeman, 2004)(Freeman, 2004)(Freeman, 2004)(Freeman, 2004)(Freeman, 2004)(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1CC2DB7C"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041B94" w:rsidRPr="00BB5963">
        <w:rPr>
          <w:color w:val="000000"/>
          <w:kern w:val="2"/>
          <w:sz w:val="24"/>
          <w:szCs w:val="24"/>
        </w:rPr>
        <w:t xml:space="preserve"> </w:t>
      </w:r>
      <w:sdt>
        <w:sdtPr>
          <w:rPr>
            <w:color w:val="000000"/>
            <w:kern w:val="2"/>
            <w:sz w:val="24"/>
            <w:szCs w:val="24"/>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20314" w:rsidRPr="00120314">
            <w:rPr>
              <w:color w:val="000000"/>
              <w:kern w:val="2"/>
              <w:sz w:val="24"/>
              <w:szCs w:val="24"/>
            </w:rPr>
            <w:t>(2004)(2004)(2004)(2004)(2004)(2004)</w:t>
          </w:r>
        </w:sdtContent>
      </w:sdt>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120314" w:rsidRPr="00120314">
            <w:rPr>
              <w:color w:val="000000"/>
              <w:kern w:val="2"/>
              <w:sz w:val="24"/>
              <w:szCs w:val="24"/>
            </w:rPr>
            <w:t>(Sloan, 2015)(Sloan, 2015)(Sloan, 2015)(Sloan, 2015)(Sloan, 2015)(Sloan, 2015)</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118817756"/>
          <w:placeholder>
            <w:docPart w:val="DefaultPlaceholder_-1854013440"/>
          </w:placeholder>
        </w:sdtPr>
        <w:sdtContent>
          <w:r w:rsidR="00120314" w:rsidRPr="00120314">
            <w:rPr>
              <w:color w:val="000000"/>
              <w:kern w:val="2"/>
              <w:sz w:val="24"/>
              <w:szCs w:val="24"/>
            </w:rPr>
            <w:t>(Sloan, 2015)(Sloan, 2015)(Sloan, 2015)(Sloan, 2015)(Sloan, 2015)(Sloan, 2015)</w:t>
          </w:r>
        </w:sdtContent>
      </w:sdt>
      <w:r w:rsidRPr="00BB5963">
        <w:rPr>
          <w:color w:val="000000"/>
          <w:kern w:val="2"/>
          <w:sz w:val="24"/>
          <w:szCs w:val="24"/>
        </w:rPr>
        <w:t>.</w:t>
      </w:r>
    </w:p>
    <w:p w14:paraId="71776AB7" w14:textId="041615F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w:t>
      </w:r>
      <w:r w:rsidR="00804D68">
        <w:rPr>
          <w:rFonts w:eastAsia="Times New Roman"/>
        </w:rPr>
        <w:t>(McCrae &amp; Costa, 1999)(McCrae &amp; Costa, 1999)(McCrae &amp; Costa, 1999)(McCrae &amp; Costa, 1999)(McCrae &amp; Costa, 1999)(McCrae &amp; Costa, 1999)</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20314">
            <w:rPr>
              <w:rFonts w:eastAsia="Times New Roman"/>
            </w:rPr>
            <w:t>sta, 1999)(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5CDCCFF"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94215037"/>
          <w:placeholder>
            <w:docPart w:val="DefaultPlaceholder_-1854013440"/>
          </w:placeholder>
        </w:sdtPr>
        <w:sdtEndPr>
          <w:rPr>
            <w:rFonts w:cstheme="minorBidi"/>
            <w:sz w:val="22"/>
            <w:szCs w:val="22"/>
          </w:rPr>
        </w:sdtEndPr>
        <w:sdtContent>
          <w:r w:rsidR="00120314" w:rsidRPr="00120314">
            <w:rPr>
              <w:color w:val="000000"/>
            </w:rPr>
            <w:t>(Sloan, 2015)(Sloan, 2015)(Sloan, 2015)(Sloan, 2015)(Sloan, 2015)(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EA8CCDE"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2041159952"/>
          <w:placeholder>
            <w:docPart w:val="DefaultPlaceholder_-1854013440"/>
          </w:placeholder>
        </w:sdtPr>
        <w:sdtEndPr>
          <w:rPr>
            <w:rFonts w:cstheme="minorBidi"/>
            <w:sz w:val="22"/>
            <w:szCs w:val="22"/>
          </w:rPr>
        </w:sdtEndPr>
        <w:sdtContent>
          <w:r w:rsidR="00120314" w:rsidRPr="00120314">
            <w:rPr>
              <w:color w:val="000000"/>
            </w:rPr>
            <w:t>(Sloan, 2015)(Sloan, 2015)(Sloan, 2015)(Sloan, 2015)(Sloan, 2015)(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6573521A"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91402062"/>
          <w:placeholder>
            <w:docPart w:val="DefaultPlaceholder_-1854013440"/>
          </w:placeholder>
        </w:sdtPr>
        <w:sdtContent>
          <w:r w:rsidR="00120314" w:rsidRPr="00120314">
            <w:rPr>
              <w:rFonts w:cstheme="minorHAnsi"/>
              <w:i w:val="0"/>
              <w:iCs w:val="0"/>
              <w:color w:val="000000"/>
              <w:sz w:val="24"/>
              <w:szCs w:val="24"/>
            </w:rPr>
            <w:t>(Sloan, 2015)(Sloan, 2015)(Sloan, 2015)(Sloan, 2015)(Sloan, 2015)(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3B7C2D45"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120314" w:rsidRPr="00120314">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55F816EC"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120314" w:rsidRPr="00120314">
                  <w:rPr>
                    <w:color w:val="000000"/>
                    <w:sz w:val="16"/>
                    <w:szCs w:val="16"/>
                  </w:rPr>
                  <w:t xml:space="preserve">(Biddle, 2017; Sloan, 2015)(Biddle, 2017; Sloan, 2015)(Biddle, 2017; Sloan, </w:t>
                </w:r>
                <w:r w:rsidR="00120314" w:rsidRPr="00120314">
                  <w:rPr>
                    <w:color w:val="000000"/>
                    <w:sz w:val="16"/>
                    <w:szCs w:val="16"/>
                  </w:rPr>
                  <w:lastRenderedPageBreak/>
                  <w:t>2015)(Biddle, 2017; Sloan, 2015)(Biddle, 2017; Sloan, 2015)(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lastRenderedPageBreak/>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340E6AFF"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120314" w:rsidRPr="00120314">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22AB3277"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120314" w:rsidRPr="00120314">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6BD8991E"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120314" w:rsidRPr="00120314">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504E127"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632989706"/>
          <w:placeholder>
            <w:docPart w:val="DefaultPlaceholder_-1854013440"/>
          </w:placeholder>
        </w:sdtPr>
        <w:sdtContent>
          <w:r w:rsidR="00120314" w:rsidRPr="00120314">
            <w:rPr>
              <w:rFonts w:cstheme="minorHAnsi"/>
              <w:color w:val="000000"/>
            </w:rPr>
            <w:t>(Mariotti, 2017; Nolan, 1971)(Mariotti, 2017; Nolan, 1971)(Mariotti, 2017; Nolan, 1971)(Mariotti, 2017; Nolan, 1971)(Mariotti, 2017; Nolan, 1971)(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lastRenderedPageBreak/>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C728025"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20314" w:rsidRPr="00120314">
            <w:rPr>
              <w:color w:val="000000"/>
            </w:rPr>
            <w:t>(Mayo Clinic Staff, 2022; Vindel, 2022)(Mayo Clinic Staff, 2022; Vindel, 2022)(Mayo Clinic Staff, 2022; Vindel, 2022)(Mayo Clinic Staff, 2022; Vindel, 2022)(Mayo Clinic Staff, 2022; Vindel, 2022)(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20314" w:rsidRPr="00120314">
            <w:rPr>
              <w:color w:val="000000"/>
            </w:rPr>
            <w:t>(Vindel, 2022)(Vindel, 2022)(Vindel, 2022)(Vindel, 2022)(Vindel, 2022)(Vindel, 2022)</w:t>
          </w:r>
        </w:sdtContent>
      </w:sdt>
      <w:r w:rsidRPr="00400470">
        <w:rPr>
          <w:rFonts w:cstheme="minorHAnsi"/>
          <w:sz w:val="24"/>
          <w:szCs w:val="24"/>
        </w:rPr>
        <w:t xml:space="preserve">. </w:t>
      </w:r>
    </w:p>
    <w:p w14:paraId="273CAB55" w14:textId="1F92665D"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623007108"/>
          <w:placeholder>
            <w:docPart w:val="DefaultPlaceholder_-1854013440"/>
          </w:placeholder>
        </w:sdtPr>
        <w:sdtContent>
          <w:r w:rsidR="00120314" w:rsidRPr="00120314">
            <w:rPr>
              <w:rFonts w:cstheme="minorHAnsi"/>
              <w:color w:val="000000"/>
              <w:sz w:val="24"/>
              <w:szCs w:val="24"/>
            </w:rPr>
            <w:t>(Stein et al., 2020)(Stein et al., 2020)(Stein et al., 2020)(Stein et al., 2020)(Stein et al., 2020)(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3"/>
      </w:r>
    </w:p>
    <w:p w14:paraId="281FB9C2" w14:textId="44E8DA45"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xml:space="preserve">, que afeta anualmente cerca de 10% da população </w:t>
      </w:r>
      <w:sdt>
        <w:sdtPr>
          <w:rPr>
            <w:color w:val="000000"/>
            <w:sz w:val="24"/>
            <w:szCs w:val="24"/>
          </w:rPr>
          <w:tag w:val="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724722441"/>
          <w:placeholder>
            <w:docPart w:val="DefaultPlaceholder_-1854013440"/>
          </w:placeholder>
        </w:sdtPr>
        <w:sdtContent>
          <w:r w:rsidR="00120314">
            <w:rPr>
              <w:rFonts w:eastAsia="Times New Roman"/>
            </w:rPr>
            <w:t>(Saraiva &amp; Cerejeira, 2014)(Saraiva &amp; Cerejeira, 2014)(Saraiva &amp; Cerejeira, 2014)(Saraiva &amp; Cerejeira, 2014)(Saraiva &amp; Cerejeira, 2014)(Saraiva &amp; Cerejeira, 2014)</w:t>
          </w:r>
        </w:sdtContent>
      </w:sdt>
      <w:r w:rsidR="009A45A9">
        <w:rPr>
          <w:sz w:val="24"/>
          <w:szCs w:val="24"/>
        </w:rPr>
        <w:t>.</w:t>
      </w:r>
    </w:p>
    <w:p w14:paraId="46E6766F" w14:textId="35434451"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
          <w:id w:val="-505202574"/>
          <w:placeholder>
            <w:docPart w:val="DAD16790676F4975B70C74AC4C3F0E48"/>
          </w:placeholder>
        </w:sdtPr>
        <w:sdtContent>
          <w:r w:rsidR="00120314" w:rsidRPr="00120314">
            <w:rPr>
              <w:color w:val="000000"/>
              <w:sz w:val="24"/>
              <w:szCs w:val="24"/>
            </w:rPr>
            <w:t xml:space="preserve">(Centre for Suicide Prevention, 2015)(Centre for Suicide Prevention, 2015)(Centre for Suicide Prevention, </w:t>
          </w:r>
          <w:r w:rsidR="00120314" w:rsidRPr="00120314">
            <w:rPr>
              <w:color w:val="000000"/>
              <w:sz w:val="24"/>
              <w:szCs w:val="24"/>
            </w:rPr>
            <w:lastRenderedPageBreak/>
            <w:t>2015)(Centre for Suicide Prevention, 2015)(Centre for Suicide Prevention, 2015)(Centre for Suicide Prevention, 2015)</w:t>
          </w:r>
        </w:sdtContent>
      </w:sdt>
      <w:r w:rsidRPr="00400470">
        <w:rPr>
          <w:sz w:val="24"/>
          <w:szCs w:val="24"/>
        </w:rPr>
        <w:t>.</w:t>
      </w:r>
    </w:p>
    <w:p w14:paraId="125A5944" w14:textId="3984E336"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color w:val="000000"/>
            <w:sz w:val="24"/>
            <w:szCs w:val="24"/>
          </w:rPr>
          <w:tag w:val="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90335769"/>
          <w:placeholder>
            <w:docPart w:val="DefaultPlaceholder_-1854013440"/>
          </w:placeholder>
        </w:sdtPr>
        <w:sdtContent>
          <w:r w:rsidR="00120314">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No caso de Portugal, cerca de 8% dos indivíduos sofrem desta patologia</w:t>
      </w:r>
      <w:r w:rsidR="009A45A9">
        <w:rPr>
          <w:sz w:val="24"/>
          <w:szCs w:val="24"/>
        </w:rPr>
        <w:t xml:space="preserve"> </w:t>
      </w:r>
      <w:sdt>
        <w:sdtPr>
          <w:rPr>
            <w:color w:val="000000"/>
            <w:sz w:val="24"/>
            <w:szCs w:val="24"/>
          </w:rPr>
          <w:tag w:val="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297207037"/>
          <w:placeholder>
            <w:docPart w:val="DefaultPlaceholder_-1854013440"/>
          </w:placeholder>
        </w:sdtPr>
        <w:sdtContent>
          <w:r w:rsidR="00120314">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color w:val="000000"/>
            <w:sz w:val="24"/>
            <w:szCs w:val="24"/>
          </w:rPr>
          <w:tag w:val="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2032323327"/>
          <w:placeholder>
            <w:docPart w:val="DefaultPlaceholder_-1854013440"/>
          </w:placeholder>
        </w:sdtPr>
        <w:sdtContent>
          <w:r w:rsidR="00120314">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color w:val="000000"/>
            <w:sz w:val="24"/>
            <w:szCs w:val="24"/>
          </w:rPr>
          <w:tag w:val="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042056813"/>
          <w:placeholder>
            <w:docPart w:val="DefaultPlaceholder_-1854013440"/>
          </w:placeholder>
        </w:sdtPr>
        <w:sdtContent>
          <w:r w:rsidR="00120314">
            <w:rPr>
              <w:rFonts w:eastAsia="Times New Roman"/>
            </w:rPr>
            <w:t>(Saraiva &amp; Cerejeira, 2014)(Saraiva &amp; Cerejeira, 2014)(Saraiva &amp; Cerejeira, 2014)(Saraiva &amp; Cerejeira, 2014)(Saraiva &amp; Cerejeira, 2014)(Saraiva &amp; Cerejeira, 2014)</w:t>
          </w:r>
        </w:sdtContent>
      </w:sdt>
      <w:r w:rsidR="00CC24A1">
        <w:rPr>
          <w:sz w:val="24"/>
          <w:szCs w:val="24"/>
        </w:rPr>
        <w:t>.</w:t>
      </w:r>
      <w:r w:rsidRPr="00400470">
        <w:rPr>
          <w:sz w:val="24"/>
          <w:szCs w:val="24"/>
        </w:rPr>
        <w:t xml:space="preserve"> </w:t>
      </w:r>
    </w:p>
    <w:p w14:paraId="2F1F507C" w14:textId="51BF0CFF"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color w:val="000000"/>
            <w:sz w:val="24"/>
            <w:szCs w:val="24"/>
          </w:rPr>
          <w:tag w:val="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136074923"/>
          <w:placeholder>
            <w:docPart w:val="DefaultPlaceholder_-1854013440"/>
          </w:placeholder>
        </w:sdtPr>
        <w:sdtContent>
          <w:r w:rsidR="00120314">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BB82AE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 xml:space="preserve">(DSM-5; APA, </w:t>
      </w:r>
      <w:r w:rsidR="00D93CA9">
        <w:rPr>
          <w:sz w:val="24"/>
          <w:szCs w:val="24"/>
        </w:rPr>
        <w:t>2013</w:t>
      </w:r>
      <w:r w:rsidRPr="00400470">
        <w:rPr>
          <w:sz w:val="24"/>
          <w:szCs w:val="24"/>
        </w:rPr>
        <w:t>) e o “</w:t>
      </w:r>
      <w:r w:rsidRPr="00400470">
        <w:rPr>
          <w:i/>
          <w:iCs/>
          <w:sz w:val="24"/>
          <w:szCs w:val="24"/>
        </w:rPr>
        <w:t xml:space="preserve">Eleventh Revision of the International Classification of Diseases” </w:t>
      </w:r>
      <w:r w:rsidRPr="00400470">
        <w:rPr>
          <w:sz w:val="24"/>
          <w:szCs w:val="24"/>
        </w:rPr>
        <w:t xml:space="preserve">(ICD-11; WHO, </w:t>
      </w:r>
      <w:r w:rsidR="00D93CA9">
        <w:rPr>
          <w:sz w:val="24"/>
          <w:szCs w:val="24"/>
        </w:rPr>
        <w:t>2019</w:t>
      </w:r>
      <w:r w:rsidRPr="00400470">
        <w:rPr>
          <w:sz w:val="24"/>
          <w:szCs w:val="24"/>
        </w:rPr>
        <w:t xml:space="preserve">)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5033453B" w:rsidR="00F3205D" w:rsidRPr="00283A2D" w:rsidRDefault="00232248" w:rsidP="00AD2134">
      <w:pPr>
        <w:jc w:val="both"/>
        <w:rPr>
          <w:sz w:val="24"/>
          <w:szCs w:val="24"/>
          <w:lang w:val="en-US"/>
        </w:rPr>
      </w:pPr>
      <w:bookmarkStart w:id="116" w:name="_Toc149657864"/>
      <w:r w:rsidRPr="00283A2D">
        <w:rPr>
          <w:sz w:val="24"/>
          <w:szCs w:val="24"/>
          <w:lang w:val="en-US"/>
        </w:rPr>
        <w:t xml:space="preserve">Tabela </w:t>
      </w:r>
      <w:r w:rsidRPr="00232248">
        <w:rPr>
          <w:sz w:val="24"/>
          <w:szCs w:val="24"/>
        </w:rPr>
        <w:fldChar w:fldCharType="begin"/>
      </w:r>
      <w:r w:rsidRPr="00283A2D">
        <w:rPr>
          <w:sz w:val="24"/>
          <w:szCs w:val="24"/>
          <w:lang w:val="en-US"/>
        </w:rPr>
        <w:instrText xml:space="preserve"> SEQ Tabela \* ARABIC </w:instrText>
      </w:r>
      <w:r w:rsidRPr="00232248">
        <w:rPr>
          <w:sz w:val="24"/>
          <w:szCs w:val="24"/>
        </w:rPr>
        <w:fldChar w:fldCharType="separate"/>
      </w:r>
      <w:r w:rsidR="000838C7" w:rsidRPr="00283A2D">
        <w:rPr>
          <w:noProof/>
          <w:sz w:val="24"/>
          <w:szCs w:val="24"/>
          <w:lang w:val="en-US"/>
        </w:rPr>
        <w:t>5</w:t>
      </w:r>
      <w:r w:rsidRPr="00232248">
        <w:rPr>
          <w:sz w:val="24"/>
          <w:szCs w:val="24"/>
        </w:rPr>
        <w:fldChar w:fldCharType="end"/>
      </w:r>
      <w:r w:rsidRPr="00283A2D">
        <w:rPr>
          <w:sz w:val="24"/>
          <w:szCs w:val="24"/>
          <w:lang w:val="en-US"/>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
          <w:id w:val="-1383792990"/>
          <w:placeholder>
            <w:docPart w:val="3F951DD3000F46F3A0B915FAC275BF66"/>
          </w:placeholder>
        </w:sdtPr>
        <w:sdtContent>
          <w:r w:rsidR="00120314" w:rsidRPr="00120314">
            <w:rPr>
              <w:rFonts w:eastAsia="Times New Roman"/>
              <w:color w:val="000000"/>
              <w:sz w:val="24"/>
              <w:szCs w:val="24"/>
              <w:lang w:val="en-US"/>
            </w:rPr>
            <w:t>(Nussbaum, 2013; World Health Organization, 2018)(Nussbaum, 2013; World Health Organization, 2018)(Nussbaum, 2013; World Health Organization, 2018)(Nussbaum, 2013; World Health Organization, 2018)(Nussbaum, 2013; World Health Organization, 2018)(Nussbaum, 2013; World Health Organization, 2018)</w:t>
          </w:r>
        </w:sdtContent>
      </w:sdt>
      <w:r w:rsidRPr="00283A2D">
        <w:rPr>
          <w:sz w:val="24"/>
          <w:szCs w:val="24"/>
          <w:lang w:val="en-US"/>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lastRenderedPageBreak/>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22D99F6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383757324"/>
          <w:placeholder>
            <w:docPart w:val="DefaultPlaceholder_-1854013440"/>
          </w:placeholder>
        </w:sdtPr>
        <w:sdtContent>
          <w:r w:rsidR="00120314" w:rsidRPr="00120314">
            <w:rPr>
              <w:color w:val="000000"/>
              <w:sz w:val="24"/>
              <w:szCs w:val="24"/>
            </w:rPr>
            <w:t>(Stein et al., 2020)(Stein et al., 2020)(Stein et al., 2020)(Stein et al., 2020)(Stein et al., 2020)(Stein et al., 2020)</w:t>
          </w:r>
        </w:sdtContent>
      </w:sdt>
      <w:r w:rsidRPr="00400470">
        <w:rPr>
          <w:sz w:val="24"/>
          <w:szCs w:val="24"/>
        </w:rPr>
        <w:t>.</w:t>
      </w:r>
    </w:p>
    <w:p w14:paraId="3CCAB374" w14:textId="4CF82CC8"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1589581427"/>
          <w:placeholder>
            <w:docPart w:val="DefaultPlaceholder_-1854013440"/>
          </w:placeholder>
        </w:sdtPr>
        <w:sdtContent>
          <w:r w:rsidR="00120314" w:rsidRPr="00120314">
            <w:rPr>
              <w:color w:val="000000"/>
              <w:sz w:val="24"/>
              <w:szCs w:val="24"/>
            </w:rPr>
            <w:t>(Stein et al., 2020)(Stein et al., 2020)(Stein et al., 2020)(Stein et al., 2020)(Stein et al., 2020)(Stein et al., 2020)</w:t>
          </w:r>
        </w:sdtContent>
      </w:sdt>
      <w:r w:rsidRPr="00400470">
        <w:rPr>
          <w:sz w:val="24"/>
          <w:szCs w:val="24"/>
        </w:rPr>
        <w:t xml:space="preserve">. Em contrapartida, no DSM-5 a deliberação em saber-se se uma resposta a uma perda significativa se qualifica ou não para um diagnóstico de perturbação depressiva maior é imprecisa e subjetiva, deixando-se ao critério de </w:t>
      </w:r>
      <w:r w:rsidRPr="00400470">
        <w:rPr>
          <w:sz w:val="24"/>
          <w:szCs w:val="24"/>
        </w:rPr>
        <w:lastRenderedPageBreak/>
        <w:t>“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2086716796"/>
          <w:placeholder>
            <w:docPart w:val="DefaultPlaceholder_-1854013440"/>
          </w:placeholder>
        </w:sdtPr>
        <w:sdtContent>
          <w:r w:rsidR="00120314" w:rsidRPr="00120314">
            <w:rPr>
              <w:color w:val="000000"/>
              <w:sz w:val="24"/>
              <w:szCs w:val="24"/>
            </w:rPr>
            <w:t>(Stein et al., 2020)(Stein et al., 2020)(Stein et al., 2020)(Stein et al., 2020)(Stein et al., 2020)(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3972103E"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1881585291"/>
          <w:placeholder>
            <w:docPart w:val="DefaultPlaceholder_-1854013440"/>
          </w:placeholder>
        </w:sdtPr>
        <w:sdtEndPr>
          <w:rPr>
            <w:sz w:val="22"/>
            <w:szCs w:val="22"/>
          </w:rPr>
        </w:sdtEndPr>
        <w:sdtContent>
          <w:r w:rsidR="00120314" w:rsidRPr="00120314">
            <w:rPr>
              <w:color w:val="000000"/>
            </w:rPr>
            <w:t>(Sinha, 2008)(Sinha, 2008)(Sinha, 2008)(Sinha, 2008)(Sinha, 2008)(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20314" w:rsidRPr="00120314">
            <w:rPr>
              <w:color w:val="000000"/>
            </w:rPr>
            <w:t>(Vindel, 2022)(Vindel, 2022)(Vindel, 2022)(Vindel, 2022)(Vindel, 2022)(Vindel, 2022)</w:t>
          </w:r>
        </w:sdtContent>
      </w:sdt>
      <w:r w:rsidRPr="00400470">
        <w:rPr>
          <w:sz w:val="24"/>
          <w:szCs w:val="24"/>
        </w:rPr>
        <w:t xml:space="preserve">. </w:t>
      </w:r>
    </w:p>
    <w:p w14:paraId="51F37CBC" w14:textId="6175B0DE"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23877542"/>
          <w:placeholder>
            <w:docPart w:val="DefaultPlaceholder_-1854013440"/>
          </w:placeholder>
        </w:sdtPr>
        <w:sdtEndPr>
          <w:rPr>
            <w:sz w:val="22"/>
            <w:szCs w:val="22"/>
          </w:rPr>
        </w:sdtEndPr>
        <w:sdtContent>
          <w:r w:rsidR="00120314">
            <w:rPr>
              <w:rFonts w:eastAsia="Times New Roman"/>
            </w:rPr>
            <w:t>(Sinha &amp; Jastreboff, 2013)(Sinha &amp; Jastreboff, 2013)(Sinha &amp; Jastreboff, 2013)(Sinha &amp; Jastreboff, 2013)(Sinha &amp; Jastreboff, 2013)(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20314" w:rsidRPr="00120314">
            <w:rPr>
              <w:color w:val="000000"/>
            </w:rPr>
            <w:t>(Vindel, 2022a)(Vindel, 2022a)(Vindel, 2022a)(Vindel, 2022a)(Vindel, 2022a)(Vindel, 2022a)</w:t>
          </w:r>
        </w:sdtContent>
      </w:sdt>
      <w:r w:rsidRPr="00400470">
        <w:rPr>
          <w:sz w:val="24"/>
          <w:szCs w:val="24"/>
        </w:rPr>
        <w:t>.</w:t>
      </w:r>
    </w:p>
    <w:p w14:paraId="05050B52" w14:textId="3E7EB273"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color w:val="000000"/>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38294219"/>
          <w:placeholder>
            <w:docPart w:val="DefaultPlaceholder_-1854013440"/>
          </w:placeholder>
        </w:sdtPr>
        <w:sdtEndPr>
          <w:rPr>
            <w:sz w:val="22"/>
            <w:szCs w:val="22"/>
          </w:rPr>
        </w:sdtEndPr>
        <w:sdtContent>
          <w:r w:rsidR="00120314">
            <w:rPr>
              <w:rFonts w:eastAsia="Times New Roman"/>
            </w:rPr>
            <w:t>(Sinha &amp; Jastreboff, 2013)(Sinha &amp; Jastreboff, 2013)(Sinha &amp; Jastreboff, 2013)(Sinha &amp; Jastreboff, 2013)(Sinha &amp; Jastreboff, 2013)(Sinha &amp; Jastreboff, 2013)</w:t>
          </w:r>
        </w:sdtContent>
      </w:sdt>
      <w:r w:rsidRPr="00400470">
        <w:rPr>
          <w:sz w:val="24"/>
          <w:szCs w:val="24"/>
        </w:rPr>
        <w:t>.</w:t>
      </w:r>
    </w:p>
    <w:p w14:paraId="2D900628" w14:textId="05E63D1A"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760650949"/>
          <w:placeholder>
            <w:docPart w:val="DefaultPlaceholder_-1854013440"/>
          </w:placeholder>
        </w:sdtPr>
        <w:sdtEndPr>
          <w:rPr>
            <w:sz w:val="22"/>
            <w:szCs w:val="22"/>
          </w:rPr>
        </w:sdtEndPr>
        <w:sdtContent>
          <w:r w:rsidR="00120314" w:rsidRPr="00120314">
            <w:rPr>
              <w:color w:val="000000"/>
            </w:rPr>
            <w:t>(Sinha, 2008)(Sinha, 2008)(Sinha, 2008)(Sinha, 2008)(Sinha, 2008)(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8178386"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20314" w:rsidRPr="00120314">
            <w:rPr>
              <w:color w:val="000000"/>
            </w:rPr>
            <w:t>(Vindel, 2022)(Vindel, 2022)(Vindel, 2022)(Vindel, 2022)(Vindel, 2022)(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6D13E309"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1111857325"/>
          <w:placeholder>
            <w:docPart w:val="DefaultPlaceholder_-1854013440"/>
          </w:placeholder>
        </w:sdtPr>
        <w:sdtContent>
          <w:r w:rsidR="00120314" w:rsidRPr="00120314">
            <w:rPr>
              <w:color w:val="000000"/>
              <w:sz w:val="24"/>
              <w:szCs w:val="24"/>
            </w:rPr>
            <w:t>(J. Marques et al., 2016)(J. Marques et al., 2016)(J. Marques et al., 2016)(J. Marques et al., 2016)(J. Marques et al., 2016)(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644247670"/>
          <w:placeholder>
            <w:docPart w:val="6ACCBD485BCF4F2694076AE807234F57"/>
          </w:placeholder>
        </w:sdtPr>
        <w:sdtContent>
          <w:r w:rsidR="00120314" w:rsidRPr="00120314">
            <w:rPr>
              <w:color w:val="000000"/>
              <w:sz w:val="24"/>
              <w:szCs w:val="24"/>
            </w:rPr>
            <w:t xml:space="preserve">(J. Marques et al., 2016)(J. Marques et al., 2016)(J. Marques et al., 2016)(J. Marques et al., 2016)(J. Marques et al., 2016)(J. Marques et </w:t>
          </w:r>
          <w:r w:rsidR="00120314" w:rsidRPr="00120314">
            <w:rPr>
              <w:color w:val="000000"/>
              <w:sz w:val="24"/>
              <w:szCs w:val="24"/>
            </w:rPr>
            <w:lastRenderedPageBreak/>
            <w:t>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915604559"/>
          <w:placeholder>
            <w:docPart w:val="DefaultPlaceholder_-1854013440"/>
          </w:placeholder>
        </w:sdtPr>
        <w:sdtContent>
          <w:r w:rsidR="00120314" w:rsidRPr="00120314">
            <w:rPr>
              <w:color w:val="000000"/>
              <w:sz w:val="24"/>
              <w:szCs w:val="24"/>
            </w:rPr>
            <w:t>(J. Marques et al., 2016)(J. Marques et al., 2016)(J. Marques et al., 2016)(J. Marques et al., 2016)(J. Marques et al., 2016)(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120314" w:rsidRPr="00120314">
            <w:rPr>
              <w:color w:val="000000"/>
            </w:rPr>
            <w:t>(J. Marques et al., 2016; Vindel, 2022)(J. Marques et al., 2016; Vindel, 2022)(J. Marques et al., 2016; Vindel, 2022)(J. Marques et al., 2016; Vindel, 2022)(J. Marques et al., 2016; Vindel, 2022)(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1A2C8B2E"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
          <w:id w:val="-1970969315"/>
          <w:placeholder>
            <w:docPart w:val="6FCD12C586E24F1E9EDE777E25FF30FD"/>
          </w:placeholder>
        </w:sdtPr>
        <w:sdtContent>
          <w:r w:rsidR="00120314" w:rsidRPr="00120314">
            <w:rPr>
              <w:color w:val="000000"/>
            </w:rPr>
            <w:t>(Rabasa et al., 2015)(Rabasa et al., 2015)(Rabasa et al., 2015)(Rabasa et al., 2015)(Rabasa et al., 2015)(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
          <w:id w:val="1261873210"/>
          <w:placeholder>
            <w:docPart w:val="6FCD12C586E24F1E9EDE777E25FF30FD"/>
          </w:placeholder>
        </w:sdtPr>
        <w:sdtContent>
          <w:r w:rsidR="00120314" w:rsidRPr="00120314">
            <w:rPr>
              <w:color w:val="000000"/>
            </w:rPr>
            <w:t>(Jayasinghe et al., 2016)(Jayasinghe et al., 2016)(Jayasinghe et al., 2016)(Jayasinghe et al., 2016)(Jayasinghe et al., 2016)(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
          <w:id w:val="1796171406"/>
          <w:placeholder>
            <w:docPart w:val="6FCD12C586E24F1E9EDE777E25FF30FD"/>
          </w:placeholder>
        </w:sdtPr>
        <w:sdtContent>
          <w:r w:rsidR="00120314" w:rsidRPr="00120314">
            <w:rPr>
              <w:color w:val="000000"/>
            </w:rPr>
            <w:t>(Moica et al., 2015)(Moica et al., 2015)(Moica et al., 2015)(Moica et al., 2015)(Moica et al., 2015)(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7CDC1BC3"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sidRPr="00BB5963">
        <w:rPr>
          <w:kern w:val="2"/>
          <w:sz w:val="24"/>
          <w:szCs w:val="24"/>
        </w:rPr>
        <w:t xml:space="preserve"> </w:t>
      </w:r>
      <w:sdt>
        <w:sdtPr>
          <w:rPr>
            <w:color w:val="000000"/>
            <w:kern w:val="2"/>
            <w:sz w:val="24"/>
            <w:szCs w:val="24"/>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4747963"/>
          <w:placeholder>
            <w:docPart w:val="F40BADF76820467DA303AA90EE5C11E4"/>
          </w:placeholder>
        </w:sdtPr>
        <w:sdtEndPr>
          <w:rPr>
            <w:kern w:val="0"/>
            <w:sz w:val="22"/>
            <w:szCs w:val="22"/>
          </w:rPr>
        </w:sdtEndPr>
        <w:sdtContent>
          <w:r w:rsidR="00120314" w:rsidRPr="00120314">
            <w:rPr>
              <w:color w:val="000000"/>
            </w:rPr>
            <w:t>(Pop-Jordanova, 2021)(Pop-Jordanova, 2021)(Pop-Jordanova, 2021)(Pop-Jordanova, 2021)(Pop-Jordanova, 2021)(Pop-Jordanova, 2021)</w:t>
          </w:r>
        </w:sdtContent>
      </w:sdt>
      <w:r w:rsidR="001801E4" w:rsidRPr="00BB5963">
        <w:rPr>
          <w:kern w:val="2"/>
          <w:sz w:val="24"/>
          <w:szCs w:val="24"/>
        </w:rPr>
        <w:t xml:space="preserve">. </w:t>
      </w:r>
      <w:r w:rsidRPr="00BB5963">
        <w:rPr>
          <w:kern w:val="2"/>
          <w:sz w:val="24"/>
          <w:szCs w:val="24"/>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784419833"/>
          <w:placeholder>
            <w:docPart w:val="DefaultPlaceholder_-1854013440"/>
          </w:placeholder>
        </w:sdtPr>
        <w:sdtEndPr>
          <w:rPr>
            <w:kern w:val="0"/>
            <w:sz w:val="22"/>
            <w:szCs w:val="22"/>
          </w:rPr>
        </w:sdtEndPr>
        <w:sdtContent>
          <w:r w:rsidR="00120314" w:rsidRPr="00120314">
            <w:rPr>
              <w:color w:val="000000"/>
            </w:rPr>
            <w:t>(Pop-Jordanova, 2021)(Pop-Jordanova, 2021)(Pop-Jordanova, 2021)(Pop-Jordanova, 2021)(Pop-Jordanova, 2021)(Pop-Jordanova, 2021)</w:t>
          </w:r>
        </w:sdtContent>
      </w:sdt>
      <w:r w:rsidRPr="00BB5963">
        <w:rPr>
          <w:kern w:val="2"/>
          <w:sz w:val="24"/>
          <w:szCs w:val="24"/>
        </w:rPr>
        <w:t>.</w:t>
      </w:r>
    </w:p>
    <w:p w14:paraId="0F2B6CD2" w14:textId="1349AD23" w:rsidR="00F415E3" w:rsidRPr="00BB5963" w:rsidRDefault="00F415E3" w:rsidP="00211975">
      <w:pPr>
        <w:ind w:firstLine="720"/>
        <w:jc w:val="both"/>
        <w:rPr>
          <w:kern w:val="2"/>
          <w:sz w:val="24"/>
          <w:szCs w:val="24"/>
        </w:rPr>
      </w:pPr>
      <w:r w:rsidRPr="00BB5963">
        <w:rPr>
          <w:kern w:val="2"/>
          <w:sz w:val="24"/>
          <w:szCs w:val="24"/>
        </w:rPr>
        <w:t xml:space="preserve">Algumas reações comuns perante o luto incluem choque, descrença ou negação, um elevado nível de ansiedade, angústia, raiva, tristeza, insónia e perda de apetite </w:t>
      </w:r>
      <w:sdt>
        <w:sdtPr>
          <w:rPr>
            <w:color w:val="000000"/>
            <w:kern w:val="2"/>
            <w:sz w:val="24"/>
            <w:szCs w:val="24"/>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337854819"/>
          <w:placeholder>
            <w:docPart w:val="DefaultPlaceholder_-1854013440"/>
          </w:placeholder>
        </w:sdtPr>
        <w:sdtEndPr>
          <w:rPr>
            <w:kern w:val="0"/>
            <w:sz w:val="22"/>
            <w:szCs w:val="22"/>
          </w:rPr>
        </w:sdtEndPr>
        <w:sdtContent>
          <w:r w:rsidR="00120314" w:rsidRPr="00120314">
            <w:rPr>
              <w:color w:val="000000"/>
            </w:rPr>
            <w:t xml:space="preserve">(Pop-Jordanova, </w:t>
          </w:r>
          <w:r w:rsidR="00120314" w:rsidRPr="00120314">
            <w:rPr>
              <w:color w:val="000000"/>
            </w:rPr>
            <w:lastRenderedPageBreak/>
            <w:t>2021)(Pop-Jordanova, 2021)(Pop-Jordanova, 2021)(Pop-Jordanova, 2021)(Pop-Jordanova, 2021)(Pop-Jordanova, 2021)</w:t>
          </w:r>
        </w:sdtContent>
      </w:sdt>
      <w:r w:rsidRPr="00BB5963">
        <w:rPr>
          <w:kern w:val="2"/>
          <w:sz w:val="24"/>
          <w:szCs w:val="24"/>
        </w:rPr>
        <w:t>.</w:t>
      </w:r>
    </w:p>
    <w:p w14:paraId="15740FFB" w14:textId="44964C41"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 xml:space="preserve">e o tipo de perda (se foi repentina ou esperada e antecipada, se surgira de causas naturais ou advém de um homicídio, suicídio ou acidente) </w:t>
      </w:r>
      <w:sdt>
        <w:sdtPr>
          <w:rPr>
            <w:color w:val="000000"/>
            <w:kern w:val="2"/>
            <w:sz w:val="24"/>
            <w:szCs w:val="24"/>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4527668"/>
          <w:placeholder>
            <w:docPart w:val="DefaultPlaceholder_-1854013440"/>
          </w:placeholder>
        </w:sdtPr>
        <w:sdtEndPr>
          <w:rPr>
            <w:kern w:val="0"/>
            <w:sz w:val="22"/>
            <w:szCs w:val="22"/>
          </w:rPr>
        </w:sdtEndPr>
        <w:sdtContent>
          <w:r w:rsidR="00120314">
            <w:rPr>
              <w:rFonts w:eastAsia="Times New Roman"/>
            </w:rPr>
            <w:t>(Zisook &amp; Shear, 2009)(Zisook &amp; Shear, 2009)(Zisook &amp; Shear, 2009)(Zisook &amp; Shear, 2009)(Zisook &amp; Shear, 2009)(Zisook &amp; Shear, 2009)</w:t>
          </w:r>
        </w:sdtContent>
      </w:sdt>
      <w:r w:rsidRPr="00BB5963">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5A6EB199" w:rsidR="00F415E3" w:rsidRPr="00BB5963" w:rsidRDefault="00F415E3" w:rsidP="00211975">
      <w:pPr>
        <w:ind w:firstLine="720"/>
        <w:jc w:val="both"/>
        <w:rPr>
          <w:kern w:val="2"/>
          <w:sz w:val="24"/>
          <w:szCs w:val="24"/>
        </w:rPr>
      </w:pPr>
      <w:r w:rsidRPr="00BB5963">
        <w:rPr>
          <w:kern w:val="2"/>
          <w:sz w:val="24"/>
          <w:szCs w:val="24"/>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color w:val="000000"/>
            <w:kern w:val="2"/>
            <w:sz w:val="24"/>
            <w:szCs w:val="24"/>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2522093"/>
          <w:placeholder>
            <w:docPart w:val="DefaultPlaceholder_-1854013440"/>
          </w:placeholder>
        </w:sdtPr>
        <w:sdtEndPr>
          <w:rPr>
            <w:kern w:val="0"/>
            <w:sz w:val="22"/>
            <w:szCs w:val="22"/>
          </w:rPr>
        </w:sdtEndPr>
        <w:sdtContent>
          <w:r w:rsidR="00120314">
            <w:rPr>
              <w:rFonts w:eastAsia="Times New Roman"/>
            </w:rPr>
            <w:t>(Zisook &amp; Shear, 2009)(Zisook &amp; Shear, 2009)(Zisook &amp; Shear, 2009)(Zisook &amp; Shear, 2009)(Zisook &amp; Shear, 2009)(Zisook &amp; Shear, 2009)</w:t>
          </w:r>
        </w:sdtContent>
      </w:sdt>
      <w:r w:rsidRPr="00BB5963">
        <w:rPr>
          <w:kern w:val="2"/>
          <w:sz w:val="24"/>
          <w:szCs w:val="24"/>
        </w:rPr>
        <w:t xml:space="preserve">.   </w:t>
      </w:r>
    </w:p>
    <w:p w14:paraId="07D047AA" w14:textId="09A2BEF2" w:rsidR="00F415E3" w:rsidRPr="00BB5963" w:rsidRDefault="00F415E3" w:rsidP="00C03C67">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xml:space="preserve">), psiquiatra suíça, estabelece cinco estágios para o processo de luto </w:t>
      </w:r>
      <w:sdt>
        <w:sdtPr>
          <w:rPr>
            <w:color w:val="000000"/>
            <w:kern w:val="2"/>
            <w:sz w:val="24"/>
            <w:szCs w:val="24"/>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790208190"/>
          <w:placeholder>
            <w:docPart w:val="DefaultPlaceholder_-1854013440"/>
          </w:placeholder>
        </w:sdtPr>
        <w:sdtEndPr>
          <w:rPr>
            <w:kern w:val="0"/>
            <w:sz w:val="22"/>
            <w:szCs w:val="22"/>
          </w:rPr>
        </w:sdtEndPr>
        <w:sdtContent>
          <w:r w:rsidR="00120314" w:rsidRPr="00120314">
            <w:rPr>
              <w:rFonts w:eastAsia="Times New Roman"/>
              <w:color w:val="000000"/>
            </w:rPr>
            <w:t>(Kübler-Ross, 2009)(Kübler-Ross, 2009)(Kübler-Ross, 2009)(Kübler-Ross, 2009)(Kübler-Ross, 2009)(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w:t>
      </w:r>
      <w:r w:rsidRPr="00BB5963">
        <w:rPr>
          <w:kern w:val="2"/>
          <w:sz w:val="24"/>
          <w:szCs w:val="24"/>
        </w:rPr>
        <w:lastRenderedPageBreak/>
        <w:t>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0CFE6DC" w:rsidR="00F415E3" w:rsidRPr="00BB5963" w:rsidRDefault="00655BE3" w:rsidP="00154D2B">
      <w:pPr>
        <w:keepNext/>
        <w:ind w:firstLine="360"/>
        <w:jc w:val="both"/>
        <w:rPr>
          <w:kern w:val="2"/>
          <w:sz w:val="24"/>
          <w:szCs w:val="24"/>
          <w:lang w:val="en-US"/>
        </w:rPr>
      </w:pPr>
      <w:bookmarkStart w:id="124" w:name="_Toc149397141"/>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7</w:t>
      </w:r>
      <w:r w:rsidRPr="00400470">
        <w:fldChar w:fldCharType="end"/>
      </w:r>
      <w:r w:rsidRPr="00283A2D">
        <w:rPr>
          <w:lang w:val="en-US"/>
        </w:rPr>
        <w:t xml:space="preserve"> </w:t>
      </w:r>
      <w:bookmarkStart w:id="125" w:name="_Toc149657698"/>
      <w:r w:rsidRPr="00BB5963">
        <w:rPr>
          <w:kern w:val="2"/>
          <w:sz w:val="24"/>
          <w:szCs w:val="24"/>
          <w:lang w:val="en-US"/>
        </w:rPr>
        <w:t xml:space="preserve">– As fases do luto </w:t>
      </w:r>
      <w:sdt>
        <w:sdtPr>
          <w:rPr>
            <w:color w:val="000000"/>
            <w:kern w:val="2"/>
            <w:sz w:val="24"/>
            <w:szCs w:val="24"/>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
          <w:id w:val="-896892848"/>
          <w:placeholder>
            <w:docPart w:val="7D3DD24575EE4EE8AD9824117681B90A"/>
          </w:placeholder>
        </w:sdtPr>
        <w:sdtEndPr>
          <w:rPr>
            <w:kern w:val="0"/>
            <w:sz w:val="22"/>
            <w:szCs w:val="22"/>
          </w:rPr>
        </w:sdtEndPr>
        <w:sdtContent>
          <w:r w:rsidR="00120314" w:rsidRPr="00120314">
            <w:rPr>
              <w:color w:val="000000"/>
              <w:lang w:val="en-US"/>
            </w:rPr>
            <w:t>(Fishburne, 2009; Wiedermann, 2023)(Fishburne, 2009; Wiedermann, 2023)(Fishburne, 2009; Wiedermann, 2023)(Fishburne, 2009; Wiedermann, 2023)(Fishburne, 2009; Wiedermann, 2023)(Fishburne, 2009; Wiedermann, 2023)</w:t>
          </w:r>
        </w:sdtContent>
      </w:sdt>
      <w:r w:rsidRPr="00BB5963">
        <w:rPr>
          <w:kern w:val="2"/>
          <w:sz w:val="24"/>
          <w:szCs w:val="24"/>
          <w:lang w:val="en-US"/>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43C56B6A"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 xml:space="preserve">s num dado período de tempo, nomeadamente de um ano para adultos e de seis meses para crianças e adolescentes </w:t>
      </w:r>
      <w:sdt>
        <w:sdtPr>
          <w:rPr>
            <w:color w:val="000000"/>
            <w:kern w:val="2"/>
            <w:sz w:val="24"/>
            <w:szCs w:val="24"/>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
          <w:id w:val="-1947928904"/>
          <w:placeholder>
            <w:docPart w:val="DefaultPlaceholder_-1854013440"/>
          </w:placeholder>
        </w:sdtPr>
        <w:sdtEndPr>
          <w:rPr>
            <w:kern w:val="0"/>
            <w:sz w:val="22"/>
            <w:szCs w:val="22"/>
          </w:rPr>
        </w:sdtEndPr>
        <w:sdtContent>
          <w:r w:rsidR="00120314" w:rsidRPr="00120314">
            <w:rPr>
              <w:color w:val="000000"/>
            </w:rPr>
            <w:t>(Eisma et al., 2020)(Eisma et al., 2020)(Eisma et al., 2020)(Eisma et al., 2020)(Eisma et al., 2020)(Eisma et al., 2020)</w:t>
          </w:r>
        </w:sdtContent>
      </w:sdt>
      <w:r w:rsidRPr="00BB5963">
        <w:rPr>
          <w:kern w:val="2"/>
          <w:sz w:val="24"/>
          <w:szCs w:val="24"/>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w:t>
      </w:r>
      <w:r w:rsidRPr="00BB5963">
        <w:rPr>
          <w:kern w:val="2"/>
          <w:sz w:val="24"/>
          <w:szCs w:val="24"/>
        </w:rPr>
        <w:lastRenderedPageBreak/>
        <w:t xml:space="preserve">sua progressão com vista à finalização do processo de luto </w:t>
      </w:r>
      <w:sdt>
        <w:sdtPr>
          <w:rPr>
            <w:color w:val="000000"/>
            <w:kern w:val="2"/>
            <w:sz w:val="24"/>
            <w:szCs w:val="24"/>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
          <w:id w:val="1152491351"/>
          <w:placeholder>
            <w:docPart w:val="DefaultPlaceholder_-1854013440"/>
          </w:placeholder>
        </w:sdtPr>
        <w:sdtEndPr>
          <w:rPr>
            <w:kern w:val="0"/>
            <w:sz w:val="22"/>
            <w:szCs w:val="22"/>
          </w:rPr>
        </w:sdtEndPr>
        <w:sdtContent>
          <w:r w:rsidR="00120314" w:rsidRPr="00120314">
            <w:rPr>
              <w:color w:val="000000"/>
            </w:rPr>
            <w:t>(Horowitz et al., 1980)(Horowitz et al., 1980)(Horowitz et al., 1980)(Horowitz et al., 1980)(Horowitz et al., 1980)(Horowitz et al., 1980)</w:t>
          </w:r>
        </w:sdtContent>
      </w:sdt>
      <w:r w:rsidRPr="00BB5963">
        <w:rPr>
          <w:kern w:val="2"/>
          <w:sz w:val="24"/>
          <w:szCs w:val="24"/>
        </w:rPr>
        <w:t>.</w:t>
      </w:r>
    </w:p>
    <w:p w14:paraId="298B986E" w14:textId="1C82C703" w:rsidR="00F415E3" w:rsidRPr="00BB5963" w:rsidRDefault="00F415E3" w:rsidP="00211975">
      <w:pPr>
        <w:ind w:firstLine="720"/>
        <w:jc w:val="both"/>
        <w:rPr>
          <w:kern w:val="2"/>
          <w:sz w:val="24"/>
          <w:szCs w:val="24"/>
        </w:rPr>
      </w:pPr>
      <w:r w:rsidRPr="00BB5963">
        <w:rPr>
          <w:kern w:val="2"/>
          <w:sz w:val="24"/>
          <w:szCs w:val="24"/>
        </w:rPr>
        <w:t xml:space="preserve">A longo prazo, um luto patológico poderá promover o aparecimento de outras perturbações – entre elas, a depressão maior </w:t>
      </w:r>
      <w:sdt>
        <w:sdtPr>
          <w:rPr>
            <w:color w:val="000000"/>
            <w:kern w:val="2"/>
            <w:sz w:val="24"/>
            <w:szCs w:val="24"/>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
          <w:id w:val="1769813228"/>
          <w:placeholder>
            <w:docPart w:val="DefaultPlaceholder_-1854013440"/>
          </w:placeholder>
        </w:sdtPr>
        <w:sdtEndPr>
          <w:rPr>
            <w:kern w:val="0"/>
            <w:sz w:val="22"/>
            <w:szCs w:val="22"/>
          </w:rPr>
        </w:sdtEndPr>
        <w:sdtContent>
          <w:r w:rsidR="00120314">
            <w:rPr>
              <w:rFonts w:eastAsia="Times New Roman"/>
            </w:rPr>
            <w:t>(Deutsch &amp; Jackson, 1937)(Deutsch &amp; Jackson, 1937)(Deutsch &amp; Jackson, 1937)(Deutsch &amp; Jackson, 1937)(Deutsch &amp; Jackson, 1937)(Deutsch &amp; Jackson, 1937)</w:t>
          </w:r>
        </w:sdtContent>
      </w:sdt>
      <w:r w:rsidRPr="00BB5963">
        <w:rPr>
          <w:kern w:val="2"/>
          <w:sz w:val="24"/>
          <w:szCs w:val="24"/>
        </w:rPr>
        <w:t xml:space="preserve"> 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75FE3CB7"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
          <w:id w:val="57908449"/>
          <w:placeholder>
            <w:docPart w:val="DefaultPlaceholder_-1854013440"/>
          </w:placeholder>
        </w:sdtPr>
        <w:sdtEndPr>
          <w:rPr>
            <w:kern w:val="0"/>
            <w:sz w:val="22"/>
            <w:szCs w:val="22"/>
          </w:rPr>
        </w:sdtEndPr>
        <w:sdtContent>
          <w:r w:rsidR="00120314" w:rsidRPr="00120314">
            <w:rPr>
              <w:color w:val="000000"/>
            </w:rPr>
            <w:t>(Sarfraz, 1997)(Sarfraz, 1997)(Sarfraz, 1997)(Sarfraz, 1997)(Sarfraz, 1997)(Sarfraz, 1997)</w:t>
          </w:r>
        </w:sdtContent>
      </w:sdt>
      <w:r w:rsidRPr="00BB5963">
        <w:rPr>
          <w:kern w:val="2"/>
          <w:sz w:val="24"/>
          <w:szCs w:val="24"/>
        </w:rPr>
        <w:t xml:space="preserve">. </w:t>
      </w:r>
    </w:p>
    <w:p w14:paraId="470F3F2B" w14:textId="3DECB331"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 </w:t>
      </w:r>
      <w:sdt>
        <w:sdtPr>
          <w:rPr>
            <w:color w:val="000000"/>
            <w:kern w:val="2"/>
            <w:sz w:val="24"/>
            <w:szCs w:val="24"/>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
          <w:id w:val="61454563"/>
          <w:placeholder>
            <w:docPart w:val="DefaultPlaceholder_-1854013440"/>
          </w:placeholder>
        </w:sdtPr>
        <w:sdtEndPr>
          <w:rPr>
            <w:kern w:val="0"/>
            <w:sz w:val="22"/>
            <w:szCs w:val="22"/>
          </w:rPr>
        </w:sdtEndPr>
        <w:sdtContent>
          <w:r w:rsidR="00120314">
            <w:rPr>
              <w:rFonts w:eastAsia="Times New Roman"/>
            </w:rPr>
            <w:t>(Lystad, 1972; Navitha &amp; Sreedevi, 2019)(Lystad, 1972; Navitha &amp; Sreedevi, 2019)(Lystad, 1972; Navitha &amp; Sreedevi, 2019)(Lystad, 1972; Navitha &amp; Sreedevi, 2019)(Lystad, 1972; Navitha &amp; Sreedevi, 2019)(Lystad, 1972; Navitha &amp; Sreedevi, 2019)</w:t>
          </w:r>
        </w:sdtContent>
      </w:sdt>
      <w:r w:rsidRPr="00BB5963">
        <w:rPr>
          <w:kern w:val="2"/>
          <w:sz w:val="24"/>
          <w:szCs w:val="24"/>
        </w:rPr>
        <w:t>.</w:t>
      </w:r>
    </w:p>
    <w:p w14:paraId="2EF72F96" w14:textId="552A5B4B"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sdt>
        <w:sdtPr>
          <w:rPr>
            <w:color w:val="000000"/>
            <w:kern w:val="2"/>
            <w:sz w:val="24"/>
            <w:szCs w:val="24"/>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120314" w:rsidRPr="00120314">
            <w:rPr>
              <w:color w:val="000000"/>
              <w:kern w:val="2"/>
              <w:sz w:val="24"/>
              <w:szCs w:val="24"/>
            </w:rPr>
            <w:t>(Jung, 1931)(Jung, 1931)(Jung, 1931)(Jung, 1931)(Jung, 1931)(Jung, 1931)</w:t>
          </w:r>
        </w:sdtContent>
      </w:sdt>
      <w:r w:rsidRPr="00BB5963">
        <w:rPr>
          <w:kern w:val="2"/>
          <w:sz w:val="24"/>
          <w:szCs w:val="24"/>
        </w:rPr>
        <w:t xml:space="preserve">. </w:t>
      </w:r>
    </w:p>
    <w:p w14:paraId="5BE96B9A" w14:textId="0CA7100B"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5E7EA0" w:rsidRPr="00BB5963">
        <w:rPr>
          <w:kern w:val="2"/>
          <w:sz w:val="24"/>
          <w:szCs w:val="24"/>
        </w:rPr>
        <w:t xml:space="preserve"> </w:t>
      </w:r>
      <w:sdt>
        <w:sdtPr>
          <w:rPr>
            <w:color w:val="000000"/>
            <w:kern w:val="2"/>
            <w:sz w:val="24"/>
            <w:szCs w:val="24"/>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120314" w:rsidRPr="00120314">
            <w:rPr>
              <w:color w:val="000000"/>
              <w:kern w:val="2"/>
              <w:sz w:val="24"/>
              <w:szCs w:val="24"/>
            </w:rPr>
            <w:t>(Jung, 1931)(Jung, 1931)(Jung, 1931)(Jung, 1931)(Jung, 1931)(Jung, 1931)</w:t>
          </w:r>
        </w:sdtContent>
      </w:sdt>
      <w:r w:rsidR="006752FE" w:rsidRPr="00BB5963">
        <w:rPr>
          <w:kern w:val="2"/>
          <w:sz w:val="24"/>
          <w:szCs w:val="24"/>
        </w:rPr>
        <w:t>.</w:t>
      </w:r>
    </w:p>
    <w:p w14:paraId="24D1D22E" w14:textId="44DFF3D5" w:rsidR="00F415E3" w:rsidRPr="00BB5963" w:rsidRDefault="00F415E3" w:rsidP="00211975">
      <w:pPr>
        <w:ind w:firstLine="720"/>
        <w:jc w:val="both"/>
        <w:rPr>
          <w:kern w:val="2"/>
          <w:sz w:val="24"/>
          <w:szCs w:val="24"/>
        </w:rPr>
      </w:pPr>
      <w:r w:rsidRPr="00BB5963">
        <w:rPr>
          <w:kern w:val="2"/>
          <w:sz w:val="24"/>
          <w:szCs w:val="24"/>
        </w:rPr>
        <w:lastRenderedPageBreak/>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sidRPr="00BB5963">
        <w:rPr>
          <w:kern w:val="2"/>
          <w:sz w:val="24"/>
          <w:szCs w:val="24"/>
        </w:rPr>
        <w:t xml:space="preserve"> </w:t>
      </w:r>
      <w:sdt>
        <w:sdtPr>
          <w:rPr>
            <w:color w:val="000000"/>
            <w:kern w:val="2"/>
            <w:sz w:val="24"/>
            <w:szCs w:val="24"/>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120314" w:rsidRPr="00120314">
            <w:rPr>
              <w:color w:val="000000"/>
              <w:kern w:val="2"/>
              <w:sz w:val="24"/>
              <w:szCs w:val="24"/>
            </w:rPr>
            <w:t>(Jung, 1946)(Jung, 1946)(Jung, 1946)(Jung, 1946)(Jung, 1946)(Jung, 1946)</w:t>
          </w:r>
        </w:sdtContent>
      </w:sdt>
      <w:r w:rsidRPr="00BB5963">
        <w:rPr>
          <w:kern w:val="2"/>
          <w:sz w:val="24"/>
          <w:szCs w:val="24"/>
        </w:rPr>
        <w:t xml:space="preserve">. </w:t>
      </w:r>
    </w:p>
    <w:p w14:paraId="20790362" w14:textId="2705A152"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sidRPr="00BB5963">
        <w:rPr>
          <w:kern w:val="2"/>
          <w:sz w:val="24"/>
          <w:szCs w:val="24"/>
        </w:rPr>
        <w:t xml:space="preserve"> </w:t>
      </w:r>
      <w:sdt>
        <w:sdtPr>
          <w:rPr>
            <w:color w:val="000000"/>
            <w:kern w:val="2"/>
            <w:sz w:val="24"/>
            <w:szCs w:val="24"/>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rPr>
        </w:sdtEndPr>
        <w:sdtContent>
          <w:r w:rsidR="00120314" w:rsidRPr="00120314">
            <w:rPr>
              <w:color w:val="000000"/>
            </w:rPr>
            <w:t>(Jung, 2006)(Jung, 2006)(Jung, 2006)(Jung, 2006)(Jung, 2006)(Jung, 2006)</w:t>
          </w:r>
        </w:sdtContent>
      </w:sdt>
      <w:r w:rsidRPr="00BB5963">
        <w:rPr>
          <w:kern w:val="2"/>
          <w:sz w:val="24"/>
          <w:szCs w:val="24"/>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rPr>
        </w:sdtEndPr>
        <w:sdtContent>
          <w:r w:rsidR="00120314" w:rsidRPr="00120314">
            <w:rPr>
              <w:color w:val="000000"/>
            </w:rPr>
            <w:t>(Jung, 2006)(Jung, 2006)(Jung, 2006)(Jung, 2006)(Jung, 2006)(Jung, 2006)</w:t>
          </w:r>
        </w:sdtContent>
      </w:sdt>
      <w:r w:rsidRPr="00BB5963">
        <w:rPr>
          <w:kern w:val="2"/>
          <w:sz w:val="24"/>
          <w:szCs w:val="24"/>
        </w:rPr>
        <w:t>.</w:t>
      </w:r>
    </w:p>
    <w:p w14:paraId="5D8383D1" w14:textId="5136A25D"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AF5B71" w:rsidRPr="00BB5963">
        <w:rPr>
          <w:kern w:val="2"/>
          <w:sz w:val="24"/>
          <w:szCs w:val="24"/>
        </w:rPr>
        <w:t xml:space="preserve"> </w:t>
      </w:r>
      <w:sdt>
        <w:sdtPr>
          <w:rPr>
            <w:color w:val="000000"/>
            <w:kern w:val="2"/>
            <w:sz w:val="24"/>
            <w:szCs w:val="24"/>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120314" w:rsidRPr="00120314">
            <w:rPr>
              <w:color w:val="000000"/>
              <w:kern w:val="2"/>
              <w:sz w:val="24"/>
              <w:szCs w:val="24"/>
            </w:rPr>
            <w:t>(Jung, 1946)(Jung, 1946)(Jung, 1946)(Jung, 1946)(Jung, 1946)(Jung, 1946)</w:t>
          </w:r>
        </w:sdtContent>
      </w:sdt>
      <w:r w:rsidRPr="00BB5963">
        <w:rPr>
          <w:kern w:val="2"/>
          <w:sz w:val="24"/>
          <w:szCs w:val="24"/>
        </w:rPr>
        <w:t xml:space="preserve">. </w:t>
      </w:r>
    </w:p>
    <w:p w14:paraId="1964D221" w14:textId="4BCEFBC3"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sidRPr="00BB5963">
        <w:rPr>
          <w:kern w:val="2"/>
          <w:sz w:val="24"/>
          <w:szCs w:val="24"/>
        </w:rPr>
        <w:t xml:space="preserve"> </w:t>
      </w:r>
      <w:sdt>
        <w:sdtPr>
          <w:rPr>
            <w:color w:val="000000"/>
            <w:kern w:val="2"/>
            <w:sz w:val="24"/>
            <w:szCs w:val="24"/>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120314" w:rsidRPr="00120314">
            <w:rPr>
              <w:color w:val="000000"/>
              <w:kern w:val="2"/>
              <w:sz w:val="24"/>
              <w:szCs w:val="24"/>
            </w:rPr>
            <w:t>(Jung, 1946)(Jung, 1946)(Jung, 1946)(Jung, 1946)(Jung, 1946)(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120314" w:rsidRPr="00120314">
            <w:rPr>
              <w:color w:val="000000"/>
              <w:kern w:val="2"/>
              <w:sz w:val="24"/>
              <w:szCs w:val="24"/>
            </w:rPr>
            <w:t>(Jung, 1946)(Jung, 1946)(Jung, 1946)(Jung, 1946)(Jung, 1946)(Jung, 1946)</w:t>
          </w:r>
        </w:sdtContent>
      </w:sdt>
      <w:r w:rsidRPr="00BB5963">
        <w:rPr>
          <w:kern w:val="2"/>
          <w:sz w:val="24"/>
          <w:szCs w:val="24"/>
        </w:rPr>
        <w:t xml:space="preserve">. </w:t>
      </w:r>
    </w:p>
    <w:p w14:paraId="1C5AF85A" w14:textId="19E4F7DD"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rPr>
        </w:sdtEndPr>
        <w:sdtContent>
          <w:r w:rsidR="00120314" w:rsidRPr="00120314">
            <w:rPr>
              <w:color w:val="000000"/>
            </w:rPr>
            <w:t>(Jung, 2006)(Jung, 2006)(Jung, 2006)(Jung, 2006)(Jung, 2006)(Jung,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lastRenderedPageBreak/>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671B28AD"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120314" w:rsidRPr="00120314">
            <w:rPr>
              <w:color w:val="000000"/>
            </w:rPr>
            <w:t>(Mind, 2023)(Mind, 2023)(Mind, 2023)(Mind, 2023)(Mind, 2023)(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120314" w:rsidRPr="00120314">
            <w:rPr>
              <w:color w:val="000000"/>
            </w:rPr>
            <w:t>(Mind, 2023)(Mind, 2023)(Mind, 2023)(Mind, 2023)(Mind, 2023)(Mind, 2023)</w:t>
          </w:r>
        </w:sdtContent>
      </w:sdt>
      <w:r w:rsidRPr="00BB5963">
        <w:rPr>
          <w:rFonts w:cstheme="minorHAnsi"/>
          <w:kern w:val="2"/>
          <w:sz w:val="24"/>
          <w:szCs w:val="24"/>
        </w:rPr>
        <w:t>.</w:t>
      </w:r>
    </w:p>
    <w:p w14:paraId="68DC1CDE" w14:textId="7512A37C"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r w:rsidRPr="00BB5963">
        <w:rPr>
          <w:rFonts w:cstheme="minorHAnsi"/>
          <w:kern w:val="2"/>
          <w:sz w:val="24"/>
          <w:szCs w:val="24"/>
          <w:lang w:val="en-US"/>
        </w:rPr>
        <w:t>Deste modo, seguem-se abaixo tabeladas algumas das orientações a seguir quando se pretende retratar a perturbação depressiva e os comportamentos ou ideação suicida numa deter</w:t>
      </w:r>
      <w:r w:rsidR="009D7B8C" w:rsidRPr="00BE79E6">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724454009"/>
          <w:placeholder>
            <w:docPart w:val="DefaultPlaceholder_-1854013440"/>
          </w:placeholder>
        </w:sdtPr>
        <w:sdtContent>
          <w:r w:rsidR="00120314" w:rsidRPr="00120314">
            <w:rPr>
              <w:rFonts w:eastAsia="Times New Roman"/>
              <w:color w:val="000000"/>
              <w:lang w:val="en-US"/>
            </w:rPr>
            <w:t>2020; The Action Alliance, 2023)</w:t>
          </w:r>
        </w:sdtContent>
      </w:sdt>
      <w:r w:rsidRPr="00BB5963">
        <w:rPr>
          <w:rFonts w:cstheme="minorHAnsi"/>
          <w:kern w:val="2"/>
          <w:sz w:val="24"/>
          <w:szCs w:val="24"/>
          <w:lang w:val="en-US"/>
        </w:rPr>
        <w:t>.</w:t>
      </w:r>
    </w:p>
    <w:p w14:paraId="10F43F7E" w14:textId="4D255954" w:rsidR="00F415E3" w:rsidRPr="00BB5963" w:rsidRDefault="0068779B" w:rsidP="00211975">
      <w:pPr>
        <w:jc w:val="both"/>
        <w:rPr>
          <w:rFonts w:cstheme="minorHAnsi"/>
          <w:kern w:val="2"/>
          <w:sz w:val="24"/>
          <w:szCs w:val="24"/>
          <w:lang w:val="en-US"/>
        </w:rPr>
      </w:pPr>
      <w:bookmarkStart w:id="129" w:name="_Toc149657865"/>
      <w:r w:rsidRPr="00283A2D">
        <w:rPr>
          <w:sz w:val="24"/>
          <w:szCs w:val="24"/>
          <w:lang w:val="en-US"/>
        </w:rPr>
        <w:t xml:space="preserve">Tabela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r w:rsidRPr="00BB5963">
        <w:rPr>
          <w:rFonts w:cstheme="minorHAnsi"/>
          <w:kern w:val="2"/>
          <w:sz w:val="24"/>
          <w:szCs w:val="24"/>
          <w:lang w:val="en-US"/>
        </w:rPr>
        <w:t>Sugestões de diretrizes a serem seguidas para retratar temas de saúde mental nos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120314" w:rsidRPr="00561C6C">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 xml:space="preserve">Deve-se procurar manter o personagem que sofre de perturbação depressiva fiel a si mesmo, isto é, mantendo a </w:t>
            </w:r>
            <w:r w:rsidRPr="00BB5963">
              <w:rPr>
                <w:rFonts w:cstheme="minorHAnsi"/>
                <w:kern w:val="2"/>
                <w:sz w:val="18"/>
                <w:szCs w:val="18"/>
              </w:rPr>
              <w:lastRenderedPageBreak/>
              <w:t>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étodo de suicídio não tem de ser representado de forma gráfica e explícita, de forma a reduzir a </w:t>
            </w:r>
            <w:r w:rsidRPr="00BB5963">
              <w:rPr>
                <w:rFonts w:cstheme="minorHAnsi"/>
                <w:kern w:val="2"/>
                <w:sz w:val="18"/>
                <w:szCs w:val="18"/>
              </w:rPr>
              <w:lastRenderedPageBreak/>
              <w:t xml:space="preserve">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41A594A"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120314" w:rsidRPr="00120314">
                  <w:rPr>
                    <w:rFonts w:cstheme="minorHAnsi"/>
                    <w:color w:val="000000"/>
                    <w:kern w:val="2"/>
                    <w:sz w:val="18"/>
                    <w:szCs w:val="18"/>
                  </w:rPr>
                  <w:t>(Everymind, 2020b)(Everymind, 2020b)(Everymind, 2020b)(Everymind, 2020b)(Everymind, 2020b)(Everymind,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w:t>
            </w:r>
            <w:r w:rsidRPr="00BB5963">
              <w:rPr>
                <w:rFonts w:cstheme="minorHAnsi"/>
                <w:kern w:val="2"/>
                <w:sz w:val="18"/>
                <w:szCs w:val="18"/>
              </w:rPr>
              <w:lastRenderedPageBreak/>
              <w:t xml:space="preserve">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60054D1D"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120314" w:rsidRPr="00120314">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5255F858"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120314" w:rsidRPr="00120314">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w:t>
      </w:r>
      <w:r w:rsidR="003C7896" w:rsidRPr="00BB5963">
        <w:rPr>
          <w:rFonts w:cstheme="minorHAnsi"/>
          <w:kern w:val="2"/>
          <w:sz w:val="24"/>
          <w:szCs w:val="24"/>
        </w:rPr>
        <w:lastRenderedPageBreak/>
        <w:t xml:space="preserve">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lastRenderedPageBreak/>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236C0E11"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120314" w:rsidRPr="00120314">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A456713"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120314" w:rsidRPr="00120314">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4BA13A98"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120314" w:rsidRPr="00120314">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2654D3B3"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120314" w:rsidRPr="00120314">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D719C20"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120314" w:rsidRPr="00120314">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DE992E3"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120314" w:rsidRPr="00120314">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0C8B786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120314" w:rsidRPr="00120314">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27758A7A"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120314" w:rsidRPr="00120314">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243A2EE4" w:rsidR="00B10974" w:rsidRDefault="00C37E5A" w:rsidP="003151CA">
      <w:pPr>
        <w:jc w:val="both"/>
        <w:rPr>
          <w:iCs/>
          <w:color w:val="000000"/>
        </w:rPr>
      </w:pPr>
      <w:r w:rsidRPr="00C37E5A">
        <w:lastRenderedPageBreak/>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120314" w:rsidRPr="00120314">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72F62232"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120314" w:rsidRPr="00120314">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36AE68C8"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120314" w:rsidRPr="00120314">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3ACBC354"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120314" w:rsidRPr="00120314">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1CCCE9B1"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120314" w:rsidRPr="00120314">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0285660"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120314" w:rsidRPr="00120314">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3FD54460"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120314" w:rsidRPr="00120314">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FEF315A"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120314" w:rsidRPr="00120314">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3D407ACC"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120314" w:rsidRPr="00120314">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4EBAC645"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120314" w:rsidRPr="00120314">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1297484B"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120314" w:rsidRPr="00120314">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047913C"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120314" w:rsidRPr="00120314">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4301927"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120314" w:rsidRPr="00120314">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6666EDE8"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120314" w:rsidRPr="00120314">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298BE37"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120314" w:rsidRPr="00120314">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5C4C9D42" w:rsidR="00F415E3" w:rsidRPr="00283A2D" w:rsidRDefault="00F415E3" w:rsidP="00070068">
      <w:pPr>
        <w:numPr>
          <w:ilvl w:val="1"/>
          <w:numId w:val="2"/>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120314" w:rsidRPr="00120314">
            <w:rPr>
              <w:iCs/>
              <w:color w:val="000000"/>
              <w:sz w:val="24"/>
              <w:szCs w:val="24"/>
            </w:rPr>
            <w:t>(Mental Jam, 2021)(Mental Jam, 2021)(Mental Jam, 2021)(Mental Jam, 2021)(Mental Jam, 2021)(Mental Jam, 2021)</w:t>
          </w:r>
        </w:sdtContent>
      </w:sdt>
    </w:p>
    <w:p w14:paraId="1B72D149" w14:textId="3F467998"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120314" w:rsidRPr="00120314">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1C5CC1E4"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120314" w:rsidRPr="00120314">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6832D8F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00E84B7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w:t>
      </w:r>
      <w:r w:rsidRPr="00400470">
        <w:rPr>
          <w:sz w:val="24"/>
          <w:szCs w:val="24"/>
        </w:rPr>
        <w:lastRenderedPageBreak/>
        <w:t xml:space="preserve">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120314">
            <w:rPr>
              <w:rFonts w:eastAsia="Times New Roman"/>
            </w:rPr>
            <w:t>(T. Anderson &amp; Shattuck, 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1492D3AD"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120314" w:rsidRPr="00120314">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CBB503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120314" w:rsidRPr="00120314">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6926A5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20314" w:rsidRPr="00120314">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120314" w:rsidRPr="00120314">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6F93EBB2"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120314" w:rsidRPr="00120314">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166C81CA"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20314" w:rsidRPr="00120314">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3A97D26">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F87AD1B"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120314" w:rsidRPr="00120314">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3FD192C1"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120314" w:rsidRPr="00120314">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2369313D"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120314" w:rsidRPr="00120314">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w:t>
      </w:r>
      <w:r>
        <w:rPr>
          <w:rFonts w:cstheme="minorHAnsi"/>
          <w:sz w:val="24"/>
          <w:szCs w:val="24"/>
        </w:rPr>
        <w:lastRenderedPageBreak/>
        <w:t>que possuísse características de ambos os géneros, nomeadamente a organização visual de uma VN e o seu sistema de diálogo e a interação com objetos de um jogo de aventura ou VN.</w:t>
      </w:r>
    </w:p>
    <w:p w14:paraId="14A84456" w14:textId="246B62D6"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120314" w:rsidRPr="00120314">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120314" w:rsidRPr="00120314">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3526AD89"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120314" w:rsidRPr="00120314">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120314" w:rsidRPr="00120314">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3AF28A6D"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120314" w:rsidRPr="00120314">
            <w:rPr>
              <w:i w:val="0"/>
              <w:iCs w:val="0"/>
              <w:color w:val="000000"/>
              <w:sz w:val="24"/>
              <w:szCs w:val="24"/>
              <w:lang w:val="en-US"/>
            </w:rPr>
            <w:t xml:space="preserve">(Statcounter Global Stats, 2023)(Statcounter Global Stats, 2023)(Statcounter </w:t>
          </w:r>
          <w:r w:rsidR="00120314" w:rsidRPr="00120314">
            <w:rPr>
              <w:i w:val="0"/>
              <w:iCs w:val="0"/>
              <w:color w:val="000000"/>
              <w:sz w:val="24"/>
              <w:szCs w:val="24"/>
              <w:lang w:val="en-US"/>
            </w:rPr>
            <w:lastRenderedPageBreak/>
            <w:t>Global 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55C6F93A"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120314" w:rsidRPr="00120314">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w:t>
      </w:r>
      <w:r w:rsidR="00F415E3" w:rsidRPr="00BB5963">
        <w:rPr>
          <w:kern w:val="2"/>
          <w:sz w:val="24"/>
          <w:szCs w:val="24"/>
        </w:rPr>
        <w:lastRenderedPageBreak/>
        <w:t xml:space="preserve">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120314" w:rsidRPr="00120314">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120314" w:rsidRPr="00120314">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F87D7ED"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120314" w:rsidRPr="00120314">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3F4AD0F"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 xml:space="preserve">“OLD </w:t>
      </w:r>
      <w:r w:rsidR="00A1082E" w:rsidRPr="00BB5963">
        <w:rPr>
          <w:kern w:val="2"/>
          <w:sz w:val="24"/>
          <w:szCs w:val="24"/>
        </w:rPr>
        <w:lastRenderedPageBreak/>
        <w:t>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120314" w:rsidRPr="00120314">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73085A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120314" w:rsidRPr="00120314">
            <w:rPr>
              <w:rFonts w:eastAsia="Times New Roman"/>
              <w:color w:val="000000"/>
            </w:rPr>
            <w:t xml:space="preserve">(Learn Japanese: (Douzo) Yoroshiku Onegaishimasu. - I’m Pleased to Meet You. </w:t>
          </w:r>
          <w:r w:rsidR="00120314" w:rsidRPr="00561C6C">
            <w:rPr>
              <w:rFonts w:eastAsia="Times New Roman"/>
              <w:color w:val="000000"/>
              <w:lang w:val="en-US"/>
            </w:rPr>
            <w:t xml:space="preserve">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w:t>
          </w:r>
          <w:r w:rsidR="00120314" w:rsidRPr="00120314">
            <w:rPr>
              <w:rFonts w:eastAsia="Times New Roman"/>
              <w:color w:val="000000"/>
            </w:rPr>
            <w:t>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w:t>
      </w:r>
      <w:r w:rsidRPr="00BB5963">
        <w:rPr>
          <w:rFonts w:cstheme="minorHAnsi"/>
          <w:kern w:val="2"/>
          <w:sz w:val="24"/>
          <w:szCs w:val="24"/>
        </w:rPr>
        <w:lastRenderedPageBreak/>
        <w:t>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w:t>
      </w:r>
      <w:r w:rsidRPr="00BB5963">
        <w:rPr>
          <w:rFonts w:cstheme="minorHAnsi"/>
          <w:kern w:val="2"/>
          <w:sz w:val="24"/>
          <w:szCs w:val="24"/>
        </w:rPr>
        <w:lastRenderedPageBreak/>
        <w:t xml:space="preserve">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61360290"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120314" w:rsidRPr="00120314">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72E2321B"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120314" w:rsidRPr="00120314">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18A6969"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20314" w:rsidRPr="00120314">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0E53F1F5"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120314" w:rsidRPr="00120314">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B9A205C"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120314" w:rsidRPr="00120314">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MetaHuman</w:t>
      </w:r>
    </w:p>
    <w:p w14:paraId="7DE1A6A8" w14:textId="20E2829A"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120314" w:rsidRPr="00120314">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w:t>
      </w:r>
      <w:r w:rsidRPr="00BB5963">
        <w:rPr>
          <w:rFonts w:cstheme="minorHAnsi"/>
          <w:kern w:val="2"/>
          <w:sz w:val="24"/>
          <w:szCs w:val="24"/>
        </w:rPr>
        <w:lastRenderedPageBreak/>
        <w:t xml:space="preserve">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5B9CAE5">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33A292D7"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120314" w:rsidRPr="00120314">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7ED9B03"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120314" w:rsidRPr="00120314">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BE64A94"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120314" w:rsidRPr="00120314">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w:t>
      </w:r>
      <w:r w:rsidRPr="00BB5963">
        <w:rPr>
          <w:rFonts w:cstheme="minorHAnsi"/>
          <w:kern w:val="2"/>
          <w:sz w:val="24"/>
          <w:szCs w:val="24"/>
        </w:rPr>
        <w:lastRenderedPageBreak/>
        <w:t xml:space="preserve">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251AA5B0"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120314">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120314">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120314">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31038F5"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120314" w:rsidRPr="00120314">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DACCCCC"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12031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1D60C87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120314">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E692F9D"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120314" w:rsidRPr="00120314">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w:t>
      </w:r>
      <w:r w:rsidRPr="00400470">
        <w:rPr>
          <w:sz w:val="24"/>
          <w:szCs w:val="24"/>
        </w:rPr>
        <w:lastRenderedPageBreak/>
        <w:t xml:space="preserve">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w:t>
      </w:r>
      <w:r w:rsidRPr="00400470">
        <w:rPr>
          <w:sz w:val="24"/>
          <w:szCs w:val="24"/>
        </w:rPr>
        <w:lastRenderedPageBreak/>
        <w:t>de jogo, de quais os géneros de jogo preferenciais e do questionamento do inquirido relativamente ao facto do mesmo ter ou não, jogado ou completado, três jogos;</w:t>
      </w:r>
    </w:p>
    <w:p w14:paraId="129991BF" w14:textId="6F24B1BD"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120314" w:rsidRPr="00120314">
            <w:rPr>
              <w:color w:val="000000"/>
              <w:sz w:val="24"/>
              <w:szCs w:val="24"/>
            </w:rPr>
            <w:t>(M. Davis, 1980)(M. Davis, 1980)(M. Davis, 1980)(M. Davis, 1980)(M. Davis, 1980)(M. Davis, 1980)</w:t>
          </w:r>
        </w:sdtContent>
      </w:sdt>
      <w:r w:rsidR="00E04A49">
        <w:rPr>
          <w:color w:val="000000" w:themeColor="text1"/>
          <w:sz w:val="24"/>
          <w:szCs w:val="24"/>
        </w:rPr>
        <w:t>;</w:t>
      </w:r>
    </w:p>
    <w:p w14:paraId="2878FA3F" w14:textId="60861635"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120314">
            <w:rPr>
              <w:rFonts w:eastAsia="Times New Roman"/>
            </w:rPr>
            <w:t>(H. Davis &amp; Ribeiro, 2023)(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662D306F"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120314" w:rsidRPr="00120314">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656627B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120314" w:rsidRPr="00120314">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605BA1C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120314" w:rsidRPr="00120314">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03AB14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120314" w:rsidRPr="00120314">
            <w:rPr>
              <w:color w:val="000000"/>
              <w:sz w:val="24"/>
              <w:szCs w:val="24"/>
            </w:rPr>
            <w:t xml:space="preserve">(Coutinho, 2019; Mendes et al., 2023)(Coutinho, 2019; Mendes et al., 2023)(Coutinho, 2019; Mendes et al., 2023)(Coutinho, 2019; Mendes et al., 2023)(Coutinho, 2019; Mendes et al., </w:t>
          </w:r>
          <w:r w:rsidR="00120314" w:rsidRPr="00120314">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120314" w:rsidRPr="00120314">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002A6234"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120314" w:rsidRPr="00120314">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61F2BAF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120314" w:rsidRPr="00120314">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120314" w:rsidRPr="00120314">
            <w:rPr>
              <w:color w:val="000000"/>
              <w:sz w:val="24"/>
              <w:szCs w:val="24"/>
            </w:rPr>
            <w:t>(Amorim, 2019; Mendes et al., 2023)(Amorim, 2019; Mendes et al., 2023)(Amorim, 2019; 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81238CE"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H. Davis &amp; Ribeiro, 2023)(H. Davis &amp; Ribeiro, 2023)(H. Davis &amp; Ribeiro, 2023)(H. Davis &amp; Ribeiro, 2023)(H. Davis &amp; Ribeiro, 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20314">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29DA1A62"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120314">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1BB71568"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120314">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59F0ED90"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120314" w:rsidRPr="00120314">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3CC6EA47"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120314" w:rsidRPr="00120314">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w:t>
      </w:r>
      <w:r>
        <w:rPr>
          <w:sz w:val="24"/>
          <w:szCs w:val="24"/>
        </w:rPr>
        <w:lastRenderedPageBreak/>
        <w:t>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w:t>
      </w:r>
      <w:r w:rsidR="00BF3D72">
        <w:rPr>
          <w:sz w:val="24"/>
          <w:szCs w:val="24"/>
        </w:rPr>
        <w:lastRenderedPageBreak/>
        <w:t>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lastRenderedPageBreak/>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26FD8297"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120314">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120314" w:rsidRPr="00120314">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 xml:space="preserve">“OLD </w:t>
      </w:r>
      <w:r w:rsidR="00A1082E">
        <w:rPr>
          <w:sz w:val="24"/>
          <w:szCs w:val="24"/>
        </w:rPr>
        <w:lastRenderedPageBreak/>
        <w:t>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w:t>
      </w:r>
      <w:r>
        <w:rPr>
          <w:sz w:val="24"/>
          <w:szCs w:val="24"/>
        </w:rPr>
        <w:lastRenderedPageBreak/>
        <w:t>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509D83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587AFDC"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120314">
            <w:rPr>
              <w:rFonts w:eastAsia="Times New Roman"/>
            </w:rPr>
            <w:t>, 2017)(King &amp; Waddington, 2017)</w:t>
          </w:r>
        </w:sdtContent>
      </w:sdt>
      <w:r w:rsidRPr="00400470">
        <w:rPr>
          <w:rFonts w:cstheme="minorHAnsi"/>
          <w:sz w:val="24"/>
          <w:szCs w:val="24"/>
        </w:rPr>
        <w:t>.</w:t>
      </w:r>
    </w:p>
    <w:p w14:paraId="22B2B591" w14:textId="0CC821E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120314" w:rsidRPr="00120314">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F1BDC52"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120314" w:rsidRPr="00120314">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7E953B4C"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120314" w:rsidRPr="00120314">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0C75224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20314" w:rsidRPr="00120314">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w:t>
      </w:r>
      <w:r w:rsidRPr="00400470">
        <w:rPr>
          <w:rFonts w:cstheme="minorHAnsi"/>
          <w:sz w:val="24"/>
          <w:szCs w:val="24"/>
        </w:rPr>
        <w:lastRenderedPageBreak/>
        <w:t xml:space="preserve">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B148EDC"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120314" w:rsidRPr="00120314">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3EF648D3"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120314" w:rsidRPr="00120314">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563E4BE"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120314" w:rsidRPr="00120314">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7BE4BE9B"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120314" w:rsidRPr="00120314">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w:t>
      </w:r>
      <w:r w:rsidRPr="00400470">
        <w:rPr>
          <w:rFonts w:ascii="Calibri" w:eastAsia="Calibri" w:hAnsi="Calibri" w:cs="Times New Roman"/>
          <w:sz w:val="24"/>
          <w:szCs w:val="24"/>
          <w:lang w:eastAsia="en-US"/>
        </w:rPr>
        <w:lastRenderedPageBreak/>
        <w:t xml:space="preserve">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w:t>
      </w:r>
      <w:r w:rsidRPr="00400470">
        <w:rPr>
          <w:rFonts w:ascii="Calibri" w:eastAsia="Calibri" w:hAnsi="Calibri" w:cs="Times New Roman"/>
          <w:sz w:val="24"/>
          <w:szCs w:val="24"/>
          <w:lang w:eastAsia="en-US"/>
        </w:rPr>
        <w:lastRenderedPageBreak/>
        <w:t xml:space="preserve">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49DE6D09">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51F5F03"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120314" w:rsidRPr="00120314">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72D4D19"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120314">
            <w:rPr>
              <w:rFonts w:eastAsia="Times New Roman"/>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92CDC63"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120314">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12DBB78"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120314" w:rsidRPr="00120314">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0414A1E8"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120314" w:rsidRPr="00120314">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8FC15D6">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49FC1425"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120314" w:rsidRPr="00120314">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w:t>
      </w:r>
      <w:r w:rsidRPr="00400470">
        <w:rPr>
          <w:rFonts w:ascii="Calibri" w:eastAsia="Calibri" w:hAnsi="Calibri" w:cs="Times New Roman"/>
          <w:sz w:val="24"/>
          <w:szCs w:val="24"/>
          <w:lang w:eastAsia="en-US"/>
        </w:rPr>
        <w:lastRenderedPageBreak/>
        <w:t>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B68DF1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120314" w:rsidRPr="00120314">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657E529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120314" w:rsidRPr="00120314">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w:t>
      </w:r>
      <w:r w:rsidRPr="00400470">
        <w:rPr>
          <w:rFonts w:ascii="Calibri" w:eastAsia="Calibri" w:hAnsi="Calibri" w:cs="Times New Roman"/>
          <w:sz w:val="24"/>
          <w:szCs w:val="24"/>
          <w:lang w:eastAsia="en-US"/>
        </w:rPr>
        <w:lastRenderedPageBreak/>
        <w:t>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3F4D17C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120314" w:rsidRPr="00120314">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w:t>
      </w:r>
      <w:r w:rsidRPr="00400470">
        <w:rPr>
          <w:rFonts w:ascii="Calibri" w:eastAsia="Calibri" w:hAnsi="Calibri" w:cs="Times New Roman"/>
          <w:sz w:val="24"/>
          <w:szCs w:val="24"/>
          <w:lang w:eastAsia="en-US"/>
        </w:rPr>
        <w:lastRenderedPageBreak/>
        <w:t>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A8CC71A"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120314" w:rsidRPr="00120314">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49C0EAC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3C4F705"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120314" w:rsidRPr="00120314">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w:t>
      </w:r>
      <w:r w:rsidRPr="00400470">
        <w:rPr>
          <w:rFonts w:ascii="Calibri" w:eastAsia="Calibri" w:hAnsi="Calibri" w:cs="Times New Roman"/>
          <w:sz w:val="24"/>
          <w:szCs w:val="24"/>
          <w:lang w:eastAsia="en-US"/>
        </w:rPr>
        <w:lastRenderedPageBreak/>
        <w:t>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6336AA20"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120314">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w:t>
      </w:r>
      <w:r w:rsidRPr="00400470">
        <w:rPr>
          <w:rFonts w:ascii="Calibri" w:eastAsia="Calibri" w:hAnsi="Calibri" w:cs="Times New Roman"/>
          <w:sz w:val="24"/>
          <w:szCs w:val="24"/>
          <w:lang w:eastAsia="en-US"/>
        </w:rPr>
        <w:lastRenderedPageBreak/>
        <w:t>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B7D876A">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6144D07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120314" w:rsidRPr="00120314">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A3AC3FC">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013EAC98" w:rsidR="00734CBF" w:rsidRPr="00666738" w:rsidRDefault="00000000" w:rsidP="00666738">
      <w:pPr>
        <w:spacing w:line="256" w:lineRule="auto"/>
        <w:jc w:val="center"/>
        <w:rPr>
          <w:rFonts w:ascii="Calibri" w:eastAsia="Yu Mincho" w:hAnsi="Calibri" w:cs="Times New Roman"/>
        </w:rPr>
      </w:pPr>
      <w:r>
        <w:rPr>
          <w:noProof/>
        </w:rPr>
        <w:pict w14:anchorId="6DB554DD">
          <v:rect id="Rectangle 3" o:spid="_x0000_s2050"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w:t>
      </w:r>
      <w:r w:rsidRPr="00777221">
        <w:rPr>
          <w:rFonts w:ascii="Calibri" w:eastAsia="Yu Mincho" w:hAnsi="Calibri" w:cs="Times New Roman"/>
          <w:sz w:val="24"/>
          <w:szCs w:val="24"/>
          <w:lang w:val="en-US"/>
        </w:rPr>
        <w:lastRenderedPageBreak/>
        <w:t>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w:t>
      </w:r>
      <w:r w:rsidRPr="00777221">
        <w:rPr>
          <w:rFonts w:ascii="Calibri" w:eastAsia="Yu Mincho" w:hAnsi="Calibri" w:cs="Times New Roman"/>
          <w:sz w:val="24"/>
          <w:szCs w:val="24"/>
          <w:lang w:val="en-US"/>
        </w:rPr>
        <w:lastRenderedPageBreak/>
        <w:t>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lastRenderedPageBreak/>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lastRenderedPageBreak/>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lastRenderedPageBreak/>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lastRenderedPageBreak/>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lastRenderedPageBreak/>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lastRenderedPageBreak/>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lastRenderedPageBreak/>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lastRenderedPageBreak/>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lastRenderedPageBreak/>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D6A27E2"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120314" w:rsidRPr="00120314">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63D63C4"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120314" w:rsidRPr="00120314">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21FE67FF"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120314" w:rsidRPr="00120314">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6CE6B857">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FF734AD"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120314" w:rsidRPr="00120314">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191CAD9"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120314" w:rsidRPr="00120314">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0CAB0F19"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w:t>
      </w:r>
      <w:r w:rsidRPr="00BB5963">
        <w:rPr>
          <w:kern w:val="2"/>
          <w:sz w:val="24"/>
          <w:szCs w:val="24"/>
        </w:rPr>
        <w:lastRenderedPageBreak/>
        <w:t xml:space="preserve">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120314" w:rsidRPr="00120314">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49C0EA77"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120314" w:rsidRPr="00120314">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2C7DE70F"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120314" w:rsidRPr="00120314">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5C3C9927"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120314" w:rsidRPr="00120314">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w:t>
      </w:r>
      <w:r w:rsidRPr="00BB5963">
        <w:rPr>
          <w:kern w:val="2"/>
          <w:sz w:val="24"/>
          <w:szCs w:val="24"/>
        </w:rPr>
        <w:lastRenderedPageBreak/>
        <w:t xml:space="preserve">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7DA64FF0"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120314" w:rsidRPr="00120314">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lastRenderedPageBreak/>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427A85B5"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w:t>
      </w:r>
      <w:r w:rsidR="00120314">
        <w:rPr>
          <w:rFonts w:eastAsia="Times New Roman"/>
        </w:rPr>
        <w:t>Map, &amp; Facts | Britannica, 2023)Map, &amp; Facts | Britannica, 2023)Map, &amp; Facts | Britannica, 2023)Map, &amp; Facts | Britannica, 2023)Map, &amp; Facts | Britannica, 2023)Map, &amp; Facts | Britannica, 2023)</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rPr>
        </w:sdtEndPr>
        <w:sdtContent>
          <w:r w:rsidR="00120314">
            <w:rPr>
              <w:rFonts w:eastAsia="Times New Roman"/>
            </w:rPr>
            <w:t>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22E6E975"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120314" w:rsidRPr="00120314">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w:t>
      </w:r>
      <w:r w:rsidRPr="00BB5963">
        <w:rPr>
          <w:kern w:val="2"/>
          <w:sz w:val="24"/>
          <w:szCs w:val="24"/>
        </w:rPr>
        <w:lastRenderedPageBreak/>
        <w:t xml:space="preserve">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457FB6CD"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120314" w:rsidRPr="00120314">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1E4E5D2B"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120314" w:rsidRPr="00120314">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A00D6E7"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120314" w:rsidRPr="00120314">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120314" w:rsidRPr="00120314">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lastRenderedPageBreak/>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t>Aparência</w:t>
      </w:r>
    </w:p>
    <w:p w14:paraId="3EE07845" w14:textId="1D764562"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120314" w:rsidRPr="00120314">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w:t>
      </w:r>
      <w:r w:rsidRPr="00BB5963">
        <w:rPr>
          <w:kern w:val="2"/>
          <w:sz w:val="24"/>
          <w:szCs w:val="24"/>
        </w:rPr>
        <w:lastRenderedPageBreak/>
        <w:t xml:space="preserve">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120314" w:rsidRPr="00120314">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lastRenderedPageBreak/>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6EC13EFF"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120314" w:rsidRPr="00120314">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72EB2956"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120314" w:rsidRPr="00120314">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 xml:space="preserve">no qual o autor procurou completá-lo encarnando o protagonista, de maneira a conseguir prever os </w:t>
      </w:r>
      <w:r w:rsidRPr="00BB5963">
        <w:rPr>
          <w:kern w:val="2"/>
          <w:sz w:val="24"/>
          <w:szCs w:val="24"/>
        </w:rPr>
        <w:lastRenderedPageBreak/>
        <w:t>seus diferentes níveis de traços de personalidade. Uma adaptação para tabela pode ser observada a seguir.</w:t>
      </w:r>
    </w:p>
    <w:p w14:paraId="2FEB5B91" w14:textId="1E608A07" w:rsidR="002C7C9C" w:rsidRPr="00120314" w:rsidRDefault="00B844B4" w:rsidP="002C7C9C">
      <w:pPr>
        <w:pStyle w:val="Caption"/>
        <w:keepNext/>
        <w:jc w:val="both"/>
        <w:rPr>
          <w:kern w:val="2"/>
          <w:sz w:val="24"/>
          <w:szCs w:val="24"/>
          <w:lang w:val="en-US"/>
        </w:rPr>
      </w:pPr>
      <w:bookmarkStart w:id="347" w:name="_Toc149657875"/>
      <w:r w:rsidRPr="00120314">
        <w:rPr>
          <w:i w:val="0"/>
          <w:iCs w:val="0"/>
          <w:color w:val="auto"/>
          <w:sz w:val="24"/>
          <w:szCs w:val="24"/>
          <w:lang w:val="en-US"/>
        </w:rPr>
        <w:t xml:space="preserve">Tabela </w:t>
      </w:r>
      <w:r w:rsidRPr="00B844B4">
        <w:rPr>
          <w:i w:val="0"/>
          <w:iCs w:val="0"/>
          <w:color w:val="auto"/>
          <w:sz w:val="24"/>
          <w:szCs w:val="24"/>
        </w:rPr>
        <w:fldChar w:fldCharType="begin"/>
      </w:r>
      <w:r w:rsidRPr="00120314">
        <w:rPr>
          <w:i w:val="0"/>
          <w:iCs w:val="0"/>
          <w:color w:val="auto"/>
          <w:sz w:val="24"/>
          <w:szCs w:val="24"/>
          <w:lang w:val="en-US"/>
        </w:rPr>
        <w:instrText xml:space="preserve"> SEQ Tabela \* ARABIC </w:instrText>
      </w:r>
      <w:r w:rsidRPr="00B844B4">
        <w:rPr>
          <w:i w:val="0"/>
          <w:iCs w:val="0"/>
          <w:color w:val="auto"/>
          <w:sz w:val="24"/>
          <w:szCs w:val="24"/>
        </w:rPr>
        <w:fldChar w:fldCharType="separate"/>
      </w:r>
      <w:r w:rsidR="000838C7" w:rsidRPr="00120314">
        <w:rPr>
          <w:i w:val="0"/>
          <w:iCs w:val="0"/>
          <w:noProof/>
          <w:color w:val="auto"/>
          <w:sz w:val="24"/>
          <w:szCs w:val="24"/>
          <w:lang w:val="en-US"/>
        </w:rPr>
        <w:t>16</w:t>
      </w:r>
      <w:r w:rsidRPr="00B844B4">
        <w:rPr>
          <w:i w:val="0"/>
          <w:iCs w:val="0"/>
          <w:color w:val="auto"/>
          <w:sz w:val="24"/>
          <w:szCs w:val="24"/>
        </w:rPr>
        <w:fldChar w:fldCharType="end"/>
      </w:r>
      <w:r w:rsidRPr="00120314">
        <w:rPr>
          <w:i w:val="0"/>
          <w:iCs w:val="0"/>
          <w:color w:val="auto"/>
          <w:kern w:val="2"/>
          <w:sz w:val="24"/>
          <w:szCs w:val="24"/>
          <w:lang w:val="en-US"/>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120314" w:rsidRPr="00120314">
            <w:rPr>
              <w:i w:val="0"/>
              <w:iCs w:val="0"/>
              <w:color w:val="000000"/>
              <w:sz w:val="24"/>
              <w:szCs w:val="24"/>
              <w:lang w:val="en-US"/>
            </w:rPr>
            <w:t>(Truity, 2023)(Truity, 2023)(Truity, 2023)(Truity, 2023)(Truity, 2023)(Truity, 2023)</w:t>
          </w:r>
        </w:sdtContent>
      </w:sdt>
      <w:r w:rsidRPr="00120314">
        <w:rPr>
          <w:kern w:val="2"/>
          <w:sz w:val="24"/>
          <w:szCs w:val="24"/>
          <w:lang w:val="en-US"/>
        </w:rPr>
        <w:t>.</w:t>
      </w:r>
      <w:bookmarkEnd w:id="34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lastRenderedPageBreak/>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7E01D26C"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120314" w:rsidRPr="00120314">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 xml:space="preserve">Relativamente aos restantes fatores:  o de Abertura e de Neuroticismo obtiveram os valores mais elevados – revelando que a personagem tende a experimentar emoções negativas e instabilidade emocional, o que se confirma tendo em conta o objetivo do </w:t>
      </w:r>
      <w:r w:rsidRPr="00BB5963">
        <w:rPr>
          <w:kern w:val="2"/>
          <w:sz w:val="24"/>
          <w:szCs w:val="24"/>
        </w:rPr>
        <w:lastRenderedPageBreak/>
        <w:t>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lastRenderedPageBreak/>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w:t>
      </w:r>
      <w:r w:rsidRPr="00BB5963">
        <w:rPr>
          <w:kern w:val="2"/>
          <w:sz w:val="24"/>
          <w:szCs w:val="24"/>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1DF307EA" w:rsidR="00F415E3" w:rsidRPr="00BB5963" w:rsidRDefault="00F415E3" w:rsidP="00913F3A">
      <w:pPr>
        <w:ind w:firstLine="720"/>
        <w:jc w:val="both"/>
        <w:rPr>
          <w:kern w:val="2"/>
          <w:sz w:val="24"/>
          <w:szCs w:val="24"/>
        </w:rPr>
      </w:pPr>
      <w:r w:rsidRPr="00BB5963">
        <w:rPr>
          <w:kern w:val="2"/>
          <w:sz w:val="24"/>
          <w:szCs w:val="24"/>
        </w:rPr>
        <w:t>Sendo um sujeito considerado introvertido segun</w:t>
      </w:r>
      <w:r w:rsidR="00120314">
        <w:rPr>
          <w:rFonts w:eastAsia="Times New Roman"/>
        </w:rPr>
        <w:t>(Briggs &amp; Myer, 1980)(Briggs &amp; Myer, 1980)(Briggs &amp; Myer, 1980)(Briggs &amp; Myer, 1980)(Briggs &amp; Myer, 1980)(Briggs &amp; Myer, 1980)</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
          <w:id w:val="160900245"/>
          <w:placeholder>
            <w:docPart w:val="4CB32029B3BB4B73ACC306B6DD991FFC"/>
          </w:placeholder>
        </w:sdtPr>
        <w:sdtEndPr/>
        <w:sdtContent>
          <w:r w:rsidR="00120314">
            <w:rPr>
              <w:rFonts w:eastAsia="Times New Roman"/>
            </w:rPr>
            <w:t>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120314" w:rsidRPr="00120314">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353E4660"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120314" w:rsidRPr="00120314">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0B5BF8AD"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120314" w:rsidRPr="00120314">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3F179F"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3F179F"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3F179F"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3F179F"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3F179F"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3F179F"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3F179F"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3F179F"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3F179F"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3F179F"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3F179F"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3F179F"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3F179F"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3F179F"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3F179F"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3F179F"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3F179F"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3F179F"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3F179F"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3F179F"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3F179F"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3F179F"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3F179F"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3F179F"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3F179F"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3F179F"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3F179F"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3F179F"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3F179F"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3F179F"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3F179F"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3F179F"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3F179F"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3F179F"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3F179F"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3F179F"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3F179F"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3F179F"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3F179F"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3F179F"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3F179F"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3F179F"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3F179F"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3F179F"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3F179F"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3F179F"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3F179F"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3F179F"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3F179F"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3F179F"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3F179F"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3F179F"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3F179F"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3F179F"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3F179F"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3F179F"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3F179F"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3F179F"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3F179F"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3F179F"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3F179F"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3F179F"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3F179F"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3F179F"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3F179F"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3F179F"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3F179F"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3F179F"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3F179F"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3F179F"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3F179F"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3F179F"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3F179F"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3F179F"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3F179F"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3F179F"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3F179F"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3F179F"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3F179F"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3F179F"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3F179F"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3F179F"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3F179F"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3F179F"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3F179F"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3F179F"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3F179F"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3F179F"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3F179F"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3F179F"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3F179F"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3F179F"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3F179F"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3F179F"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3F179F"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3F179F"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3F179F"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3F179F"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3F179F"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3F179F"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3F179F"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3F179F"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3F179F"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3F179F"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3F179F"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3F179F"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3F179F"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3F179F"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3F179F"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3F179F"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3F179F"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3F179F"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3F179F"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3F179F"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3F179F"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3F179F"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3F179F"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3F179F"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3F179F"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3F179F"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3F179F"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3F179F"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3F179F"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3F179F"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3F179F"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3F179F"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it! Thank you.</w:t>
            </w:r>
          </w:p>
        </w:tc>
      </w:tr>
      <w:tr w:rsidR="00F17514" w:rsidRPr="003F179F"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3F179F"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3F179F"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3F179F"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3F179F"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3F179F"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3F179F"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3F179F"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3F179F"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3F179F"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3F179F"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3F179F"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3F179F"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3F179F"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3F179F"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3F179F"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3F179F"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3F179F"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3F179F"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3F179F"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3F179F"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3F179F"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3F179F"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3F179F"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3F179F"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3F179F"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3F179F"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3F179F"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3F179F"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3F179F"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F179F"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3F179F"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F179F"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3F179F"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3F179F"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3F179F"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3F179F"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3F179F"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3F179F"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3F179F"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3F179F"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3F179F"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3F179F"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3F179F"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3F179F"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3F179F"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3F179F"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3F179F"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3F179F"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3F179F"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3F179F"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3F179F"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3F179F"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3F179F"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3F179F"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3F179F"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3F179F"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3F179F"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3F179F"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3F179F"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3F179F"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3F179F"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3F179F"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3F179F"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3F179F"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3F179F"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3F179F"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3F179F"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3F179F"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3F179F"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3F179F"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SERVANT”</w:t>
            </w:r>
            <w:r w:rsidR="00F17514" w:rsidRPr="00F17514">
              <w:rPr>
                <w:rFonts w:ascii="Calibri" w:eastAsia="Times New Roman" w:hAnsi="Calibri" w:cs="Calibri"/>
                <w:color w:val="000000"/>
                <w:lang w:val="en-US"/>
              </w:rPr>
              <w:t>: This should be enough.</w:t>
            </w:r>
          </w:p>
        </w:tc>
      </w:tr>
      <w:tr w:rsidR="00F17514" w:rsidRPr="003F179F"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3F179F"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F179F"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3F179F"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3F179F"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F179F"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3F179F"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3F179F"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3F179F"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F179F"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3F179F"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3F179F"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3F179F"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3F179F"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3F179F"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F179F"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3F179F"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3F179F"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3F179F"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3F179F"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3F179F"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3F179F"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3F179F"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3F179F"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3F179F"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3F179F"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3F179F"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3F179F"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3F179F"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3F179F"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F179F"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3F179F"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3F179F"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3F179F"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3F179F"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3F179F"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3F179F"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3F179F"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3F179F"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3F179F"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3F179F"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3F179F"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3F179F"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3F179F"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3F179F"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3F179F"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3F179F"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3F179F"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3F179F"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3F179F"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were the one that helped me.</w:t>
            </w:r>
          </w:p>
        </w:tc>
      </w:tr>
      <w:tr w:rsidR="00F17514" w:rsidRPr="003F179F"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3F179F"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3F179F"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3F179F"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3F179F"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3F179F"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3F179F"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3F179F"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3F179F"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3F179F"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3F179F"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3F179F"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3F179F"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3F179F"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3F179F"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3F179F"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3F179F"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3F179F"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3F179F"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3F179F"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3F179F"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3F179F"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3F179F"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3F179F"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3F179F"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3F179F"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3F179F"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3F179F"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3F179F"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3F179F"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3F179F"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3F179F"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3F179F"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3F179F"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3F179F"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3F179F"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3F179F"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3F179F"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3F179F"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3F179F"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3F179F"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3F179F"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3F179F"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3F179F"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3F179F"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3F179F"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3F179F"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3F179F"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3F179F"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3F179F"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3F179F"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3F179F"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3F179F"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can't change the past...</w:t>
            </w:r>
          </w:p>
        </w:tc>
      </w:tr>
      <w:tr w:rsidR="00F17514" w:rsidRPr="003F179F"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3F179F"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3F179F"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3F179F"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3F179F"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3F179F"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3F179F"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3F179F"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3F179F"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3F179F"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3F179F"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3F179F"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3F179F"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3F179F"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3F179F"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3F179F"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3F179F"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3F179F"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3F179F"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3F179F"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3F179F"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3F179F"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3F179F"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3F179F"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3F179F"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3F179F"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3F179F"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3F179F"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meone to them.</w:t>
            </w:r>
          </w:p>
        </w:tc>
      </w:tr>
      <w:tr w:rsidR="00F17514" w:rsidRPr="003F179F"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3F179F"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3F179F"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3F179F"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3F179F"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3F179F"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3F179F"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3F179F"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3F179F"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3F179F"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3F179F"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3F179F"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3F179F"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3F179F"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3F179F"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3F179F"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3F179F"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3F179F"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3F179F"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3F179F"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3F179F"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3F179F"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3F179F"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3F179F"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3F179F"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3F179F"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3F179F"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3F179F"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I don’t have time for this!</w:t>
            </w:r>
          </w:p>
        </w:tc>
      </w:tr>
      <w:tr w:rsidR="00F17514" w:rsidRPr="003F179F"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3F179F"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3F179F"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3F179F"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3F179F"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3F179F"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3F179F"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3F179F"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3F179F"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3F179F"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3F179F"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3F179F"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3F179F"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3F179F"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3F179F"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3F179F"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3F179F"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3F179F"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3F179F"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3F179F"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3F179F"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3F179F"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3F179F"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3F179F"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3F179F"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3F179F"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3F179F"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3F179F"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ace the flower next to it, please.</w:t>
            </w:r>
          </w:p>
        </w:tc>
      </w:tr>
      <w:tr w:rsidR="00F17514" w:rsidRPr="003F179F"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3F179F"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3F179F"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3F179F"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3F179F"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3F179F"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3F179F"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3F179F"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3F179F"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3F179F"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3F179F"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3F179F"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3F179F"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3F179F"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3F179F"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3F179F"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3F179F"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3F179F"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3F179F"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3F179F"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3F179F"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3F179F"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3F179F"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3F179F"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3F179F"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3F179F"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3F179F"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3F179F"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3F179F"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3F179F"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3F179F"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3F179F"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3F179F"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3F179F"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3F179F"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3F179F"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3F179F"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3F179F"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3F179F"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3F179F"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3F179F"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3F179F"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3F179F"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3F179F"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3F179F"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3F179F"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3F179F"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3F179F"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3F179F"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3F179F"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3F179F"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3F179F"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3F179F"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3F179F"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3F179F"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3F179F"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3F179F"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3F179F"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3F179F"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3F179F"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3F179F"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3F179F"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3F179F"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3F179F"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3F179F"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3F179F"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3F179F"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3F179F"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3F179F"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3F179F"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3F179F"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3F179F"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3F179F"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3F179F"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3F179F"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3F179F"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3F179F"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3F179F"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right.</w:t>
            </w:r>
          </w:p>
        </w:tc>
      </w:tr>
      <w:tr w:rsidR="00F17514" w:rsidRPr="003F179F"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3F179F"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3F179F"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3F179F"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3F179F"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3F179F"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3F179F"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3F179F"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3F179F"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3F179F"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3F179F"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3F179F"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3F179F"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3F179F"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3F179F"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3F179F"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3F179F"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3F179F"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3F179F"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3F179F"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3F179F"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3F179F"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3F179F"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3F179F"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3F179F"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3F179F"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3F179F"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3F179F"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3F179F"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3F179F"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3F179F"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guilty.</w:t>
            </w:r>
          </w:p>
        </w:tc>
      </w:tr>
      <w:tr w:rsidR="00F17514" w:rsidRPr="003F179F"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F179F"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F179F"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3F179F"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lastRenderedPageBreak/>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1AA69C48"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20314" w:rsidRPr="00120314">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77755FBC">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09A64F4"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120314" w:rsidRPr="00120314">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lastRenderedPageBreak/>
        <w:drawing>
          <wp:inline distT="0" distB="0" distL="0" distR="0" wp14:anchorId="72327733" wp14:editId="1AF6570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D70EF56" w:rsidR="000E169F" w:rsidRPr="00283A2D" w:rsidRDefault="00071F98" w:rsidP="00071F98">
      <w:pPr>
        <w:keepNext/>
        <w:jc w:val="both"/>
        <w:rPr>
          <w:lang w:val="en-US"/>
        </w:rPr>
      </w:pPr>
      <w:bookmarkStart w:id="379" w:name="_Toc149397228"/>
      <w:r w:rsidRPr="00283A2D">
        <w:rPr>
          <w:lang w:val="en-US"/>
        </w:rPr>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120314">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79423DEC"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120314" w:rsidRPr="00120314">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5F86BCC"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120314">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4144"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990DA90"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120314" w:rsidRPr="00120314">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2576"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03F56D5"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120314" w:rsidRPr="00120314">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5170230"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120314" w:rsidRPr="00120314">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440496CA"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120314" w:rsidRPr="00120314">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72A49992"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w:t>
      </w:r>
      <w:r w:rsidRPr="00BB5963">
        <w:rPr>
          <w:kern w:val="2"/>
          <w:sz w:val="24"/>
          <w:szCs w:val="24"/>
        </w:rPr>
        <w:lastRenderedPageBreak/>
        <w:t xml:space="preserve">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120314" w:rsidRPr="00120314">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120314" w:rsidRPr="00120314">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39A6F02"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120314" w:rsidRPr="00120314">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1F8A5BE0"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120314" w:rsidRPr="00120314">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120314" w:rsidRPr="00120314">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120314" w:rsidRPr="00120314">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após mais de 10 a</w:t>
      </w:r>
      <w:r w:rsidR="00F415E3" w:rsidRPr="00BB5963">
        <w:rPr>
          <w:kern w:val="2"/>
          <w:sz w:val="24"/>
          <w:szCs w:val="24"/>
          <w:lang w:val="en-US"/>
        </w:rPr>
        <w:lastRenderedPageBreak/>
        <w:t xml:space="preserve">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120314" w:rsidRPr="00120314">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120314" w:rsidRPr="00120314">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120314" w:rsidRPr="00120314">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4518C47"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120314" w:rsidRPr="00120314">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C06A5AC"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120314" w:rsidRPr="00120314">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77B6A740"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120314" w:rsidRPr="00120314">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7BDE911"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120314" w:rsidRPr="00120314">
            <w:rPr>
              <w:color w:val="000000"/>
              <w:kern w:val="2"/>
            </w:rPr>
            <w:t>(Yates, 2010)(Yates, 2010)(Yates, 2010)(Yates, 2010)(Yates, 2010)(Yates, 2010)</w:t>
          </w:r>
        </w:sdtContent>
      </w:sdt>
      <w:r w:rsidRPr="00BB5963">
        <w:rPr>
          <w:kern w:val="2"/>
        </w:rPr>
        <w:t>.</w:t>
      </w:r>
      <w:bookmarkEnd w:id="399"/>
      <w:bookmarkEnd w:id="400"/>
    </w:p>
    <w:p w14:paraId="041E4CBB" w14:textId="6A2A212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120314" w:rsidRPr="00120314">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FB67943"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120314" w:rsidRPr="00120314">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574FFC2F"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120314" w:rsidRPr="00120314">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120314" w:rsidRPr="00120314">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w:t>
      </w:r>
      <w:r w:rsidR="00F415E3" w:rsidRPr="00BB5963">
        <w:rPr>
          <w:color w:val="000000"/>
          <w:kern w:val="2"/>
          <w:sz w:val="24"/>
          <w:szCs w:val="24"/>
        </w:rPr>
        <w:lastRenderedPageBreak/>
        <w:t xml:space="preserve">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120314" w:rsidRPr="00120314">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120314" w:rsidRPr="00120314">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2506E8BD"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120314" w:rsidRPr="00120314">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CA2A88C"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120314" w:rsidRPr="00120314">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1E47091"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120314" w:rsidRPr="00120314">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33C82BDC"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120314">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5F03418B">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9A2E388"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120314">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09687069"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120314" w:rsidRPr="00120314">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985172B"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w:t>
      </w:r>
      <w:r w:rsidRPr="00BB5963">
        <w:rPr>
          <w:color w:val="000000"/>
          <w:kern w:val="2"/>
          <w:sz w:val="24"/>
          <w:szCs w:val="24"/>
        </w:rPr>
        <w:lastRenderedPageBreak/>
        <w:t xml:space="preserve">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120314" w:rsidRPr="00120314">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BB5963">
        <w:rPr>
          <w:color w:val="000000"/>
          <w:kern w:val="2"/>
          <w:sz w:val="24"/>
          <w:szCs w:val="24"/>
        </w:rPr>
        <w:t xml:space="preserve"> </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rPr>
        </w:sdtEndPr>
        <w:sdtContent>
          <w:r w:rsidR="00120314">
            <w:rPr>
              <w:rFonts w:eastAsia="Times New Roman"/>
            </w:rPr>
            <w:t>(Zheng &amp; Yanhong Wu, 123 C.E.)(Zheng &amp; Yanhong Wu, 123 C.E.)(Zheng &amp; Yanhong Wu, 123 C.E.)(Zheng &amp; Yanhong Wu, 123 C.E.)(Zheng &amp; Yanhong Wu, 123 C.E.)(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D486B05"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20314" w:rsidRPr="00120314">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638DC07C"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120314" w:rsidRPr="00120314">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32764A8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120314" w:rsidRPr="00120314">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FF9B56B"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120314" w:rsidRPr="00120314">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1CF76F8A"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20314" w:rsidRPr="00120314">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2AEDC2CB"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o </w:t>
      </w:r>
      <w:r w:rsidR="00A1082E" w:rsidRPr="00BB5963">
        <w:rPr>
          <w:color w:val="000000"/>
          <w:kern w:val="2"/>
          <w:sz w:val="24"/>
          <w:szCs w:val="24"/>
        </w:rPr>
        <w:t>“OLD MAN”</w:t>
      </w:r>
      <w:r w:rsidRPr="00BB5963">
        <w:rPr>
          <w:color w:val="000000"/>
          <w:kern w:val="2"/>
          <w:sz w:val="24"/>
          <w:szCs w:val="24"/>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120314">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3E9F56D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120314" w:rsidRPr="00120314">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A4A8DB6"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120314" w:rsidRPr="00120314">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C9E651E"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120314" w:rsidRPr="00120314">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70C9DB91"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120314">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08AC6DF6"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120314">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1133730E"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120314" w:rsidRPr="00120314">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5A08D3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120314" w:rsidRPr="00120314">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1B83B60"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120314" w:rsidRPr="00120314">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16B2D2DA"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120314">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7DF7BB4"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20314" w:rsidRPr="00120314">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DB7EED6"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120314" w:rsidRPr="00120314">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7F0525F"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120314" w:rsidRPr="00120314">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55C02213"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120314" w:rsidRPr="00120314">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w:t>
      </w:r>
      <w:r w:rsidRPr="00BB5963">
        <w:rPr>
          <w:kern w:val="2"/>
          <w:sz w:val="24"/>
          <w:szCs w:val="24"/>
        </w:rPr>
        <w:lastRenderedPageBreak/>
        <w:t xml:space="preserve">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w:t>
      </w:r>
      <w:r w:rsidRPr="00BB5963">
        <w:rPr>
          <w:kern w:val="2"/>
          <w:sz w:val="24"/>
          <w:szCs w:val="24"/>
        </w:rPr>
        <w:lastRenderedPageBreak/>
        <w:t xml:space="preserve">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22839C68"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120314" w:rsidRPr="00120314">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D2EAA4D"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120314" w:rsidRPr="00120314">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w:t>
      </w:r>
      <w:r w:rsidR="00F415E3" w:rsidRPr="00BB5963">
        <w:rPr>
          <w:kern w:val="2"/>
          <w:sz w:val="24"/>
          <w:szCs w:val="24"/>
        </w:rPr>
        <w:lastRenderedPageBreak/>
        <w:t xml:space="preserve">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6D52D35"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120314" w:rsidRPr="00120314">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451C6447"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120314" w:rsidRPr="00120314">
            <w:rPr>
              <w:color w:val="000000"/>
              <w:kern w:val="2"/>
              <w:sz w:val="24"/>
              <w:szCs w:val="24"/>
            </w:rPr>
            <w:t>(Schmidt, 2001)(Schmidt, 2001)(Schmidt, 2001)(Schmidt, 2001)(Schmidt, 2001)(Schmidt, 2001)</w:t>
          </w:r>
        </w:sdtContent>
      </w:sdt>
      <w:r w:rsidRPr="00BB5963">
        <w:rPr>
          <w:kern w:val="2"/>
          <w:sz w:val="24"/>
          <w:szCs w:val="24"/>
        </w:rPr>
        <w:t>.</w:t>
      </w:r>
    </w:p>
    <w:p w14:paraId="4B266E63" w14:textId="696A84A2"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120314">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w:t>
      </w:r>
      <w:r w:rsidRPr="00BB5963">
        <w:rPr>
          <w:kern w:val="2"/>
          <w:sz w:val="24"/>
          <w:szCs w:val="24"/>
        </w:rPr>
        <w:lastRenderedPageBreak/>
        <w:t xml:space="preserve">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3E4FDF3E"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120314">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120314" w:rsidRPr="00120314">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lastRenderedPageBreak/>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56ABD13"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120314" w:rsidRPr="00120314">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2BF9AE6E"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act</w:t>
            </w:r>
            <w:r w:rsidRPr="00F14BBC">
              <w:rPr>
                <w:sz w:val="24"/>
                <w:szCs w:val="24"/>
                <w:lang w:val="en-US"/>
              </w:rPr>
              <w:lastRenderedPageBreak/>
              <w:t xml:space="preserve">erísticas de tripletos em vários </w:t>
            </w:r>
            <w:bookmarkEnd w:id="457"/>
            <w:r w:rsidR="00C43EF2" w:rsidRPr="00F14BBC">
              <w:rPr>
                <w:rFonts w:eastAsia="Times New Roman"/>
                <w:lang w:val="en-US"/>
              </w:rPr>
              <w:t xml:space="preserve">(Chapman &amp; Andrews, 2012)(Chapman &amp; Andrews, 2012)(Chapman &amp; Andrews, 2012)(Chapman &amp; Andrews, 2012)(Chapman &amp; </w:t>
            </w:r>
            <w:r w:rsidR="00C43EF2" w:rsidRPr="00F14BBC">
              <w:rPr>
                <w:rFonts w:eastAsia="Times New Roman"/>
                <w:lang w:val="en-US"/>
              </w:rPr>
              <w:lastRenderedPageBreak/>
              <w:t>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120314">
                  <w:rPr>
                    <w:rFonts w:eastAsia="Times New Roman"/>
                  </w:rPr>
                  <w:t>, 2012)(Chapman &amp; Andrews, 2012)</w:t>
                </w:r>
              </w:sdtContent>
            </w:sdt>
          </w:p>
        </w:tc>
        <w:tc>
          <w:tcPr>
            <w:tcW w:w="2038" w:type="dxa"/>
            <w:gridSpan w:val="3"/>
            <w:vAlign w:val="center"/>
          </w:tcPr>
          <w:p w14:paraId="469C3611" w14:textId="00659123"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120314">
                  <w:rPr>
                    <w:rFonts w:eastAsia="Times New Roman"/>
                  </w:rPr>
                  <w:t>(Berry &amp; Jadin, 2001)(Berry &amp; Jadin, 2001)(Berry &amp; Jadin, 2001)(Berry &amp; Jadin, 2001)(Berry &amp; Jadin, 2001)(Berry &amp; Jadin, 2001)</w:t>
                </w:r>
              </w:sdtContent>
            </w:sdt>
          </w:p>
        </w:tc>
        <w:tc>
          <w:tcPr>
            <w:tcW w:w="2391" w:type="dxa"/>
            <w:gridSpan w:val="3"/>
            <w:vAlign w:val="center"/>
          </w:tcPr>
          <w:p w14:paraId="71D312B3" w14:textId="1D7EA658" w:rsidR="00F415E3" w:rsidRPr="009F0F3B" w:rsidRDefault="00F415E3" w:rsidP="00BB366B">
            <w:pPr>
              <w:jc w:val="center"/>
              <w:rPr>
                <w:i/>
                <w:iCs/>
                <w:sz w:val="14"/>
                <w:szCs w:val="14"/>
                <w:lang w:val="en-US"/>
              </w:rPr>
            </w:pPr>
            <w:r w:rsidRPr="009F0F3B">
              <w:rPr>
                <w:i/>
                <w:iCs/>
                <w:sz w:val="14"/>
                <w:szCs w:val="14"/>
                <w:lang w:val="en-US"/>
              </w:rPr>
              <w:lastRenderedPageBreak/>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120314" w:rsidRPr="00120314">
                  <w:rPr>
                    <w:iCs/>
                    <w:color w:val="000000"/>
                    <w:sz w:val="14"/>
                    <w:szCs w:val="14"/>
                    <w:lang w:val="en-US"/>
                  </w:rPr>
                  <w:t>(Magon, 1987)(Magon, 1987)(Magon, 1987)(Magon, 1987)(Mag</w:t>
                </w:r>
                <w:r w:rsidR="00120314" w:rsidRPr="00120314">
                  <w:rPr>
                    <w:iCs/>
                    <w:color w:val="000000"/>
                    <w:sz w:val="14"/>
                    <w:szCs w:val="14"/>
                    <w:lang w:val="en-US"/>
                  </w:rPr>
                  <w:lastRenderedPageBreak/>
                  <w:t>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w:t>
      </w:r>
      <w:r w:rsidRPr="00BB5963">
        <w:rPr>
          <w:kern w:val="2"/>
          <w:sz w:val="24"/>
          <w:szCs w:val="24"/>
        </w:rPr>
        <w:lastRenderedPageBreak/>
        <w:t xml:space="preserve">ambos poderiam fazer, juntos (quando declara que não se importa que o mesmo ame outra pessoa), tamanha é a urgência em satisfazer-se sexualmente. </w:t>
      </w:r>
    </w:p>
    <w:p w14:paraId="50B63E7F" w14:textId="3CE54221"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20314" w:rsidRPr="00120314">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03970E47"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120314" w:rsidRPr="00120314">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779E2F14"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120314">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71FC9BF"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120314" w:rsidRPr="00120314">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6F3F7DCE"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120314" w:rsidRPr="00120314">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120314" w:rsidRPr="00120314">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366791C9"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w:t>
      </w:r>
      <w:r w:rsidRPr="00BB5963">
        <w:rPr>
          <w:kern w:val="2"/>
          <w:sz w:val="24"/>
          <w:szCs w:val="24"/>
        </w:rPr>
        <w:lastRenderedPageBreak/>
        <w:t xml:space="preserve">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120314" w:rsidRPr="00120314">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2CAC9BA4"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120314" w:rsidRPr="00120314">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6EA6FA01"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120314" w:rsidRPr="00120314">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29F60AA6">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0B355E6"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120314" w:rsidRPr="00120314">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33179147"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120314" w:rsidRPr="00120314">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 xml:space="preserve">bramson &amp; Denenberg, P.C., 2023)bramson &amp; Denenberg, P.C., 2023)bramson &amp; Denenberg, P.C., 2023)bramson &amp; Denenberg, P.C., 2023)bramson &amp; Denenberg, P.C., 2023)bramson &amp; Denenberg, </w:t>
      </w:r>
      <w:r w:rsidR="00120314">
        <w:rPr>
          <w:rFonts w:eastAsia="Times New Roman"/>
        </w:rPr>
        <w:lastRenderedPageBreak/>
        <w:t>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EndPr/>
        <w:sdtContent>
          <w:r w:rsidR="00120314">
            <w:rPr>
              <w:rFonts w:eastAsia="Times New Roman"/>
            </w:rPr>
            <w:t>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36EF42B0"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120314" w:rsidRPr="00120314">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7CDB7E74"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120314" w:rsidRPr="00120314">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120314" w:rsidRPr="00120314">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2F05EE93"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120314" w:rsidRPr="00120314">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120314" w:rsidRPr="00120314">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726FC642"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120314" w:rsidRPr="00120314">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w:t>
      </w:r>
      <w:r w:rsidRPr="00BB5963">
        <w:rPr>
          <w:kern w:val="2"/>
          <w:sz w:val="24"/>
          <w:szCs w:val="24"/>
        </w:rPr>
        <w:lastRenderedPageBreak/>
        <w:t xml:space="preserve">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w:t>
      </w:r>
      <w:r w:rsidRPr="00BB5963">
        <w:rPr>
          <w:kern w:val="2"/>
          <w:sz w:val="24"/>
          <w:szCs w:val="24"/>
        </w:rPr>
        <w:lastRenderedPageBreak/>
        <w:t>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72EB618"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120314" w:rsidRPr="00120314">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6F099E0"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EndPr/>
        <w:sdtContent>
          <w:r w:rsidR="00120314">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64D07325"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20314">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129B039D"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20314">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1010CA1F"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20314">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120314" w:rsidRPr="00120314">
            <w:rPr>
              <w:rFonts w:eastAsia="Times New Roman"/>
              <w:color w:val="000000"/>
            </w:rPr>
            <w:t>(Luxúria - Dicio, Dicionário Online de Português, 2023)(Luxúria - Dicio, Dicionário Online de Português, 2023)(Luxúria -</w:t>
          </w:r>
          <w:r w:rsidR="00120314" w:rsidRPr="00120314">
            <w:rPr>
              <w:rFonts w:eastAsia="Times New Roman"/>
              <w:color w:val="000000"/>
            </w:rPr>
            <w:lastRenderedPageBreak/>
            <w:t xml:space="preserve">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120314">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w:t>
      </w:r>
      <w:r w:rsidRPr="00BB5963">
        <w:rPr>
          <w:kern w:val="2"/>
          <w:sz w:val="24"/>
          <w:szCs w:val="24"/>
        </w:rPr>
        <w:lastRenderedPageBreak/>
        <w:t>pode ser analisado como uma forma de comiseração – o martírio da sua esposa acabara, mas o seu começara e perdura -, querendo que sintam pena por ele como pena de si próprio.</w:t>
      </w:r>
    </w:p>
    <w:p w14:paraId="0A9F2C84" w14:textId="2E8E4165"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120314" w:rsidRPr="00120314">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240785BD"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120314">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w:t>
      </w:r>
      <w:r w:rsidRPr="00BB5963">
        <w:rPr>
          <w:color w:val="000000"/>
          <w:kern w:val="2"/>
          <w:sz w:val="24"/>
          <w:szCs w:val="24"/>
        </w:rPr>
        <w:lastRenderedPageBreak/>
        <w:t xml:space="preserve">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5B93FBFB"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20314" w:rsidRPr="00120314">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w:t>
      </w:r>
      <w:r w:rsidRPr="00BB5963">
        <w:rPr>
          <w:color w:val="000000"/>
          <w:kern w:val="2"/>
          <w:sz w:val="24"/>
          <w:szCs w:val="24"/>
        </w:rPr>
        <w:lastRenderedPageBreak/>
        <w:t xml:space="preserve">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w:t>
      </w:r>
      <w:r w:rsidRPr="00BB5963">
        <w:rPr>
          <w:color w:val="000000"/>
          <w:kern w:val="2"/>
          <w:sz w:val="24"/>
          <w:szCs w:val="24"/>
        </w:rPr>
        <w:lastRenderedPageBreak/>
        <w:t xml:space="preserve">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700F68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120314" w:rsidRPr="00120314">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120314">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120314" w:rsidRPr="00120314">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A58C089"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120314">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E1D7CC0"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w:t>
      </w:r>
      <w:r w:rsidRPr="00BB5963">
        <w:rPr>
          <w:color w:val="000000"/>
          <w:kern w:val="2"/>
          <w:sz w:val="24"/>
          <w:szCs w:val="24"/>
        </w:rPr>
        <w:lastRenderedPageBreak/>
        <w:t xml:space="preserve">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120314" w:rsidRPr="00120314">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120314" w:rsidRPr="00120314">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4593845D"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120314" w:rsidRPr="00120314">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7FE56EC1"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120314" w:rsidRPr="00120314">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3A088CDE"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120314" w:rsidRPr="00120314">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7D3BEB89"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120314" w:rsidRPr="00120314">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3AA257A3"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lastRenderedPageBreak/>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120314">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219488C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w:t>
      </w:r>
      <w:r w:rsidRPr="00BB5963">
        <w:rPr>
          <w:color w:val="000000"/>
          <w:kern w:val="2"/>
          <w:sz w:val="24"/>
          <w:szCs w:val="24"/>
        </w:rPr>
        <w:lastRenderedPageBreak/>
        <w:t xml:space="preserve">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20314" w:rsidRPr="00120314">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24134C6"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xml:space="preserve">: o mesmo acaba por fazer alusão, na sua ótica, </w:t>
      </w:r>
      <w:r w:rsidRPr="00BB5963">
        <w:rPr>
          <w:color w:val="000000"/>
          <w:kern w:val="2"/>
          <w:sz w:val="24"/>
          <w:szCs w:val="24"/>
        </w:rPr>
        <w:lastRenderedPageBreak/>
        <w:t>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561C6C">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9C9980C"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561C6C" w:rsidRPr="00561C6C">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w:t>
      </w:r>
      <w:r w:rsidRPr="00BB5963">
        <w:rPr>
          <w:i w:val="0"/>
          <w:iCs w:val="0"/>
          <w:color w:val="auto"/>
          <w:kern w:val="2"/>
          <w:sz w:val="22"/>
          <w:szCs w:val="22"/>
        </w:rPr>
        <w:lastRenderedPageBreak/>
        <w:t>enhum!</w:t>
      </w:r>
      <w:bookmarkEnd w:id="469"/>
      <w:bookmarkEnd w:id="470"/>
    </w:p>
    <w:p w14:paraId="5BC00295" w14:textId="42070B62"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561C6C" w:rsidRPr="00561C6C">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601C32A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561C6C" w:rsidRPr="00561C6C">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561C6C" w:rsidRPr="00561C6C">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561C6C" w:rsidRPr="00561C6C">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w:t>
      </w:r>
      <w:r w:rsidRPr="00BB5963">
        <w:rPr>
          <w:color w:val="000000"/>
          <w:kern w:val="2"/>
          <w:sz w:val="24"/>
          <w:szCs w:val="24"/>
        </w:rPr>
        <w:lastRenderedPageBreak/>
        <w:t xml:space="preserve">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561C6C" w:rsidRPr="00561C6C">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561C6C" w:rsidRPr="00561C6C">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561C6C" w:rsidRPr="00561C6C">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0122EF10"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561C6C" w:rsidRPr="00561C6C">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3518682F"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561C6C">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3A17E3ED"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561C6C" w:rsidRPr="00561C6C">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lastRenderedPageBreak/>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561C6C" w:rsidRPr="00561C6C">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48498A1F"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561C6C" w:rsidRPr="00561C6C">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7740A0F6"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561C6C" w:rsidRPr="00561C6C">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D3E65B1"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561C6C" w:rsidRPr="00561C6C">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w:t>
      </w:r>
      <w:r w:rsidRPr="00BB5963">
        <w:rPr>
          <w:color w:val="000000"/>
          <w:kern w:val="2"/>
          <w:sz w:val="24"/>
          <w:szCs w:val="24"/>
        </w:rPr>
        <w:lastRenderedPageBreak/>
        <w:t xml:space="preserve">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w:t>
      </w:r>
      <w:r w:rsidRPr="00BB5963">
        <w:rPr>
          <w:color w:val="000000"/>
          <w:kern w:val="2"/>
          <w:sz w:val="24"/>
          <w:szCs w:val="24"/>
        </w:rPr>
        <w:lastRenderedPageBreak/>
        <w:t xml:space="preserve">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5CDA5C5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
          <w:id w:val="-1988781327"/>
          <w:placeholder>
            <w:docPart w:val="DefaultPlaceholder_-1854013440"/>
          </w:placeholder>
        </w:sdtPr>
        <w:sdtEndPr>
          <w:rPr>
            <w:kern w:val="0"/>
            <w:sz w:val="22"/>
            <w:szCs w:val="22"/>
          </w:rPr>
        </w:sdtEndPr>
        <w:sdtContent>
          <w:r w:rsidR="00561C6C" w:rsidRPr="00561C6C">
            <w:rPr>
              <w:color w:val="000000"/>
            </w:rPr>
            <w:t>(Kübler-Ross, 2009)(Kübler-Ross, 2009)(Kübler-Ross, 2009)(Kübler-Ross, 2009)(Kübler-Ross, 2009)(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xml:space="preserve">, raiva, injustiça, vazio e culpa características da perda </w:t>
      </w:r>
      <w:sdt>
        <w:sdtPr>
          <w:rPr>
            <w:color w:val="000000"/>
            <w:kern w:val="2"/>
            <w:sz w:val="24"/>
            <w:szCs w:val="24"/>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935284538"/>
          <w:placeholder>
            <w:docPart w:val="DefaultPlaceholder_-1854013440"/>
          </w:placeholder>
        </w:sdtPr>
        <w:sdtEndPr>
          <w:rPr>
            <w:kern w:val="0"/>
            <w:sz w:val="22"/>
            <w:szCs w:val="22"/>
          </w:rPr>
        </w:sdtEndPr>
        <w:sdtContent>
          <w:r w:rsidR="00561C6C" w:rsidRPr="00561C6C">
            <w:rPr>
              <w:color w:val="000000"/>
            </w:rPr>
            <w:t>(Pop-Jordanova, 2021)(Pop-Jordanova, 2021)(Pop-Jordanova, 2021)(Pop-Jordanova, 2021)(Pop-Jordanova, 2021)(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561C6C" w:rsidRPr="00561C6C">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w:t>
      </w:r>
      <w:r w:rsidRPr="00BB5963">
        <w:rPr>
          <w:color w:val="000000"/>
          <w:kern w:val="2"/>
          <w:sz w:val="24"/>
          <w:szCs w:val="24"/>
        </w:rPr>
        <w:lastRenderedPageBreak/>
        <w:t xml:space="preserve">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6984684"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561C6C" w:rsidRPr="00561C6C">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4D1C85F4"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561C6C" w:rsidRPr="00561C6C">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1A0A2B01"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561C6C" w:rsidRPr="00561C6C">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6F7CCC6F"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w:t>
      </w:r>
      <w:r w:rsidRPr="00BB5963">
        <w:rPr>
          <w:color w:val="000000"/>
          <w:kern w:val="2"/>
          <w:sz w:val="24"/>
          <w:szCs w:val="24"/>
        </w:rPr>
        <w:lastRenderedPageBreak/>
        <w:t>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561C6C" w:rsidRPr="00561C6C">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w:t>
      </w:r>
      <w:r w:rsidRPr="00BB5963">
        <w:rPr>
          <w:color w:val="000000"/>
          <w:kern w:val="2"/>
          <w:sz w:val="24"/>
          <w:szCs w:val="24"/>
        </w:rPr>
        <w:lastRenderedPageBreak/>
        <w:t xml:space="preserve">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627F9A97"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561C6C">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w:t>
      </w:r>
      <w:r w:rsidRPr="00BB5963">
        <w:rPr>
          <w:color w:val="000000"/>
          <w:kern w:val="2"/>
          <w:sz w:val="24"/>
          <w:szCs w:val="24"/>
        </w:rPr>
        <w:lastRenderedPageBreak/>
        <w:t xml:space="preserve">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D94A5F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561C6C" w:rsidRPr="00561C6C">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w:t>
      </w:r>
      <w:r w:rsidRPr="00BB5963">
        <w:rPr>
          <w:color w:val="000000"/>
          <w:kern w:val="2"/>
          <w:sz w:val="24"/>
          <w:szCs w:val="24"/>
        </w:rPr>
        <w:lastRenderedPageBreak/>
        <w:t xml:space="preserve">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lastRenderedPageBreak/>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w:t>
      </w:r>
      <w:r w:rsidRPr="00BB5963">
        <w:rPr>
          <w:kern w:val="2"/>
          <w:sz w:val="24"/>
          <w:szCs w:val="24"/>
        </w:rPr>
        <w:lastRenderedPageBreak/>
        <w:t xml:space="preserve">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w:t>
      </w:r>
      <w:r w:rsidRPr="00BB5963">
        <w:rPr>
          <w:kern w:val="2"/>
          <w:sz w:val="24"/>
          <w:szCs w:val="24"/>
        </w:rPr>
        <w:lastRenderedPageBreak/>
        <w:t xml:space="preserve">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5963">
        <w:rPr>
          <w:kern w:val="2"/>
          <w:sz w:val="24"/>
          <w:szCs w:val="24"/>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w:t>
      </w:r>
      <w:r w:rsidRPr="00BB5963">
        <w:rPr>
          <w:kern w:val="2"/>
          <w:sz w:val="24"/>
          <w:szCs w:val="24"/>
        </w:rPr>
        <w:lastRenderedPageBreak/>
        <w:t xml:space="preserve">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 xml:space="preserve">Imperfeito (por natureza e por </w:t>
            </w:r>
            <w:r w:rsidRPr="00400470">
              <w:rPr>
                <w:kern w:val="0"/>
                <w:sz w:val="24"/>
                <w:szCs w:val="24"/>
              </w:rPr>
              <w:lastRenderedPageBreak/>
              <w:t>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6C021F39"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561C6C" w:rsidRPr="00561C6C">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w:t>
      </w:r>
      <w:r w:rsidR="00742147" w:rsidRPr="00CD253B">
        <w:rPr>
          <w:sz w:val="24"/>
          <w:szCs w:val="24"/>
        </w:rPr>
        <w:lastRenderedPageBreak/>
        <w:t>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lastRenderedPageBreak/>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4CEFE376">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A9F5106" wp14:editId="461C7637">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20788EC">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AC5D19E">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76E643D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E4FCFD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67AACB8D">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1150E69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8DA09" w14:textId="77777777" w:rsidR="00DF4EBE" w:rsidRPr="00400470" w:rsidRDefault="00DF4EBE" w:rsidP="00631B7A">
      <w:pPr>
        <w:spacing w:after="0" w:line="240" w:lineRule="auto"/>
      </w:pPr>
      <w:r w:rsidRPr="00400470">
        <w:separator/>
      </w:r>
    </w:p>
  </w:endnote>
  <w:endnote w:type="continuationSeparator" w:id="0">
    <w:p w14:paraId="08E90DFE" w14:textId="77777777" w:rsidR="00DF4EBE" w:rsidRPr="00400470" w:rsidRDefault="00DF4EBE"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CC76A" w14:textId="77777777" w:rsidR="00DF4EBE" w:rsidRPr="00400470" w:rsidRDefault="00DF4EBE" w:rsidP="00631B7A">
      <w:pPr>
        <w:spacing w:after="0" w:line="240" w:lineRule="auto"/>
      </w:pPr>
      <w:r w:rsidRPr="00400470">
        <w:separator/>
      </w:r>
    </w:p>
  </w:footnote>
  <w:footnote w:type="continuationSeparator" w:id="0">
    <w:p w14:paraId="05873473" w14:textId="77777777" w:rsidR="00DF4EBE" w:rsidRPr="00400470" w:rsidRDefault="00DF4EBE"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93E4C29"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561C6C" w:rsidRPr="00561C6C">
            <w:rPr>
              <w:color w:val="000000"/>
            </w:rPr>
            <w:t>(Yeates, 2001)</w:t>
          </w:r>
        </w:sdtContent>
      </w:sdt>
      <w:r>
        <w:t xml:space="preserve">. </w:t>
      </w:r>
    </w:p>
  </w:footnote>
  <w:footnote w:id="3">
    <w:p w14:paraId="4FB3B95F" w14:textId="1D802E8E"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561C6C" w:rsidRPr="00561C6C">
            <w:rPr>
              <w:color w:val="000000"/>
            </w:rPr>
            <w:t>(National Institute of Mental Health, 2023)</w:t>
          </w:r>
        </w:sdtContent>
      </w:sdt>
      <w:r>
        <w:t>.</w:t>
      </w:r>
    </w:p>
  </w:footnote>
  <w:footnote w:id="4">
    <w:p w14:paraId="560FA3DD" w14:textId="28FC2A80"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561C6C" w:rsidRPr="00561C6C">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00A39A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561C6C" w:rsidRPr="00561C6C">
            <w:rPr>
              <w:color w:val="000000"/>
            </w:rPr>
            <w:t>(Andersen et al., 2020)</w:t>
          </w:r>
        </w:sdtContent>
      </w:sdt>
      <w:r w:rsidRPr="00400470">
        <w:rPr>
          <w:color w:val="000000"/>
        </w:rPr>
        <w:t>.</w:t>
      </w:r>
    </w:p>
  </w:footnote>
  <w:footnote w:id="7">
    <w:p w14:paraId="4DCCC30D" w14:textId="17BF569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561C6C" w:rsidRPr="00561C6C">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2F3FF87E"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561C6C">
            <w:rPr>
              <w:rFonts w:eastAsia="Times New Roman"/>
            </w:rPr>
            <w:t>(</w:t>
          </w:r>
          <w:r w:rsidR="00561C6C">
            <w:rPr>
              <w:rFonts w:eastAsia="Times New Roman"/>
              <w:i/>
              <w:iCs/>
            </w:rPr>
            <w:t>Act (Drama) Definition and Examples - Poem Analysis</w:t>
          </w:r>
          <w:r w:rsidR="00561C6C">
            <w:rPr>
              <w:rFonts w:eastAsia="Times New Roman"/>
            </w:rPr>
            <w:t>, 2023)</w:t>
          </w:r>
        </w:sdtContent>
      </w:sdt>
      <w:r w:rsidRPr="00B25161">
        <w:t>.</w:t>
      </w:r>
    </w:p>
  </w:footnote>
  <w:footnote w:id="13">
    <w:p w14:paraId="61CE4CE4" w14:textId="6A61356D"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561C6C" w:rsidRPr="00561C6C">
            <w:rPr>
              <w:color w:val="000000"/>
            </w:rPr>
            <w:t>(Arsalan, 2020)</w:t>
          </w:r>
        </w:sdtContent>
      </w:sdt>
      <w:r w:rsidRPr="00400470">
        <w:rPr>
          <w:color w:val="000000"/>
        </w:rPr>
        <w:t>.</w:t>
      </w:r>
    </w:p>
  </w:footnote>
  <w:footnote w:id="14">
    <w:p w14:paraId="44E9B5C8" w14:textId="1BAE9584"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561C6C" w:rsidRPr="00561C6C">
            <w:rPr>
              <w:color w:val="000000"/>
            </w:rPr>
            <w:t>(Lewis et al., 2010)</w:t>
          </w:r>
        </w:sdtContent>
      </w:sdt>
      <w:r w:rsidR="00351702">
        <w:t>.</w:t>
      </w:r>
    </w:p>
  </w:footnote>
  <w:footnote w:id="15">
    <w:p w14:paraId="5B4113A8" w14:textId="63FCFE98"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561C6C" w:rsidRPr="00561C6C">
            <w:rPr>
              <w:color w:val="000000"/>
            </w:rPr>
            <w:t>(Huron, 2008)</w:t>
          </w:r>
        </w:sdtContent>
      </w:sdt>
      <w:r>
        <w:t xml:space="preserve">. </w:t>
      </w:r>
    </w:p>
  </w:footnote>
  <w:footnote w:id="16">
    <w:p w14:paraId="0B01FFEC" w14:textId="4440C3C8"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561C6C">
            <w:rPr>
              <w:rFonts w:eastAsia="Times New Roman"/>
            </w:rPr>
            <w:t>(Joshi et al., 2015; Likert, 1932; Mumu et al., 2022; Nemoto &amp; Beglar, 2023; Tanujaya et al., 2023)</w:t>
          </w:r>
        </w:sdtContent>
      </w:sdt>
      <w:r w:rsidRPr="00400470">
        <w:t>.</w:t>
      </w:r>
    </w:p>
  </w:footnote>
  <w:footnote w:id="17">
    <w:p w14:paraId="0AFA5FCD" w14:textId="0C32754C"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561C6C" w:rsidRPr="00561C6C">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4E01570D"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561C6C" w:rsidRPr="00561C6C">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2672BC3A"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561C6C">
            <w:rPr>
              <w:rFonts w:eastAsia="Times New Roman"/>
            </w:rPr>
            <w:t>(</w:t>
          </w:r>
          <w:r w:rsidR="00561C6C">
            <w:rPr>
              <w:rFonts w:eastAsia="Times New Roman"/>
              <w:i/>
              <w:iCs/>
            </w:rPr>
            <w:t>Gregarismo - Dicionário Online Priberam de Português</w:t>
          </w:r>
          <w:r w:rsidR="00561C6C">
            <w:rPr>
              <w:rFonts w:eastAsia="Times New Roman"/>
            </w:rPr>
            <w:t>, 2023)</w:t>
          </w:r>
        </w:sdtContent>
      </w:sdt>
      <w:r w:rsidRPr="00400470">
        <w:t>.</w:t>
      </w:r>
    </w:p>
  </w:footnote>
  <w:footnote w:id="23">
    <w:p w14:paraId="546E3DAD" w14:textId="57D111A7"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561C6C" w:rsidRPr="00561C6C">
            <w:rPr>
              <w:color w:val="000000"/>
            </w:rPr>
            <w:t>(Jung, 1981)</w:t>
          </w:r>
        </w:sdtContent>
      </w:sdt>
      <w:r w:rsidRPr="00400470">
        <w:rPr>
          <w:color w:val="000000"/>
        </w:rPr>
        <w:t>.</w:t>
      </w:r>
    </w:p>
  </w:footnote>
  <w:footnote w:id="24">
    <w:p w14:paraId="0A111CBF" w14:textId="50D7D6D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561C6C" w:rsidRPr="00561C6C">
            <w:rPr>
              <w:color w:val="000000"/>
            </w:rPr>
            <w:t>(Palmer et al., 2014)</w:t>
          </w:r>
        </w:sdtContent>
      </w:sdt>
      <w:r w:rsidR="000F3183" w:rsidRPr="00400470">
        <w:rPr>
          <w:color w:val="000000"/>
        </w:rPr>
        <w:t>.</w:t>
      </w:r>
    </w:p>
  </w:footnote>
  <w:footnote w:id="25">
    <w:p w14:paraId="24FF5FF0" w14:textId="312BA398"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561C6C" w:rsidRPr="00561C6C">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5E968FE6"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rPr>
            <w:color w:val="000000"/>
          </w:rPr>
          <w:tag w:val="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
          <w:id w:val="-1315183848"/>
          <w:placeholder>
            <w:docPart w:val="DefaultPlaceholder_-1854013440"/>
          </w:placeholder>
        </w:sdtPr>
        <w:sdtContent>
          <w:r w:rsidR="00561C6C">
            <w:rPr>
              <w:rFonts w:eastAsia="Times New Roman"/>
            </w:rPr>
            <w: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w:t>
          </w:r>
        </w:sdtContent>
      </w:sdt>
      <w:r>
        <w:t>.</w:t>
      </w:r>
    </w:p>
  </w:footnote>
  <w:footnote w:id="28">
    <w:p w14:paraId="6C202BBC" w14:textId="655609D4"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
          <w:id w:val="1775041883"/>
          <w:placeholder>
            <w:docPart w:val="DefaultPlaceholder_-1854013440"/>
          </w:placeholder>
        </w:sdtPr>
        <w:sdtContent>
          <w:r w:rsidR="00561C6C" w:rsidRPr="00561C6C">
            <w:rPr>
              <w:color w:val="000000"/>
            </w:rPr>
            <w:t>(Srivastava, 2023)(Srivastava, 2023)(Srivastava, 2023)(Srivastava, 2023)(Srivastava, 2023)(Srivastava, 2023)</w:t>
          </w:r>
        </w:sdtContent>
      </w:sdt>
      <w:r w:rsidRPr="00400470">
        <w:rPr>
          <w:color w:val="000000"/>
        </w:rPr>
        <w:t>.</w:t>
      </w:r>
    </w:p>
  </w:footnote>
  <w:footnote w:id="29">
    <w:p w14:paraId="1BE6E468" w14:textId="4372F6B9" w:rsidR="000C0B1E" w:rsidRPr="00283A2D" w:rsidRDefault="000C0B1E" w:rsidP="007C4E9D">
      <w:pPr>
        <w:pStyle w:val="FootnoteText"/>
        <w:jc w:val="both"/>
        <w:rPr>
          <w:lang w:val="en-US"/>
        </w:rPr>
      </w:pPr>
      <w:r w:rsidRPr="00400470">
        <w:rPr>
          <w:rStyle w:val="FootnoteReference"/>
        </w:rPr>
        <w:footnoteRef/>
      </w:r>
      <w:r w:rsidRPr="00283A2D">
        <w:rPr>
          <w:lang w:val="en-US"/>
        </w:rPr>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
          <w:id w:val="2137531206"/>
          <w:placeholder>
            <w:docPart w:val="DefaultPlaceholder_-1854013440"/>
          </w:placeholder>
        </w:sdtPr>
        <w:sdtContent>
          <w:r w:rsidR="00561C6C" w:rsidRPr="00561C6C">
            <w:rPr>
              <w:rFonts w:eastAsia="Times New Roman"/>
              <w:color w:val="000000"/>
              <w:lang w:val="en-US"/>
            </w:rPr>
            <w: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w:t>
          </w:r>
        </w:sdtContent>
      </w:sdt>
      <w:r w:rsidRPr="00283A2D">
        <w:rPr>
          <w:lang w:val="en-US"/>
        </w:rPr>
        <w:t>.</w:t>
      </w:r>
    </w:p>
  </w:footnote>
  <w:footnote w:id="30">
    <w:p w14:paraId="460224F7" w14:textId="33EE6521"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561C6C" w:rsidRPr="00561C6C">
            <w:rPr>
              <w:color w:val="000000"/>
            </w:rPr>
            <w:t>(Freeman, 2004)(Freeman, 2004)(Freeman, 2004)(Freeman, 2004)(Freeman, 2004)(Freeman, 2004)</w:t>
          </w:r>
        </w:sdtContent>
      </w:sdt>
      <w:r w:rsidRPr="00400470">
        <w:rPr>
          <w:color w:val="000000"/>
        </w:rPr>
        <w:t>.</w:t>
      </w:r>
    </w:p>
  </w:footnote>
  <w:footnote w:id="31">
    <w:p w14:paraId="08DF69AE" w14:textId="7877909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014950919"/>
          <w:placeholder>
            <w:docPart w:val="DefaultPlaceholder_-1854013440"/>
          </w:placeholder>
        </w:sdtPr>
        <w:sdtContent>
          <w:r w:rsidR="00561C6C" w:rsidRPr="00561C6C">
            <w:rPr>
              <w:color w:val="000000"/>
            </w:rPr>
            <w:t>(Sloan, 2015)(Sloan, 2015)(Sloan, 2015)(Sloan, 2015)(Sloan, 2015)(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554AFBC4"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2014100629"/>
          <w:placeholder>
            <w:docPart w:val="DefaultPlaceholder_-1854013440"/>
          </w:placeholder>
        </w:sdtPr>
        <w:sdtContent>
          <w:r w:rsidR="00561C6C" w:rsidRPr="00561C6C">
            <w:rPr>
              <w:color w:val="000000"/>
            </w:rPr>
            <w:t>(Mariotti, 2017)(Mariotti, 2017)(Mariotti, 2017)(Mariotti, 2017)(Mariotti, 2017)(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7FCD4A0B"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
          <w:id w:val="204451880"/>
          <w:placeholder>
            <w:docPart w:val="DefaultPlaceholder_-1854013440"/>
          </w:placeholder>
        </w:sdtPr>
        <w:sdtContent>
          <w:r w:rsidR="00561C6C" w:rsidRPr="00561C6C">
            <w:rPr>
              <w:color w:val="000000"/>
            </w:rPr>
            <w:t>(Gordis, 2011)(Gordis, 2011)(Gordis, 2011)(Gordis, 2011)(Gordis, 2011)(Gordis, 2011)</w:t>
          </w:r>
        </w:sdtContent>
      </w:sdt>
      <w:r w:rsidR="00C972AF" w:rsidRPr="00C972AF">
        <w:t>.</w:t>
      </w:r>
    </w:p>
  </w:footnote>
  <w:footnote w:id="34">
    <w:p w14:paraId="4D480CAF" w14:textId="0C5FE1E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rPr>
            <w:color w:val="000000"/>
          </w:rPr>
          <w:tag w:val="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39265187"/>
          <w:placeholder>
            <w:docPart w:val="DefaultPlaceholder_-1854013440"/>
          </w:placeholder>
        </w:sdtPr>
        <w:sdtContent>
          <w:r w:rsidR="00561C6C">
            <w:rPr>
              <w:rFonts w:eastAsia="Times New Roman"/>
            </w:rPr>
            <w:t>(Saraiva &amp; Cerejeira, 2014)(Saraiva &amp; Cerejeira, 2014)(Saraiva &amp; Cerejeira, 2014)(Saraiva &amp; Cerejeira, 2014)(Saraiva &amp; Cerejeira, 2014)(Saraiva &amp; Cerejeira, 2014)</w:t>
          </w:r>
        </w:sdtContent>
      </w:sdt>
      <w:r w:rsidR="00C972AF">
        <w:t>.</w:t>
      </w:r>
    </w:p>
  </w:footnote>
  <w:footnote w:id="35">
    <w:p w14:paraId="78A4E145" w14:textId="33DB0CD0"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rPr>
            <w:color w:val="000000"/>
          </w:rPr>
          <w:tag w:val="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
          <w:id w:val="1665823170"/>
          <w:placeholder>
            <w:docPart w:val="DefaultPlaceholder_-1854013440"/>
          </w:placeholder>
        </w:sdtPr>
        <w:sdtContent>
          <w:r w:rsidR="00561C6C">
            <w:rPr>
              <w:rFonts w:eastAsia="Times New Roman"/>
            </w:rPr>
            <w:t>(Libretti &amp; Puckett, 2023)(Libretti &amp; Puckett, 2023)(Libretti &amp; Puckett, 2023)(Libretti &amp; Puckett, 2023)(Libretti &amp; Puckett, 2023)(Libretti &amp; Puckett, 2023)</w:t>
          </w:r>
        </w:sdtContent>
      </w:sdt>
      <w:r w:rsidR="00691C31">
        <w:t>.</w:t>
      </w:r>
    </w:p>
    <w:p w14:paraId="0282FDA3" w14:textId="6862FA7E" w:rsidR="0017373F" w:rsidRPr="00400470" w:rsidRDefault="0017373F">
      <w:pPr>
        <w:pStyle w:val="FootnoteText"/>
      </w:pPr>
    </w:p>
  </w:footnote>
  <w:footnote w:id="36">
    <w:p w14:paraId="5ADD4EF0" w14:textId="075303DE"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561C6C" w:rsidRPr="00561C6C">
            <w:rPr>
              <w:color w:val="000000"/>
            </w:rPr>
            <w:t>(Artiomov, 2015)(Artiomov, 2015)(Artiomov, 2015)(Artiomov, 2015)(Artiomov, 2015)(Artiomov, 2015)</w:t>
          </w:r>
        </w:sdtContent>
      </w:sdt>
      <w:r w:rsidR="005E7EA0">
        <w:t>.</w:t>
      </w:r>
    </w:p>
    <w:p w14:paraId="08B89D82" w14:textId="772A2A05" w:rsidR="0017373F" w:rsidRPr="00400470" w:rsidRDefault="0017373F">
      <w:pPr>
        <w:pStyle w:val="FootnoteText"/>
      </w:pPr>
    </w:p>
  </w:footnote>
  <w:footnote w:id="37">
    <w:p w14:paraId="2FA3C2D7" w14:textId="53AA3306"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561C6C" w:rsidRPr="00561C6C">
            <w:rPr>
              <w:color w:val="000000"/>
            </w:rPr>
            <w:t>(Freud, 1924)(Freud, 1924)(Freud, 1924)(Freud, 1924)(Freud, 1924)(Freud, 1924)</w:t>
          </w:r>
        </w:sdtContent>
      </w:sdt>
      <w:r>
        <w:t>.</w:t>
      </w:r>
    </w:p>
  </w:footnote>
  <w:footnote w:id="38">
    <w:p w14:paraId="578B85FE" w14:textId="7A3E326B"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561C6C" w:rsidRPr="00561C6C">
            <w:rPr>
              <w:color w:val="000000"/>
            </w:rPr>
            <w:t>(Freud, 1924)(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300B698C"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561C6C" w:rsidRPr="00561C6C">
            <w:rPr>
              <w:color w:val="000000"/>
            </w:rPr>
            <w:t>(Nussbaum, 2013)(Nussbaum, 2013)(Nussbaum, 2013)(Nussbaum, 2013)(Nussbaum, 2013)(Nussbaum, 2013)</w:t>
          </w:r>
        </w:sdtContent>
      </w:sdt>
      <w:r w:rsidR="009C6F23">
        <w:t>.</w:t>
      </w:r>
      <w:r w:rsidR="00F24FF8">
        <w:t xml:space="preserve"> </w:t>
      </w:r>
    </w:p>
  </w:footnote>
  <w:footnote w:id="45">
    <w:p w14:paraId="0BC52C95" w14:textId="6CA4F184"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561C6C" w:rsidRPr="00561C6C">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3C74C4B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561C6C" w:rsidRPr="00561C6C">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79EF3E08"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561C6C" w:rsidRPr="00561C6C">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45212C8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561C6C" w:rsidRPr="00561C6C">
            <w:rPr>
              <w:color w:val="000000"/>
            </w:rPr>
            <w:t>(Mehrafrooz, 2023)(Mehrafrooz, 2023)(Mehrafrooz, 2023)(Mehrafrooz, 2023)(Mehrafrooz, 2023)(Mehrafrooz, 2023)</w:t>
          </w:r>
        </w:sdtContent>
      </w:sdt>
      <w:r>
        <w:rPr>
          <w:color w:val="000000"/>
        </w:rPr>
        <w:t>.</w:t>
      </w:r>
    </w:p>
  </w:footnote>
  <w:footnote w:id="49">
    <w:p w14:paraId="4E326DC7" w14:textId="4DD9CA3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561C6C" w:rsidRPr="00561C6C">
            <w:rPr>
              <w:color w:val="000000"/>
            </w:rPr>
            <w:t>(Ching, 1975)(Ching, 1975)(Ching, 1975)(Ching, 1975)(Ching, 1975)(Ching, 1975)</w:t>
          </w:r>
        </w:sdtContent>
      </w:sdt>
      <w:r w:rsidR="006875D1">
        <w:rPr>
          <w:color w:val="000000"/>
        </w:rPr>
        <w:t>.</w:t>
      </w:r>
    </w:p>
  </w:footnote>
  <w:footnote w:id="50">
    <w:p w14:paraId="5356DFB6" w14:textId="4CEAE487"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561C6C" w:rsidRPr="00561C6C">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49B9D67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561C6C" w:rsidRPr="00561C6C">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066C3813"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561C6C" w:rsidRPr="00561C6C">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6D0C4364"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561C6C" w:rsidRPr="00561C6C">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369F050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561C6C" w:rsidRPr="00561C6C">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207C9A3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561C6C" w:rsidRPr="00561C6C">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6C8C7608"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561C6C" w:rsidRPr="00561C6C">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77FDADAC"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561C6C" w:rsidRPr="00561C6C">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18306E4C"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561C6C" w:rsidRPr="00561C6C">
            <w:rPr>
              <w:color w:val="000000"/>
            </w:rPr>
            <w:t>(Myss, 2013)(Myss, 2013)(Myss, 2013)(Myss, 2013)(Myss, 2013)(Myss, 2013)</w:t>
          </w:r>
        </w:sdtContent>
      </w:sdt>
      <w:r w:rsidR="001B5C23" w:rsidRPr="00A02328">
        <w:rPr>
          <w:color w:val="000000" w:themeColor="text1"/>
        </w:rPr>
        <w:t>.</w:t>
      </w:r>
    </w:p>
  </w:footnote>
  <w:footnote w:id="80">
    <w:p w14:paraId="698B70F8" w14:textId="00768BDF"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561C6C" w:rsidRPr="00561C6C">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477F7E7F"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561C6C">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73C8C494"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561C6C" w:rsidRPr="00561C6C">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561C6C" w:rsidRPr="00561C6C">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561C6C">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0ED030A7"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561C6C" w:rsidRPr="00561C6C">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54F0AF55"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561C6C" w:rsidRPr="00561C6C">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6E177296"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561C6C" w:rsidRPr="00561C6C">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4AD3C6C7"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561C6C">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5C4B342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561C6C" w:rsidRPr="00561C6C">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48823F27"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561C6C" w:rsidRPr="00561C6C">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561C6C" w:rsidRPr="00561C6C">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741D5F27"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561C6C" w:rsidRPr="00561C6C">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1546687C"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561C6C" w:rsidRPr="00561C6C">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597994E8"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561C6C">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07C7CCE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561C6C" w:rsidRPr="00561C6C">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308CB46C"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561C6C" w:rsidRPr="00561C6C">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506D97DD"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561C6C" w:rsidRPr="00561C6C">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561C6C" w:rsidRPr="00561C6C">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7DFCC565"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561C6C" w:rsidRPr="00561C6C">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521882B3"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561C6C" w:rsidRPr="00561C6C">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75EFAAE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561C6C" w:rsidRPr="00561C6C">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4A42C652"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561C6C" w:rsidRPr="00561C6C">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2B960238"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561C6C">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27FAC012"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561C6C">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3A5F821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561C6C">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3921F20D"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561C6C" w:rsidRPr="00561C6C">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142E8B87"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561C6C">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4D383C05"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561C6C" w:rsidRPr="00561C6C">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01159054"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561C6C" w:rsidRPr="00561C6C">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32E56D75"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561C6C" w:rsidRPr="00561C6C">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5A5B8AB9"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561C6C" w:rsidRPr="00561C6C">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3368DE99"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561C6C" w:rsidRPr="00561C6C">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73DA0CA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561C6C" w:rsidRPr="00561C6C">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4BD21FD4"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561C6C" w:rsidRPr="00561C6C">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674C5FB2"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561C6C" w:rsidRPr="00561C6C">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2C299759"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561C6C" w:rsidRPr="00561C6C">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561C6C" w:rsidRPr="00561C6C">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66337D99"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561C6C" w:rsidRPr="00561C6C">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4F93722B"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561C6C" w:rsidRPr="00561C6C">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4EF3940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561C6C">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1FD46445"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561C6C" w:rsidRPr="00561C6C">
            <w:rPr>
              <w:color w:val="000000"/>
            </w:rPr>
            <w:t>(Pryn, 2022)(Pryn, 2022)(Pryn, 2022)(Pryn, 2022)(Pryn, 2022)(Pryn, 2022)</w:t>
          </w:r>
        </w:sdtContent>
      </w:sdt>
      <w:r w:rsidRPr="00400470">
        <w:t xml:space="preserve">. </w:t>
      </w:r>
    </w:p>
  </w:footnote>
  <w:footnote w:id="150">
    <w:p w14:paraId="49E2294E" w14:textId="58A498EC"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561C6C" w:rsidRPr="00561C6C">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kwtawFACnDuvU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97EEA"/>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632"/>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4EBE"/>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67765"/>
    <w:rsid w:val="008B2EDD"/>
    <w:rsid w:val="008D1ED4"/>
    <w:rsid w:val="00913D01"/>
    <w:rsid w:val="00924C60"/>
    <w:rsid w:val="009828DD"/>
    <w:rsid w:val="0098740E"/>
    <w:rsid w:val="009D0C99"/>
    <w:rsid w:val="009F0C18"/>
    <w:rsid w:val="00A02DFE"/>
    <w:rsid w:val="00A238FD"/>
    <w:rsid w:val="00A600E6"/>
    <w:rsid w:val="00A6597A"/>
    <w:rsid w:val="00AB420B"/>
    <w:rsid w:val="00AE71FC"/>
    <w:rsid w:val="00B114D8"/>
    <w:rsid w:val="00B17ADC"/>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B44A8"/>
    <w:rsid w:val="00DC0A88"/>
    <w:rsid w:val="00DC29D4"/>
    <w:rsid w:val="00DC47C7"/>
    <w:rsid w:val="00DF6E88"/>
    <w:rsid w:val="00E01C29"/>
    <w:rsid w:val="00E564DF"/>
    <w:rsid w:val="00E66796"/>
    <w:rsid w:val="00E76202"/>
    <w:rsid w:val="00E9120B"/>
    <w:rsid w:val="00EA5F3F"/>
    <w:rsid w:val="00EE461C"/>
    <w:rsid w:val="00F0365D"/>
    <w:rsid w:val="00F2555A"/>
    <w:rsid w:val="00F273F9"/>
    <w:rsid w:val="00F73410"/>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2004)(2004)(2004)(2004)(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quot;,&quot;manualOverrideText&quot;:&quot;sta, 1999)(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true,&quot;citeprocText&quot;:&quot;(Mariotti, 2017; Nolan, 1971)&quot;,&quot;manualOverrideText&quot;:&quot;(Mariotti, 2017; Nolan, 1971)(Mariotti, 2017; Nolan, 1971)(Mariotti, 2017; Nolan, 1971)(Mariotti, 2017; Nolan, 1971)(Mariotti, 2017; Nolan, 1971)(Mariotti, 2017; Nolan, 1971)&quot;},&quot;citationTag&quot;:&quot;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Mayo Clinic Staff, 2022; Vindel, 2022)(Mayo Clinic Staff, 2022; Vindel, 2022)(Mayo Clinic Staff, 2022; Vindel, 2022)(Mayo Clinic Staff, 2022; Vindel, 2022)(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true,&quot;citeprocText&quot;:&quot;(Centre for Suicide Prevention, 2015)&quot;,&quot;manualOverrideText&quot;:&quot;(Centre for Suicide Prevention, 2015)(Centre for Suicide Prevention, 2015)(Centre for Suicide Prevention, 2015)(Centre for Suicide Prevention, 2015)(Centre for Suicide Prevention, 2015)(Centre for Suicide Prevention, 2015)&quot;},&quot;citationTag&quot;:&quot;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Nussbaum, 2013; World Health Organization, 2018)(Nussbaum, 2013; World Health Organization, 2018)(Nussbaum, 2013; World Health Organization, 2018)(Nussbaum, 2013; World Health Organization, 2018)(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true,&quot;manualOverrideText&quot;:&quot;(Vindel, 2022a)(Vindel, 2022a)(Vindel, 2022a)(Vindel, 2022a)(Vindel, 2022a)(Vindel, 2022a)&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J. Marques et al., 2016; Vindel, 2022)(J. Marques et al., 2016; Vindel, 2022)(J. Marques et al., 2016; Vindel, 2022)(J. Marques et al., 2016; Vindel, 2022)(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true,&quot;manualOverrideText&quot;:&quot;(Rabasa et al., 2015)(Rabasa et al., 2015)(Rabasa et al., 2015)(Rabasa et al., 2015)(Rabasa et al., 2015)(Rabasa et al., 201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true,&quot;manualOverrideText&quot;:&quot;(Jayasinghe et al., 2016)(Jayasinghe et al., 2016)(Jayasinghe et al., 2016)(Jayasinghe et al., 2016)(Jayasinghe et al., 2016)(Jayasinghe et al., 2016)&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true,&quot;manualOverrideText&quot;:&quot;(Moica et al., 2015)(Moica et al., 2015)(Moica et al., 2015)(Moica et al., 2015)(Moica et al., 2015)(Moica et al., 2015)&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Kübler-Ross, 2009)(Kübler-Ross, 2009)(Kübler-Ross, 2009)(Kübler-Ross, 2009)(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Fishburne, 2009; Wiedermann, 2023)(Fishburne, 2009; Wiedermann, 2023)(Fishburne, 2009; Wiedermann, 2023)(Fishburne, 2009; Wiedermann, 2023)(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true,&quot;manualOverrideText&quot;:&quot;(Eisma et al., 2020)(Eisma et al., 2020)(Eisma et al., 2020)(Eisma et al., 2020)(Eisma et al., 2020)(Eisma et al., 2020)&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true,&quot;manualOverrideText&quot;:&quot;(Horowitz et al., 1980)(Horowitz et al., 1980)(Horowitz et al., 1980)(Horowitz et al., 1980)(Horowitz et al., 1980)(Horowitz et al., 1980)&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true,&quot;manualOverrideText&quot;:&quot;(Deutsch &amp; Jackson, 1937)(Deutsch &amp; Jackson, 1937)(Deutsch &amp; Jackson, 1937)(Deutsch &amp; Jackson, 1937)(Deutsch &amp; Jackson, 1937)(Deutsch &amp; Jackson, 1937)&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true,&quot;manualOverrideText&quot;:&quot;(Sarfraz, 1997)(Sarfraz, 1997)(Sarfraz, 1997)(Sarfraz, 1997)(Sarfraz, 1997)(Sarfraz, 1997)&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true,&quot;manualOverrideText&quot;:&quot;(Lystad, 1972; Navitha &amp; Sreedevi, 2019)(Lystad, 1972; Navitha &amp; Sreedevi, 2019)(Lystad, 1972; Navitha &amp; Sreedevi, 2019)(Lystad, 1972; Navitha &amp; Sreedevi, 2019)(Lystad, 1972; Navitha &amp; Sreedevi, 2019)(Lystad, 1972; Navitha &amp; Sreedevi, 2019)&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true,&quot;manualOverrideText&quot;:&quot;(Kübler-Ross, 2009)(Kübler-Ross, 2009)(Kübler-Ross, 2009)(Kübler-Ross, 2009)(Kübler-Ross, 2009)(Kübler-Ross, 2009)&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true,&quot;citeprocText&quot;:&quot;(&lt;i&gt;Lynch Mob Definition &amp;#38; Meaning - Merriam-Webster&lt;/i&gt;, 2023)&quot;,&quot;manualOverrideText&quot;:&quo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quot;},&quot;citationTag&quot;:&quot;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true,&quot;citeprocText&quot;:&quot;(Srivastava, 2023)&quot;,&quot;manualOverrideText&quot;:&quot;(Srivastava, 2023)(Srivastava, 2023)(Srivastava, 2023)(Srivastava, 2023)(Srivastava, 2023)(Srivastava, 2023)&quot;},&quot;citationTag&quot;:&quot;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true,&quot;citeprocText&quot;:&quot;(Mariotti, 2017)&quot;,&quot;manualOverrideText&quot;:&quot;(Mariotti, 2017)(Mariotti, 2017)(Mariotti, 2017)(Mariotti, 2017)(Mariotti, 2017)(Mariotti, 2017)&quot;},&quot;citationTag&quot;:&quot;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true,&quot;citeprocText&quot;:&quot;(Gordis, 2011)&quot;,&quot;manualOverrideText&quot;:&quot;(Gordis, 2011)(Gordis, 2011)(Gordis, 2011)(Gordis, 2011)(Gordis, 2011)(Gordis, 2011)&quot;},&quot;citationTag&quot;:&quot;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true,&quot;citeprocText&quot;:&quot;(Libretti &amp;#38; Puckett, 2023)&quot;,&quot;manualOverrideText&quot;:&quot;(Libretti &amp; Puckett, 2023)(Libretti &amp; Puckett, 2023)(Libretti &amp; Puckett, 2023)(Libretti &amp; Puckett, 2023)(Libretti &amp; Puckett, 2023)(Libretti &amp; Puckett, 2023)&quot;},&quot;citationTag&quot;:&quot;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7155</Words>
  <Characters>553789</Characters>
  <Application>Microsoft Office Word</Application>
  <DocSecurity>0</DocSecurity>
  <Lines>4614</Lines>
  <Paragraphs>1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2-25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